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6B174" w14:textId="43D914AB" w:rsidR="00D61E1E" w:rsidRPr="00B8646C" w:rsidRDefault="00D855E3">
      <w:pPr>
        <w:rPr>
          <w:rFonts w:ascii="Arial" w:hAnsi="Arial" w:cs="Arial"/>
          <w:sz w:val="24"/>
          <w:szCs w:val="24"/>
        </w:rPr>
      </w:pPr>
      <w:r w:rsidRPr="00B8646C">
        <w:rPr>
          <w:rFonts w:ascii="Arial" w:hAnsi="Arial" w:cs="Arial"/>
          <w:b/>
          <w:bCs/>
          <w:noProof/>
          <w:sz w:val="32"/>
          <w:szCs w:val="32"/>
        </w:rPr>
        <w:drawing>
          <wp:anchor distT="0" distB="0" distL="114300" distR="114300" simplePos="0" relativeHeight="251658240" behindDoc="1" locked="0" layoutInCell="1" allowOverlap="1" wp14:anchorId="15E6BF6C" wp14:editId="1F1D3461">
            <wp:simplePos x="0" y="0"/>
            <wp:positionH relativeFrom="margin">
              <wp:posOffset>4380496</wp:posOffset>
            </wp:positionH>
            <wp:positionV relativeFrom="paragraph">
              <wp:posOffset>-372140</wp:posOffset>
            </wp:positionV>
            <wp:extent cx="1595426" cy="466042"/>
            <wp:effectExtent l="0" t="0" r="5080" b="0"/>
            <wp:wrapNone/>
            <wp:docPr id="42" name="Picture 4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2389" b="25016"/>
                    <a:stretch/>
                  </pic:blipFill>
                  <pic:spPr bwMode="auto">
                    <a:xfrm>
                      <a:off x="0" y="0"/>
                      <a:ext cx="1595426" cy="4660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94D170" w14:textId="77777777" w:rsidR="00586519" w:rsidRPr="00B8646C" w:rsidRDefault="00586519">
      <w:pPr>
        <w:rPr>
          <w:rFonts w:ascii="Arial" w:hAnsi="Arial" w:cs="Arial"/>
          <w:sz w:val="24"/>
          <w:szCs w:val="24"/>
        </w:rPr>
      </w:pPr>
    </w:p>
    <w:p w14:paraId="0D38C28E" w14:textId="00E18EC2" w:rsidR="00F13BD6" w:rsidRPr="00B8646C" w:rsidRDefault="009E7613">
      <w:pPr>
        <w:rPr>
          <w:rFonts w:ascii="Arial" w:eastAsia="Times New Roman" w:hAnsi="Arial" w:cs="Arial"/>
          <w:color w:val="000000"/>
          <w:sz w:val="24"/>
          <w:szCs w:val="24"/>
          <w:lang w:eastAsia="en-GB"/>
        </w:rPr>
      </w:pPr>
      <w:r w:rsidRPr="00B8646C">
        <w:rPr>
          <w:rFonts w:ascii="Arial" w:eastAsia="Times New Roman" w:hAnsi="Arial" w:cs="Arial"/>
          <w:color w:val="000000" w:themeColor="text1"/>
          <w:sz w:val="24"/>
          <w:szCs w:val="24"/>
          <w:lang w:eastAsia="en-GB"/>
        </w:rPr>
        <w:t>You are being invited to participate in the following research study…</w:t>
      </w:r>
    </w:p>
    <w:p w14:paraId="0DFF44A8" w14:textId="77777777" w:rsidR="00DD58B0" w:rsidRPr="00B8646C" w:rsidRDefault="00DD58B0">
      <w:pPr>
        <w:rPr>
          <w:rFonts w:ascii="Arial" w:hAnsi="Arial" w:cs="Arial"/>
          <w:sz w:val="24"/>
          <w:szCs w:val="24"/>
        </w:rPr>
      </w:pPr>
    </w:p>
    <w:p w14:paraId="224F2790" w14:textId="226BC6A9" w:rsidR="000E7D89" w:rsidRPr="00B8646C" w:rsidRDefault="009D0046" w:rsidP="009D0046">
      <w:pPr>
        <w:jc w:val="center"/>
        <w:rPr>
          <w:rFonts w:ascii="Arial" w:hAnsi="Arial" w:cs="Arial"/>
          <w:b/>
          <w:bCs/>
          <w:sz w:val="24"/>
          <w:szCs w:val="24"/>
        </w:rPr>
      </w:pPr>
      <w:r w:rsidRPr="00B8646C">
        <w:rPr>
          <w:rFonts w:ascii="Arial" w:hAnsi="Arial" w:cs="Arial"/>
          <w:b/>
          <w:bCs/>
          <w:noProof/>
          <w:sz w:val="28"/>
          <w:szCs w:val="28"/>
        </w:rPr>
        <w:t xml:space="preserve">A </w:t>
      </w:r>
      <w:r w:rsidR="0062471E" w:rsidRPr="00B8646C">
        <w:rPr>
          <w:rFonts w:ascii="Arial" w:hAnsi="Arial" w:cs="Arial"/>
          <w:b/>
          <w:bCs/>
          <w:noProof/>
          <w:sz w:val="28"/>
          <w:szCs w:val="28"/>
        </w:rPr>
        <w:t>Q</w:t>
      </w:r>
      <w:r w:rsidRPr="00B8646C">
        <w:rPr>
          <w:rFonts w:ascii="Arial" w:hAnsi="Arial" w:cs="Arial"/>
          <w:b/>
          <w:bCs/>
          <w:noProof/>
          <w:sz w:val="28"/>
          <w:szCs w:val="28"/>
        </w:rPr>
        <w:t>ualitative exploration of</w:t>
      </w:r>
      <w:r w:rsidR="0062471E" w:rsidRPr="00B8646C">
        <w:rPr>
          <w:rFonts w:ascii="Arial" w:hAnsi="Arial" w:cs="Arial"/>
          <w:b/>
          <w:bCs/>
          <w:noProof/>
          <w:sz w:val="28"/>
          <w:szCs w:val="28"/>
        </w:rPr>
        <w:t xml:space="preserve"> adults’ use of</w:t>
      </w:r>
      <w:r w:rsidRPr="00B8646C">
        <w:rPr>
          <w:rFonts w:ascii="Arial" w:hAnsi="Arial" w:cs="Arial"/>
          <w:b/>
          <w:bCs/>
          <w:noProof/>
          <w:sz w:val="28"/>
          <w:szCs w:val="28"/>
        </w:rPr>
        <w:t xml:space="preserve"> upper limb prosthetics </w:t>
      </w:r>
      <w:r w:rsidR="0062471E" w:rsidRPr="00B8646C">
        <w:rPr>
          <w:rFonts w:ascii="Arial" w:hAnsi="Arial" w:cs="Arial"/>
          <w:b/>
          <w:bCs/>
          <w:noProof/>
          <w:sz w:val="28"/>
          <w:szCs w:val="28"/>
        </w:rPr>
        <w:t xml:space="preserve">devices, for </w:t>
      </w:r>
      <w:r w:rsidRPr="00B8646C">
        <w:rPr>
          <w:rFonts w:ascii="Arial" w:hAnsi="Arial" w:cs="Arial"/>
          <w:b/>
          <w:bCs/>
          <w:noProof/>
          <w:sz w:val="28"/>
          <w:szCs w:val="28"/>
        </w:rPr>
        <w:t>participation in sport and physical activity.</w:t>
      </w:r>
    </w:p>
    <w:p w14:paraId="68B8AA32" w14:textId="77777777" w:rsidR="00D61E1E" w:rsidRPr="00B8646C" w:rsidRDefault="00D61E1E">
      <w:pPr>
        <w:rPr>
          <w:rFonts w:ascii="Arial" w:hAnsi="Arial" w:cs="Arial"/>
          <w:b/>
          <w:bCs/>
          <w:sz w:val="24"/>
          <w:szCs w:val="24"/>
        </w:rPr>
      </w:pPr>
    </w:p>
    <w:p w14:paraId="237FC0D3" w14:textId="0A13DFC8" w:rsidR="00AC7A45" w:rsidRPr="00B8646C" w:rsidRDefault="00AC7A45"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sz w:val="24"/>
          <w:szCs w:val="24"/>
          <w:lang w:eastAsia="en-GB"/>
        </w:rPr>
        <w:t xml:space="preserve">Before you decide whether you want to take part in the study, I would like you to know why it is being done and what would involve for you. You may discuss it with others if you wish. Please consider whether you wish to take part in this research study or not. Please read the following information carefully and let me know if you have any questions. </w:t>
      </w:r>
    </w:p>
    <w:p w14:paraId="7715333E" w14:textId="77777777" w:rsidR="00AC7A45" w:rsidRPr="00B8646C" w:rsidRDefault="00AC7A45"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sz w:val="24"/>
          <w:szCs w:val="24"/>
          <w:lang w:eastAsia="en-GB"/>
        </w:rPr>
        <w:t> </w:t>
      </w:r>
    </w:p>
    <w:p w14:paraId="035BD481" w14:textId="77777777" w:rsidR="00AC7A45" w:rsidRPr="00B8646C" w:rsidRDefault="00AC7A45"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b/>
          <w:bCs/>
          <w:color w:val="000000"/>
          <w:sz w:val="24"/>
          <w:szCs w:val="24"/>
          <w:lang w:eastAsia="en-GB"/>
        </w:rPr>
        <w:t xml:space="preserve">Purpose of research </w:t>
      </w:r>
    </w:p>
    <w:p w14:paraId="74F3F974" w14:textId="511D11F6" w:rsidR="00AC7A45" w:rsidRPr="00B8646C" w:rsidRDefault="00AC7A45"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themeColor="text1"/>
          <w:sz w:val="24"/>
          <w:szCs w:val="24"/>
          <w:lang w:eastAsia="en-GB"/>
        </w:rPr>
        <w:t>This research is part of my MSc Occupational Therapy (Pre</w:t>
      </w:r>
      <w:r w:rsidR="1C76508B" w:rsidRPr="00B8646C">
        <w:rPr>
          <w:rFonts w:ascii="Arial" w:eastAsia="Times New Roman" w:hAnsi="Arial" w:cs="Arial"/>
          <w:color w:val="000000" w:themeColor="text1"/>
          <w:sz w:val="24"/>
          <w:szCs w:val="24"/>
          <w:lang w:eastAsia="en-GB"/>
        </w:rPr>
        <w:t>-</w:t>
      </w:r>
      <w:r w:rsidRPr="00B8646C">
        <w:rPr>
          <w:rFonts w:ascii="Arial" w:eastAsia="Times New Roman" w:hAnsi="Arial" w:cs="Arial"/>
          <w:color w:val="000000" w:themeColor="text1"/>
          <w:sz w:val="24"/>
          <w:szCs w:val="24"/>
          <w:lang w:eastAsia="en-GB"/>
        </w:rPr>
        <w:t xml:space="preserve">Registration) degree dissertation at the University of Plymouth. </w:t>
      </w:r>
    </w:p>
    <w:p w14:paraId="4EB5D7DE" w14:textId="77777777" w:rsidR="00AC7A45" w:rsidRPr="00B8646C" w:rsidRDefault="00AC7A45" w:rsidP="00B52C45">
      <w:pPr>
        <w:spacing w:after="0" w:line="276" w:lineRule="auto"/>
        <w:rPr>
          <w:rFonts w:ascii="Arial" w:eastAsia="Times New Roman" w:hAnsi="Arial" w:cs="Arial"/>
          <w:color w:val="000000"/>
          <w:sz w:val="24"/>
          <w:szCs w:val="24"/>
          <w:lang w:eastAsia="en-GB"/>
        </w:rPr>
      </w:pPr>
    </w:p>
    <w:p w14:paraId="5A3E4F94" w14:textId="464CC408" w:rsidR="00AC7A45" w:rsidRPr="00B8646C" w:rsidRDefault="00AC7A45" w:rsidP="00BB1B24">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themeColor="text1"/>
          <w:sz w:val="24"/>
          <w:szCs w:val="24"/>
          <w:lang w:eastAsia="en-GB"/>
        </w:rPr>
        <w:t xml:space="preserve">The aim of this research is to </w:t>
      </w:r>
      <w:r w:rsidR="34F2B4BD" w:rsidRPr="00B8646C">
        <w:rPr>
          <w:rFonts w:ascii="Arial" w:eastAsia="Times New Roman" w:hAnsi="Arial" w:cs="Arial"/>
          <w:color w:val="000000" w:themeColor="text1"/>
          <w:sz w:val="24"/>
          <w:szCs w:val="24"/>
          <w:lang w:eastAsia="en-GB"/>
        </w:rPr>
        <w:t>explore</w:t>
      </w:r>
      <w:r w:rsidRPr="00B8646C">
        <w:rPr>
          <w:rFonts w:ascii="Arial" w:eastAsia="Times New Roman" w:hAnsi="Arial" w:cs="Arial"/>
          <w:color w:val="000000" w:themeColor="text1"/>
          <w:sz w:val="24"/>
          <w:szCs w:val="24"/>
          <w:lang w:eastAsia="en-GB"/>
        </w:rPr>
        <w:t xml:space="preserve"> the lived experience of adults who use or have used upper limb prosthetic devices, to participate in sports and sports related activities. The researcher aims to gain an understanding of how upper limb prosthetic devices facilitate participation in sport, for individuals who have an upper limb difference or amputation. </w:t>
      </w:r>
    </w:p>
    <w:p w14:paraId="638B5A81" w14:textId="77777777" w:rsidR="00BB1B24" w:rsidRPr="00B8646C" w:rsidRDefault="00BB1B24" w:rsidP="00BB1B24">
      <w:pPr>
        <w:spacing w:after="0" w:line="276" w:lineRule="auto"/>
        <w:rPr>
          <w:rFonts w:ascii="Arial" w:eastAsia="Times New Roman" w:hAnsi="Arial" w:cs="Arial"/>
          <w:color w:val="000000"/>
          <w:sz w:val="24"/>
          <w:szCs w:val="24"/>
          <w:lang w:eastAsia="en-GB"/>
        </w:rPr>
      </w:pPr>
    </w:p>
    <w:p w14:paraId="23BF5E9D" w14:textId="77777777" w:rsidR="00C64919" w:rsidRPr="00B8646C" w:rsidRDefault="00C64919" w:rsidP="00B52C45">
      <w:pPr>
        <w:spacing w:after="0" w:line="276" w:lineRule="auto"/>
        <w:rPr>
          <w:rFonts w:ascii="Arial" w:eastAsia="Times New Roman" w:hAnsi="Arial" w:cs="Arial"/>
          <w:b/>
          <w:bCs/>
          <w:color w:val="000000"/>
          <w:sz w:val="24"/>
          <w:szCs w:val="24"/>
          <w:lang w:eastAsia="en-GB"/>
        </w:rPr>
      </w:pPr>
      <w:r w:rsidRPr="00B8646C">
        <w:rPr>
          <w:rFonts w:ascii="Arial" w:eastAsia="Times New Roman" w:hAnsi="Arial" w:cs="Arial"/>
          <w:b/>
          <w:bCs/>
          <w:color w:val="000000"/>
          <w:sz w:val="24"/>
          <w:szCs w:val="24"/>
          <w:lang w:eastAsia="en-GB"/>
        </w:rPr>
        <w:t>Why is this study needed?</w:t>
      </w:r>
    </w:p>
    <w:p w14:paraId="7F9D5F75" w14:textId="0D605FF6" w:rsidR="00C64919" w:rsidRPr="00B8646C" w:rsidRDefault="00C64919"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themeColor="text1"/>
          <w:sz w:val="24"/>
          <w:szCs w:val="24"/>
          <w:lang w:eastAsia="en-GB"/>
        </w:rPr>
        <w:t xml:space="preserve">Participation in meaningful activity (occupations) such as sports is important for positive health and wellbeing. Prosthetic centres can provide prosthetic devices for individuals with a limb difference or amputation, to facilitate participation in sports activities. However, there is limited information/ evidence on the perspectives of the individuals who use these devices. Therefore, this study aims to gain an understanding of service user perspectives and contribute to the evidence base in this field. </w:t>
      </w:r>
    </w:p>
    <w:p w14:paraId="25BF9E94" w14:textId="77777777" w:rsidR="00FA3FB7" w:rsidRPr="00B8646C" w:rsidRDefault="00FA3FB7" w:rsidP="00B52C45">
      <w:pPr>
        <w:spacing w:line="276" w:lineRule="auto"/>
        <w:rPr>
          <w:rFonts w:ascii="Arial" w:hAnsi="Arial" w:cs="Arial"/>
          <w:color w:val="000000"/>
          <w:sz w:val="24"/>
          <w:szCs w:val="24"/>
          <w:shd w:val="clear" w:color="auto" w:fill="FFFFFF"/>
        </w:rPr>
      </w:pPr>
    </w:p>
    <w:p w14:paraId="7852EF9D" w14:textId="17CA7C46" w:rsidR="00DD58B0" w:rsidRPr="00B8646C" w:rsidRDefault="00DD58B0" w:rsidP="00B52C45">
      <w:pPr>
        <w:spacing w:line="276" w:lineRule="auto"/>
        <w:rPr>
          <w:rFonts w:ascii="Arial" w:hAnsi="Arial" w:cs="Arial"/>
          <w:color w:val="000000"/>
          <w:sz w:val="24"/>
          <w:szCs w:val="24"/>
          <w:shd w:val="clear" w:color="auto" w:fill="FFFFFF"/>
        </w:rPr>
      </w:pPr>
    </w:p>
    <w:p w14:paraId="36333631" w14:textId="7640185B" w:rsidR="003A60C0" w:rsidRPr="00B8646C" w:rsidRDefault="00E709FE" w:rsidP="00B52C45">
      <w:pPr>
        <w:spacing w:line="276" w:lineRule="auto"/>
        <w:rPr>
          <w:rFonts w:ascii="Arial" w:hAnsi="Arial" w:cs="Arial"/>
          <w:b/>
          <w:bCs/>
          <w:sz w:val="24"/>
          <w:szCs w:val="24"/>
        </w:rPr>
      </w:pPr>
      <w:r w:rsidRPr="00B8646C">
        <w:rPr>
          <w:rFonts w:ascii="Arial" w:hAnsi="Arial" w:cs="Arial"/>
          <w:b/>
          <w:bCs/>
          <w:sz w:val="24"/>
          <w:szCs w:val="24"/>
        </w:rPr>
        <w:t>Who</w:t>
      </w:r>
      <w:r w:rsidR="003A60C0" w:rsidRPr="00B8646C">
        <w:rPr>
          <w:rFonts w:ascii="Arial" w:hAnsi="Arial" w:cs="Arial"/>
          <w:b/>
          <w:bCs/>
          <w:sz w:val="24"/>
          <w:szCs w:val="24"/>
        </w:rPr>
        <w:t xml:space="preserve"> can participate in this study?</w:t>
      </w:r>
    </w:p>
    <w:p w14:paraId="18DA0072" w14:textId="051BBAAB" w:rsidR="009538B9" w:rsidRPr="00B8646C" w:rsidRDefault="009538B9"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themeColor="text1"/>
          <w:sz w:val="24"/>
          <w:szCs w:val="24"/>
          <w:lang w:eastAsia="en-GB"/>
        </w:rPr>
        <w:t xml:space="preserve">Anyone who meets the following criteria is eligible to </w:t>
      </w:r>
      <w:proofErr w:type="gramStart"/>
      <w:r w:rsidRPr="00B8646C">
        <w:rPr>
          <w:rFonts w:ascii="Arial" w:eastAsia="Times New Roman" w:hAnsi="Arial" w:cs="Arial"/>
          <w:color w:val="000000" w:themeColor="text1"/>
          <w:sz w:val="24"/>
          <w:szCs w:val="24"/>
          <w:lang w:eastAsia="en-GB"/>
        </w:rPr>
        <w:t>participate;</w:t>
      </w:r>
      <w:proofErr w:type="gramEnd"/>
    </w:p>
    <w:p w14:paraId="0F8651A1" w14:textId="3D88BE42" w:rsidR="00FD508E" w:rsidRPr="00B8646C" w:rsidRDefault="00FD508E" w:rsidP="00B52C45">
      <w:pPr>
        <w:pStyle w:val="ListParagraph"/>
        <w:numPr>
          <w:ilvl w:val="0"/>
          <w:numId w:val="8"/>
        </w:numPr>
        <w:rPr>
          <w:rStyle w:val="normaltextrun"/>
          <w:rFonts w:ascii="Arial" w:hAnsi="Arial" w:cs="Arial"/>
          <w:color w:val="000000"/>
          <w:sz w:val="24"/>
          <w:szCs w:val="24"/>
          <w:bdr w:val="none" w:sz="0" w:space="0" w:color="auto" w:frame="1"/>
        </w:rPr>
      </w:pPr>
      <w:r w:rsidRPr="00B8646C">
        <w:rPr>
          <w:rStyle w:val="normaltextrun"/>
          <w:rFonts w:ascii="Arial" w:hAnsi="Arial" w:cs="Arial"/>
          <w:color w:val="000000"/>
          <w:sz w:val="24"/>
          <w:szCs w:val="24"/>
          <w:bdr w:val="none" w:sz="0" w:space="0" w:color="auto" w:frame="1"/>
        </w:rPr>
        <w:t>Over 18 years</w:t>
      </w:r>
      <w:r w:rsidR="00362D53" w:rsidRPr="00B8646C">
        <w:rPr>
          <w:rStyle w:val="normaltextrun"/>
          <w:rFonts w:ascii="Arial" w:hAnsi="Arial" w:cs="Arial"/>
          <w:color w:val="000000"/>
          <w:sz w:val="24"/>
          <w:szCs w:val="24"/>
          <w:bdr w:val="none" w:sz="0" w:space="0" w:color="auto" w:frame="1"/>
        </w:rPr>
        <w:t xml:space="preserve"> old</w:t>
      </w:r>
    </w:p>
    <w:p w14:paraId="69DC9ED5" w14:textId="28344138" w:rsidR="00FD508E" w:rsidRPr="00B8646C" w:rsidRDefault="00586519" w:rsidP="00B52C45">
      <w:pPr>
        <w:pStyle w:val="ListParagraph"/>
        <w:numPr>
          <w:ilvl w:val="0"/>
          <w:numId w:val="8"/>
        </w:numPr>
        <w:rPr>
          <w:rStyle w:val="normaltextrun"/>
          <w:rFonts w:ascii="Arial" w:hAnsi="Arial" w:cs="Arial"/>
          <w:color w:val="000000"/>
          <w:sz w:val="24"/>
          <w:szCs w:val="24"/>
          <w:bdr w:val="none" w:sz="0" w:space="0" w:color="auto" w:frame="1"/>
        </w:rPr>
      </w:pPr>
      <w:r w:rsidRPr="00B8646C">
        <w:rPr>
          <w:rStyle w:val="normaltextrun"/>
          <w:rFonts w:ascii="Arial" w:hAnsi="Arial" w:cs="Arial"/>
          <w:color w:val="000000"/>
          <w:sz w:val="24"/>
          <w:szCs w:val="24"/>
          <w:bdr w:val="none" w:sz="0" w:space="0" w:color="auto" w:frame="1"/>
        </w:rPr>
        <w:t>Based in</w:t>
      </w:r>
      <w:r w:rsidR="00FD508E" w:rsidRPr="00B8646C">
        <w:rPr>
          <w:rStyle w:val="normaltextrun"/>
          <w:rFonts w:ascii="Arial" w:hAnsi="Arial" w:cs="Arial"/>
          <w:color w:val="000000"/>
          <w:sz w:val="24"/>
          <w:szCs w:val="24"/>
          <w:bdr w:val="none" w:sz="0" w:space="0" w:color="auto" w:frame="1"/>
        </w:rPr>
        <w:t xml:space="preserve"> the UK </w:t>
      </w:r>
    </w:p>
    <w:p w14:paraId="4B1CE39F" w14:textId="1ABA74CB" w:rsidR="00FD508E" w:rsidRPr="00B8646C" w:rsidRDefault="00FD508E" w:rsidP="00B52C45">
      <w:pPr>
        <w:pStyle w:val="ListParagraph"/>
        <w:numPr>
          <w:ilvl w:val="0"/>
          <w:numId w:val="8"/>
        </w:numPr>
        <w:rPr>
          <w:rStyle w:val="normaltextrun"/>
          <w:rFonts w:ascii="Arial" w:hAnsi="Arial" w:cs="Arial"/>
          <w:color w:val="000000"/>
          <w:sz w:val="24"/>
          <w:szCs w:val="24"/>
          <w:bdr w:val="none" w:sz="0" w:space="0" w:color="auto" w:frame="1"/>
        </w:rPr>
      </w:pPr>
      <w:r w:rsidRPr="00B8646C">
        <w:rPr>
          <w:rStyle w:val="normaltextrun"/>
          <w:rFonts w:ascii="Arial" w:hAnsi="Arial" w:cs="Arial"/>
          <w:color w:val="000000"/>
          <w:sz w:val="24"/>
          <w:szCs w:val="24"/>
          <w:bdr w:val="none" w:sz="0" w:space="0" w:color="auto" w:frame="1"/>
        </w:rPr>
        <w:t>English</w:t>
      </w:r>
      <w:r w:rsidR="0042033B" w:rsidRPr="00B8646C">
        <w:rPr>
          <w:rStyle w:val="normaltextrun"/>
          <w:rFonts w:ascii="Arial" w:hAnsi="Arial" w:cs="Arial"/>
          <w:color w:val="000000"/>
          <w:sz w:val="24"/>
          <w:szCs w:val="24"/>
          <w:bdr w:val="none" w:sz="0" w:space="0" w:color="auto" w:frame="1"/>
        </w:rPr>
        <w:t xml:space="preserve"> speaking</w:t>
      </w:r>
    </w:p>
    <w:p w14:paraId="4C062C08" w14:textId="1ED9A6D2" w:rsidR="008E0B48" w:rsidRPr="00B8646C" w:rsidRDefault="675BF76A" w:rsidP="00B52C45">
      <w:pPr>
        <w:pStyle w:val="ListParagraph"/>
        <w:numPr>
          <w:ilvl w:val="0"/>
          <w:numId w:val="8"/>
        </w:numPr>
        <w:rPr>
          <w:rFonts w:ascii="Arial" w:hAnsi="Arial" w:cs="Arial"/>
          <w:sz w:val="24"/>
          <w:szCs w:val="24"/>
        </w:rPr>
      </w:pPr>
      <w:r w:rsidRPr="00B8646C">
        <w:rPr>
          <w:rFonts w:ascii="Arial" w:hAnsi="Arial" w:cs="Arial"/>
          <w:sz w:val="24"/>
          <w:szCs w:val="24"/>
        </w:rPr>
        <w:lastRenderedPageBreak/>
        <w:t>Has an u</w:t>
      </w:r>
      <w:r w:rsidR="008E0B48" w:rsidRPr="00B8646C">
        <w:rPr>
          <w:rFonts w:ascii="Arial" w:hAnsi="Arial" w:cs="Arial"/>
          <w:sz w:val="24"/>
          <w:szCs w:val="24"/>
        </w:rPr>
        <w:t xml:space="preserve">pper limb amputation or congenital </w:t>
      </w:r>
      <w:r w:rsidR="0F38C720" w:rsidRPr="00B8646C">
        <w:rPr>
          <w:rFonts w:ascii="Arial" w:hAnsi="Arial" w:cs="Arial"/>
          <w:sz w:val="24"/>
          <w:szCs w:val="24"/>
        </w:rPr>
        <w:t>(from birth)</w:t>
      </w:r>
      <w:r w:rsidR="008E0B48" w:rsidRPr="00B8646C">
        <w:rPr>
          <w:rFonts w:ascii="Arial" w:hAnsi="Arial" w:cs="Arial"/>
          <w:sz w:val="24"/>
          <w:szCs w:val="24"/>
        </w:rPr>
        <w:t xml:space="preserve"> limb difference</w:t>
      </w:r>
      <w:r w:rsidR="00277634" w:rsidRPr="00B8646C">
        <w:rPr>
          <w:rFonts w:ascii="Arial" w:hAnsi="Arial" w:cs="Arial"/>
          <w:sz w:val="24"/>
          <w:szCs w:val="24"/>
        </w:rPr>
        <w:t>, affecting one or both hands/arms</w:t>
      </w:r>
    </w:p>
    <w:p w14:paraId="73638FFC" w14:textId="77777777" w:rsidR="003F73D8" w:rsidRPr="00B8646C" w:rsidRDefault="003F73D8" w:rsidP="00B52C45">
      <w:pPr>
        <w:pStyle w:val="ListParagraph"/>
        <w:numPr>
          <w:ilvl w:val="0"/>
          <w:numId w:val="8"/>
        </w:numPr>
        <w:spacing w:after="0"/>
        <w:rPr>
          <w:rFonts w:ascii="Arial" w:eastAsia="Times New Roman" w:hAnsi="Arial" w:cs="Arial"/>
          <w:color w:val="000000"/>
          <w:sz w:val="24"/>
          <w:szCs w:val="24"/>
          <w:lang w:eastAsia="en-GB"/>
        </w:rPr>
      </w:pPr>
      <w:r w:rsidRPr="00B8646C">
        <w:rPr>
          <w:rFonts w:ascii="Arial" w:eastAsia="Times New Roman" w:hAnsi="Arial" w:cs="Arial"/>
          <w:color w:val="000000"/>
          <w:sz w:val="24"/>
          <w:szCs w:val="24"/>
          <w:lang w:eastAsia="en-GB"/>
        </w:rPr>
        <w:t>Uses or has used a prosthetic device for participation in sports or sports related activities</w:t>
      </w:r>
    </w:p>
    <w:p w14:paraId="65CAE0F1" w14:textId="77777777" w:rsidR="00DD58B0" w:rsidRPr="00B8646C" w:rsidRDefault="00DD58B0" w:rsidP="00B52C45">
      <w:pPr>
        <w:spacing w:line="276" w:lineRule="auto"/>
        <w:rPr>
          <w:rFonts w:ascii="Arial" w:hAnsi="Arial" w:cs="Arial"/>
          <w:b/>
          <w:bCs/>
          <w:sz w:val="24"/>
          <w:szCs w:val="24"/>
        </w:rPr>
      </w:pPr>
    </w:p>
    <w:p w14:paraId="66A75B1A" w14:textId="20BF4BC7" w:rsidR="00E709FE" w:rsidRPr="00B8646C" w:rsidRDefault="00E709FE" w:rsidP="00B52C45">
      <w:pPr>
        <w:spacing w:line="276" w:lineRule="auto"/>
        <w:rPr>
          <w:rFonts w:ascii="Arial" w:hAnsi="Arial" w:cs="Arial"/>
          <w:b/>
          <w:bCs/>
          <w:sz w:val="24"/>
          <w:szCs w:val="24"/>
        </w:rPr>
      </w:pPr>
      <w:r w:rsidRPr="00B8646C">
        <w:rPr>
          <w:rFonts w:ascii="Arial" w:hAnsi="Arial" w:cs="Arial"/>
          <w:b/>
          <w:bCs/>
          <w:sz w:val="24"/>
          <w:szCs w:val="24"/>
        </w:rPr>
        <w:t>What is expected of me?</w:t>
      </w:r>
    </w:p>
    <w:p w14:paraId="4D995C75" w14:textId="75A2977F" w:rsidR="002D3DC1" w:rsidRPr="00B8646C" w:rsidRDefault="00124187" w:rsidP="00B52C45">
      <w:pPr>
        <w:spacing w:line="276" w:lineRule="auto"/>
        <w:rPr>
          <w:rFonts w:ascii="Arial" w:hAnsi="Arial" w:cs="Arial"/>
          <w:sz w:val="24"/>
          <w:szCs w:val="24"/>
        </w:rPr>
      </w:pPr>
      <w:r w:rsidRPr="00B8646C">
        <w:rPr>
          <w:rFonts w:ascii="Arial" w:hAnsi="Arial" w:cs="Arial"/>
          <w:sz w:val="24"/>
          <w:szCs w:val="24"/>
        </w:rPr>
        <w:t xml:space="preserve">If you choose to </w:t>
      </w:r>
      <w:r w:rsidR="00ED4AE0" w:rsidRPr="00B8646C">
        <w:rPr>
          <w:rFonts w:ascii="Arial" w:hAnsi="Arial" w:cs="Arial"/>
          <w:sz w:val="24"/>
          <w:szCs w:val="24"/>
        </w:rPr>
        <w:t>participate,</w:t>
      </w:r>
      <w:r w:rsidRPr="00B8646C">
        <w:rPr>
          <w:rFonts w:ascii="Arial" w:hAnsi="Arial" w:cs="Arial"/>
          <w:sz w:val="24"/>
          <w:szCs w:val="24"/>
        </w:rPr>
        <w:t xml:space="preserve"> </w:t>
      </w:r>
      <w:r w:rsidR="00344C13" w:rsidRPr="00B8646C">
        <w:rPr>
          <w:rFonts w:ascii="Arial" w:hAnsi="Arial" w:cs="Arial"/>
          <w:sz w:val="24"/>
          <w:szCs w:val="24"/>
        </w:rPr>
        <w:t>y</w:t>
      </w:r>
      <w:r w:rsidR="00344C13" w:rsidRPr="00B8646C">
        <w:rPr>
          <w:rFonts w:ascii="Arial" w:eastAsia="Times New Roman" w:hAnsi="Arial" w:cs="Arial"/>
          <w:color w:val="000000" w:themeColor="text1"/>
          <w:sz w:val="24"/>
          <w:szCs w:val="24"/>
          <w:lang w:eastAsia="en-GB"/>
        </w:rPr>
        <w:t xml:space="preserve">ou will be </w:t>
      </w:r>
      <w:r w:rsidR="00ED4AE0" w:rsidRPr="00B8646C">
        <w:rPr>
          <w:rFonts w:ascii="Arial" w:eastAsia="Times New Roman" w:hAnsi="Arial" w:cs="Arial"/>
          <w:color w:val="000000" w:themeColor="text1"/>
          <w:sz w:val="24"/>
          <w:szCs w:val="24"/>
          <w:lang w:eastAsia="en-GB"/>
        </w:rPr>
        <w:t xml:space="preserve">required to complete the attached consent form and return it to </w:t>
      </w:r>
      <w:hyperlink r:id="rId12">
        <w:r w:rsidR="00ED4AE0" w:rsidRPr="00B8646C">
          <w:rPr>
            <w:rStyle w:val="Hyperlink"/>
            <w:rFonts w:ascii="Arial" w:eastAsia="Times New Roman" w:hAnsi="Arial" w:cs="Arial"/>
            <w:sz w:val="24"/>
            <w:szCs w:val="24"/>
            <w:lang w:eastAsia="en-GB"/>
          </w:rPr>
          <w:t>Josephine.evans@students.plymouth</w:t>
        </w:r>
        <w:r w:rsidR="029DFA90" w:rsidRPr="00B8646C">
          <w:rPr>
            <w:rStyle w:val="Hyperlink"/>
            <w:rFonts w:ascii="Arial" w:eastAsia="Times New Roman" w:hAnsi="Arial" w:cs="Arial"/>
            <w:sz w:val="24"/>
            <w:szCs w:val="24"/>
            <w:lang w:eastAsia="en-GB"/>
          </w:rPr>
          <w:t>.</w:t>
        </w:r>
        <w:r w:rsidR="00ED4AE0" w:rsidRPr="00B8646C">
          <w:rPr>
            <w:rStyle w:val="Hyperlink"/>
            <w:rFonts w:ascii="Arial" w:eastAsia="Times New Roman" w:hAnsi="Arial" w:cs="Arial"/>
            <w:sz w:val="24"/>
            <w:szCs w:val="24"/>
            <w:lang w:eastAsia="en-GB"/>
          </w:rPr>
          <w:t>ac.uk</w:t>
        </w:r>
      </w:hyperlink>
      <w:r w:rsidR="00ED4AE0" w:rsidRPr="00B8646C">
        <w:rPr>
          <w:rFonts w:ascii="Arial" w:eastAsia="Times New Roman" w:hAnsi="Arial" w:cs="Arial"/>
          <w:color w:val="000000" w:themeColor="text1"/>
          <w:sz w:val="24"/>
          <w:szCs w:val="24"/>
          <w:lang w:eastAsia="en-GB"/>
        </w:rPr>
        <w:t>.</w:t>
      </w:r>
      <w:r w:rsidR="009B2CDB" w:rsidRPr="00B8646C">
        <w:rPr>
          <w:rFonts w:ascii="Arial" w:eastAsia="Times New Roman" w:hAnsi="Arial" w:cs="Arial"/>
          <w:color w:val="000000" w:themeColor="text1"/>
          <w:sz w:val="24"/>
          <w:szCs w:val="24"/>
          <w:lang w:eastAsia="en-GB"/>
        </w:rPr>
        <w:t xml:space="preserve"> Following completion of this form you will be contacted to arrange an interview date at a time that is convenient for you.</w:t>
      </w:r>
      <w:r w:rsidR="004C5664" w:rsidRPr="00B8646C">
        <w:rPr>
          <w:rFonts w:ascii="Arial" w:eastAsia="Times New Roman" w:hAnsi="Arial" w:cs="Arial"/>
          <w:color w:val="000000" w:themeColor="text1"/>
          <w:sz w:val="24"/>
          <w:szCs w:val="24"/>
          <w:lang w:eastAsia="en-GB"/>
        </w:rPr>
        <w:t xml:space="preserve"> Interviews will take place </w:t>
      </w:r>
      <w:r w:rsidR="00385FDF" w:rsidRPr="00B8646C">
        <w:rPr>
          <w:rFonts w:ascii="Arial" w:eastAsia="Times New Roman" w:hAnsi="Arial" w:cs="Arial"/>
          <w:color w:val="000000" w:themeColor="text1"/>
          <w:sz w:val="24"/>
          <w:szCs w:val="24"/>
          <w:lang w:eastAsia="en-GB"/>
        </w:rPr>
        <w:t>on a</w:t>
      </w:r>
      <w:r w:rsidR="001E4391" w:rsidRPr="00B8646C">
        <w:rPr>
          <w:rFonts w:ascii="Arial" w:eastAsia="Times New Roman" w:hAnsi="Arial" w:cs="Arial"/>
          <w:color w:val="000000" w:themeColor="text1"/>
          <w:sz w:val="24"/>
          <w:szCs w:val="24"/>
          <w:lang w:eastAsia="en-GB"/>
        </w:rPr>
        <w:t xml:space="preserve">n </w:t>
      </w:r>
      <w:r w:rsidR="004C5664" w:rsidRPr="00B8646C">
        <w:rPr>
          <w:rFonts w:ascii="Arial" w:eastAsia="Times New Roman" w:hAnsi="Arial" w:cs="Arial"/>
          <w:color w:val="000000" w:themeColor="text1"/>
          <w:sz w:val="24"/>
          <w:szCs w:val="24"/>
          <w:lang w:eastAsia="en-GB"/>
        </w:rPr>
        <w:t xml:space="preserve">online video platform (Zoom) </w:t>
      </w:r>
      <w:r w:rsidR="005E623F" w:rsidRPr="00B8646C">
        <w:rPr>
          <w:rFonts w:ascii="Arial" w:eastAsia="Times New Roman" w:hAnsi="Arial" w:cs="Arial"/>
          <w:color w:val="000000" w:themeColor="text1"/>
          <w:sz w:val="24"/>
          <w:szCs w:val="24"/>
          <w:lang w:eastAsia="en-GB"/>
        </w:rPr>
        <w:t xml:space="preserve">and </w:t>
      </w:r>
      <w:r w:rsidR="004C5664" w:rsidRPr="00B8646C">
        <w:rPr>
          <w:rFonts w:ascii="Arial" w:eastAsia="Times New Roman" w:hAnsi="Arial" w:cs="Arial"/>
          <w:color w:val="000000" w:themeColor="text1"/>
          <w:sz w:val="24"/>
          <w:szCs w:val="24"/>
          <w:lang w:eastAsia="en-GB"/>
        </w:rPr>
        <w:t xml:space="preserve">will be audio recorded.  </w:t>
      </w:r>
      <w:r w:rsidR="001E4391" w:rsidRPr="00B8646C">
        <w:rPr>
          <w:rFonts w:ascii="Arial" w:eastAsia="Times New Roman" w:hAnsi="Arial" w:cs="Arial"/>
          <w:color w:val="000000" w:themeColor="text1"/>
          <w:sz w:val="24"/>
          <w:szCs w:val="24"/>
          <w:lang w:eastAsia="en-GB"/>
        </w:rPr>
        <w:t xml:space="preserve">The interview will take between 30 and 60 minutes and will comprise of a discussion about your experience of using a prosthetic device for participation in sports. </w:t>
      </w:r>
    </w:p>
    <w:p w14:paraId="3B649D2D" w14:textId="77777777" w:rsidR="002D3DC1" w:rsidRPr="00B8646C" w:rsidRDefault="00A44D04" w:rsidP="00B52C45">
      <w:pPr>
        <w:spacing w:line="276" w:lineRule="auto"/>
        <w:rPr>
          <w:rFonts w:ascii="Arial" w:hAnsi="Arial" w:cs="Arial"/>
          <w:b/>
          <w:bCs/>
          <w:sz w:val="24"/>
          <w:szCs w:val="24"/>
        </w:rPr>
      </w:pPr>
      <w:r w:rsidRPr="00B8646C">
        <w:rPr>
          <w:rFonts w:ascii="Arial" w:hAnsi="Arial" w:cs="Arial"/>
          <w:b/>
          <w:bCs/>
          <w:sz w:val="24"/>
          <w:szCs w:val="24"/>
        </w:rPr>
        <w:t>What happens after the interview?</w:t>
      </w:r>
    </w:p>
    <w:p w14:paraId="692B11F3" w14:textId="584182ED" w:rsidR="00EF12B3" w:rsidRPr="00B8646C" w:rsidRDefault="00526E01" w:rsidP="00B52C45">
      <w:pPr>
        <w:spacing w:line="276" w:lineRule="auto"/>
        <w:rPr>
          <w:rFonts w:ascii="Arial" w:eastAsia="Times New Roman" w:hAnsi="Arial" w:cs="Arial"/>
          <w:color w:val="000000" w:themeColor="text1"/>
          <w:sz w:val="24"/>
          <w:szCs w:val="24"/>
          <w:lang w:eastAsia="en-GB"/>
        </w:rPr>
      </w:pPr>
      <w:r w:rsidRPr="00B8646C">
        <w:rPr>
          <w:rFonts w:ascii="Arial" w:hAnsi="Arial" w:cs="Arial"/>
          <w:sz w:val="24"/>
          <w:szCs w:val="24"/>
        </w:rPr>
        <w:t xml:space="preserve">After the interview </w:t>
      </w:r>
      <w:r w:rsidR="002F6DBB" w:rsidRPr="00B8646C">
        <w:rPr>
          <w:rFonts w:ascii="Arial" w:hAnsi="Arial" w:cs="Arial"/>
          <w:sz w:val="24"/>
          <w:szCs w:val="24"/>
        </w:rPr>
        <w:t>the audio</w:t>
      </w:r>
      <w:r w:rsidR="2976D8FD" w:rsidRPr="00B8646C">
        <w:rPr>
          <w:rFonts w:ascii="Arial" w:hAnsi="Arial" w:cs="Arial"/>
          <w:sz w:val="24"/>
          <w:szCs w:val="24"/>
        </w:rPr>
        <w:t xml:space="preserve"> recording</w:t>
      </w:r>
      <w:r w:rsidR="002F6DBB" w:rsidRPr="00B8646C">
        <w:rPr>
          <w:rFonts w:ascii="Arial" w:hAnsi="Arial" w:cs="Arial"/>
          <w:sz w:val="24"/>
          <w:szCs w:val="24"/>
        </w:rPr>
        <w:t xml:space="preserve"> will be transcribed and </w:t>
      </w:r>
      <w:r w:rsidR="001456CD" w:rsidRPr="00B8646C">
        <w:rPr>
          <w:rFonts w:ascii="Arial" w:hAnsi="Arial" w:cs="Arial"/>
          <w:sz w:val="24"/>
          <w:szCs w:val="24"/>
        </w:rPr>
        <w:t xml:space="preserve">analysed by the researcher. </w:t>
      </w:r>
      <w:r w:rsidR="008F79FA" w:rsidRPr="00B8646C">
        <w:rPr>
          <w:rFonts w:ascii="Arial" w:eastAsia="Times New Roman" w:hAnsi="Arial" w:cs="Arial"/>
          <w:color w:val="000000" w:themeColor="text1"/>
          <w:sz w:val="24"/>
          <w:szCs w:val="24"/>
          <w:lang w:eastAsia="en-GB"/>
        </w:rPr>
        <w:t>You will be offered the opportunity to check the transcription of the recording, if desired. The researcher will then identify themes emerging from the interviews. Following completion of the study, the researcher intends to disseminate the anonymised study findings via publication in a relevant academic journal.</w:t>
      </w:r>
      <w:r w:rsidR="005B04C8" w:rsidRPr="00B8646C">
        <w:rPr>
          <w:rFonts w:ascii="Arial" w:eastAsia="Times New Roman" w:hAnsi="Arial" w:cs="Arial"/>
          <w:color w:val="000000" w:themeColor="text1"/>
          <w:sz w:val="24"/>
          <w:szCs w:val="24"/>
          <w:lang w:eastAsia="en-GB"/>
        </w:rPr>
        <w:t xml:space="preserve"> </w:t>
      </w:r>
      <w:r w:rsidR="00C8622C" w:rsidRPr="00B8646C">
        <w:rPr>
          <w:rFonts w:ascii="Arial" w:eastAsia="Times New Roman" w:hAnsi="Arial" w:cs="Arial"/>
          <w:color w:val="000000" w:themeColor="text1"/>
          <w:sz w:val="24"/>
          <w:szCs w:val="24"/>
          <w:lang w:eastAsia="en-GB"/>
        </w:rPr>
        <w:t>Also, i</w:t>
      </w:r>
      <w:r w:rsidR="005B04C8" w:rsidRPr="00B8646C">
        <w:rPr>
          <w:rFonts w:ascii="Arial" w:eastAsia="Times New Roman" w:hAnsi="Arial" w:cs="Arial"/>
          <w:color w:val="000000" w:themeColor="text1"/>
          <w:sz w:val="24"/>
          <w:szCs w:val="24"/>
          <w:lang w:eastAsia="en-GB"/>
        </w:rPr>
        <w:t>t is hoped that the findings from this study will</w:t>
      </w:r>
      <w:r w:rsidR="005B04C8" w:rsidRPr="00B8646C">
        <w:rPr>
          <w:rFonts w:ascii="Arial" w:eastAsia="Times New Roman" w:hAnsi="Arial" w:cs="Arial"/>
          <w:color w:val="000000"/>
          <w:sz w:val="24"/>
          <w:szCs w:val="24"/>
          <w:lang w:eastAsia="en-GB"/>
        </w:rPr>
        <w:t xml:space="preserve"> be disseminated through presentations at relevant conferences.</w:t>
      </w:r>
    </w:p>
    <w:p w14:paraId="2CEF9DF5" w14:textId="77777777" w:rsidR="00E771CA" w:rsidRPr="00B8646C" w:rsidRDefault="00E771CA" w:rsidP="00B52C45">
      <w:pPr>
        <w:spacing w:line="276" w:lineRule="auto"/>
        <w:rPr>
          <w:rFonts w:ascii="Arial" w:hAnsi="Arial" w:cs="Arial"/>
          <w:b/>
          <w:bCs/>
          <w:sz w:val="24"/>
          <w:szCs w:val="24"/>
        </w:rPr>
      </w:pPr>
      <w:r w:rsidRPr="00B8646C">
        <w:rPr>
          <w:rFonts w:ascii="Arial" w:hAnsi="Arial" w:cs="Arial"/>
          <w:b/>
          <w:bCs/>
          <w:sz w:val="24"/>
          <w:szCs w:val="24"/>
        </w:rPr>
        <w:t>Data confidentiality</w:t>
      </w:r>
    </w:p>
    <w:p w14:paraId="7F8B8F93" w14:textId="77777777" w:rsidR="00E771CA" w:rsidRPr="00B8646C" w:rsidRDefault="00E771CA" w:rsidP="00B52C45">
      <w:pPr>
        <w:spacing w:line="276" w:lineRule="auto"/>
        <w:rPr>
          <w:rFonts w:ascii="Arial" w:hAnsi="Arial" w:cs="Arial"/>
          <w:sz w:val="24"/>
          <w:szCs w:val="24"/>
        </w:rPr>
      </w:pPr>
      <w:r w:rsidRPr="00B8646C">
        <w:rPr>
          <w:rFonts w:ascii="Arial" w:hAnsi="Arial" w:cs="Arial"/>
          <w:sz w:val="24"/>
          <w:szCs w:val="24"/>
        </w:rPr>
        <w:t>Plymouth University is the sponsor for this study based in the United Kingdom. We will be using information from you in order to undertake this study and will act as the data controller for this study. This means that we are responsible for looking after your information. The University of Plymouth will keep identifiable information about you for 10 years after the study has finished.</w:t>
      </w:r>
    </w:p>
    <w:p w14:paraId="280FF6DC" w14:textId="75E4EF54" w:rsidR="00E771CA" w:rsidRPr="00B8646C" w:rsidRDefault="00E771CA" w:rsidP="00B52C45">
      <w:pPr>
        <w:spacing w:line="276" w:lineRule="auto"/>
        <w:rPr>
          <w:rFonts w:ascii="Arial" w:eastAsia="Times New Roman" w:hAnsi="Arial" w:cs="Arial"/>
          <w:color w:val="000000" w:themeColor="text1"/>
          <w:sz w:val="24"/>
          <w:szCs w:val="24"/>
          <w:lang w:eastAsia="en-GB"/>
        </w:rPr>
      </w:pPr>
      <w:r w:rsidRPr="00B8646C">
        <w:rPr>
          <w:rFonts w:ascii="Arial" w:hAnsi="Arial" w:cs="Arial"/>
          <w:sz w:val="24"/>
          <w:szCs w:val="24"/>
        </w:rPr>
        <w:t xml:space="preserve">Your rights to access, change or move your information are limited, as we need to manage your information in specific ways in order for the research to be reliable and accurate. If you withdraw from the study, we will keep the information about you that we have already obtained. To safeguard your rights, we will use the minimum personally identifiable information possible </w:t>
      </w:r>
      <w:r w:rsidRPr="00B8646C">
        <w:rPr>
          <w:rFonts w:ascii="Arial" w:eastAsia="Times New Roman" w:hAnsi="Arial" w:cs="Arial"/>
          <w:color w:val="000000" w:themeColor="text1"/>
          <w:sz w:val="24"/>
          <w:szCs w:val="24"/>
          <w:lang w:eastAsia="en-GB"/>
        </w:rPr>
        <w:t xml:space="preserve">to protect your anonymity. All personal information provided will be </w:t>
      </w:r>
      <w:r w:rsidR="66B6A4CF" w:rsidRPr="00B8646C">
        <w:rPr>
          <w:rFonts w:ascii="Arial" w:eastAsia="Times New Roman" w:hAnsi="Arial" w:cs="Arial"/>
          <w:color w:val="000000" w:themeColor="text1"/>
          <w:sz w:val="24"/>
          <w:szCs w:val="24"/>
          <w:lang w:eastAsia="en-GB"/>
        </w:rPr>
        <w:t xml:space="preserve">kept confidential </w:t>
      </w:r>
      <w:r w:rsidRPr="00B8646C">
        <w:rPr>
          <w:rFonts w:ascii="Arial" w:eastAsia="Times New Roman" w:hAnsi="Arial" w:cs="Arial"/>
          <w:color w:val="000000" w:themeColor="text1"/>
          <w:sz w:val="24"/>
          <w:szCs w:val="24"/>
          <w:lang w:eastAsia="en-GB"/>
        </w:rPr>
        <w:t xml:space="preserve">and </w:t>
      </w:r>
      <w:r w:rsidR="5AAE946E" w:rsidRPr="00B8646C">
        <w:rPr>
          <w:rFonts w:ascii="Arial" w:eastAsia="Times New Roman" w:hAnsi="Arial" w:cs="Arial"/>
          <w:color w:val="000000" w:themeColor="text1"/>
          <w:sz w:val="24"/>
          <w:szCs w:val="24"/>
          <w:lang w:eastAsia="en-GB"/>
        </w:rPr>
        <w:t xml:space="preserve">data from the interviews will be </w:t>
      </w:r>
      <w:r w:rsidRPr="00B8646C">
        <w:rPr>
          <w:rFonts w:ascii="Arial" w:eastAsia="Times New Roman" w:hAnsi="Arial" w:cs="Arial"/>
          <w:color w:val="000000" w:themeColor="text1"/>
          <w:sz w:val="24"/>
          <w:szCs w:val="24"/>
          <w:lang w:eastAsia="en-GB"/>
        </w:rPr>
        <w:t xml:space="preserve">anonymised </w:t>
      </w:r>
      <w:r w:rsidR="5AAE946E" w:rsidRPr="00B8646C">
        <w:rPr>
          <w:rFonts w:ascii="Arial" w:eastAsia="Times New Roman" w:hAnsi="Arial" w:cs="Arial"/>
          <w:color w:val="000000" w:themeColor="text1"/>
          <w:sz w:val="24"/>
          <w:szCs w:val="24"/>
          <w:lang w:eastAsia="en-GB"/>
        </w:rPr>
        <w:t>with the use of pseudonyms. Y</w:t>
      </w:r>
      <w:r w:rsidRPr="00B8646C">
        <w:rPr>
          <w:rFonts w:ascii="Arial" w:eastAsia="Times New Roman" w:hAnsi="Arial" w:cs="Arial"/>
          <w:color w:val="000000" w:themeColor="text1"/>
          <w:sz w:val="24"/>
          <w:szCs w:val="24"/>
          <w:lang w:eastAsia="en-GB"/>
        </w:rPr>
        <w:t>ou will be offered to opportunity to choose your own pseudonym, if desired.</w:t>
      </w:r>
    </w:p>
    <w:p w14:paraId="077E2487" w14:textId="77777777" w:rsidR="00E771CA" w:rsidRPr="00B8646C" w:rsidRDefault="00E771CA" w:rsidP="00B52C45">
      <w:pPr>
        <w:spacing w:line="276" w:lineRule="auto"/>
        <w:rPr>
          <w:rFonts w:ascii="Arial" w:hAnsi="Arial" w:cs="Arial"/>
          <w:sz w:val="24"/>
          <w:szCs w:val="24"/>
        </w:rPr>
      </w:pPr>
      <w:r w:rsidRPr="00B8646C">
        <w:rPr>
          <w:rFonts w:ascii="Arial" w:hAnsi="Arial" w:cs="Arial"/>
          <w:sz w:val="24"/>
          <w:szCs w:val="24"/>
        </w:rPr>
        <w:t xml:space="preserve">All information collected about you during the course of this research will be kept strictly confidential. Your records may be looked at by the research team involved in this study and the monitoring or audit team approved by the university. All information will be stored electronically using OneDrive and only accessed using </w:t>
      </w:r>
      <w:r w:rsidRPr="00B8646C">
        <w:rPr>
          <w:rFonts w:ascii="Arial" w:hAnsi="Arial" w:cs="Arial"/>
          <w:sz w:val="24"/>
          <w:szCs w:val="24"/>
        </w:rPr>
        <w:lastRenderedPageBreak/>
        <w:t>password protected personal computers, in a document file that is also password protected.</w:t>
      </w:r>
    </w:p>
    <w:p w14:paraId="0D4BF0EA" w14:textId="77777777" w:rsidR="00E771CA" w:rsidRPr="00B8646C" w:rsidRDefault="00E771CA" w:rsidP="00B52C45">
      <w:pPr>
        <w:spacing w:line="276" w:lineRule="auto"/>
        <w:rPr>
          <w:rFonts w:ascii="Arial" w:hAnsi="Arial" w:cs="Arial"/>
          <w:sz w:val="24"/>
          <w:szCs w:val="24"/>
        </w:rPr>
      </w:pPr>
      <w:r w:rsidRPr="00B8646C">
        <w:rPr>
          <w:rFonts w:ascii="Arial" w:hAnsi="Arial" w:cs="Arial"/>
          <w:sz w:val="24"/>
          <w:szCs w:val="24"/>
        </w:rPr>
        <w:t>Your name will be stored separately from the other information you supply during the project so that you cannot be identified from your study records.</w:t>
      </w:r>
    </w:p>
    <w:p w14:paraId="1081FBFA" w14:textId="31F63646" w:rsidR="00E771CA" w:rsidRPr="00B8646C" w:rsidRDefault="00E771CA" w:rsidP="00B52C45">
      <w:pPr>
        <w:spacing w:line="276" w:lineRule="auto"/>
        <w:rPr>
          <w:rFonts w:ascii="Arial" w:hAnsi="Arial" w:cs="Arial"/>
          <w:sz w:val="24"/>
          <w:szCs w:val="24"/>
        </w:rPr>
      </w:pPr>
      <w:r w:rsidRPr="00B8646C">
        <w:rPr>
          <w:rFonts w:ascii="Arial" w:hAnsi="Arial" w:cs="Arial"/>
          <w:sz w:val="24"/>
          <w:szCs w:val="24"/>
        </w:rPr>
        <w:t xml:space="preserve">For more information regarding data confidentiality, you can access the research participant privacy notice for Plymouth University: </w:t>
      </w:r>
      <w:hyperlink r:id="rId13">
        <w:r w:rsidRPr="00B8646C">
          <w:rPr>
            <w:rStyle w:val="Hyperlink"/>
            <w:rFonts w:ascii="Arial" w:hAnsi="Arial" w:cs="Arial"/>
            <w:sz w:val="24"/>
            <w:szCs w:val="24"/>
          </w:rPr>
          <w:t>https://www.plymouth.ac.uk/your-university/governance/information-governance/privacy-notices</w:t>
        </w:r>
      </w:hyperlink>
      <w:r w:rsidRPr="00B8646C">
        <w:rPr>
          <w:rFonts w:ascii="Arial" w:hAnsi="Arial" w:cs="Arial"/>
          <w:sz w:val="24"/>
          <w:szCs w:val="24"/>
        </w:rPr>
        <w:t>. If you have a general question about how your personal information is used by the University, wish to exercise any of your rights or make a complaint about the way you believe your data is being processed, please contact the University’s Data Protection Officer: dpo@plymouth.ac.uk.</w:t>
      </w:r>
    </w:p>
    <w:p w14:paraId="406C6CA9" w14:textId="77777777" w:rsidR="00E41086" w:rsidRPr="00B8646C" w:rsidRDefault="00E41086"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b/>
          <w:bCs/>
          <w:color w:val="000000"/>
          <w:sz w:val="24"/>
          <w:szCs w:val="24"/>
          <w:lang w:eastAsia="en-GB"/>
        </w:rPr>
        <w:t xml:space="preserve">What if you no longer want to participate? </w:t>
      </w:r>
    </w:p>
    <w:p w14:paraId="1493B5F4" w14:textId="7FE119FF" w:rsidR="009C0E99" w:rsidRPr="00B8646C" w:rsidRDefault="009C0E99"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themeColor="text1"/>
          <w:sz w:val="24"/>
          <w:szCs w:val="24"/>
          <w:lang w:eastAsia="en-GB"/>
        </w:rPr>
        <w:t>You have the option to participate or not.</w:t>
      </w:r>
      <w:r w:rsidRPr="00B8646C">
        <w:rPr>
          <w:rFonts w:ascii="Arial" w:hAnsi="Arial" w:cs="Arial"/>
          <w:sz w:val="24"/>
          <w:szCs w:val="24"/>
        </w:rPr>
        <w:t xml:space="preserve"> Your participation is voluntary.</w:t>
      </w:r>
      <w:r w:rsidRPr="00B8646C">
        <w:rPr>
          <w:rFonts w:ascii="Arial" w:eastAsia="Times New Roman" w:hAnsi="Arial" w:cs="Arial"/>
          <w:color w:val="000000" w:themeColor="text1"/>
          <w:sz w:val="24"/>
          <w:szCs w:val="24"/>
          <w:lang w:eastAsia="en-GB"/>
        </w:rPr>
        <w:t xml:space="preserve"> If you choose to participate, you may keep this information sheet and you will be required to </w:t>
      </w:r>
      <w:r w:rsidR="60F9C65C" w:rsidRPr="00B8646C">
        <w:rPr>
          <w:rFonts w:ascii="Arial" w:eastAsia="Times New Roman" w:hAnsi="Arial" w:cs="Arial"/>
          <w:color w:val="000000" w:themeColor="text1"/>
          <w:sz w:val="24"/>
          <w:szCs w:val="24"/>
          <w:lang w:eastAsia="en-GB"/>
        </w:rPr>
        <w:t>complete</w:t>
      </w:r>
      <w:r w:rsidR="5331C058" w:rsidRPr="00B8646C">
        <w:rPr>
          <w:rFonts w:ascii="Arial" w:eastAsia="Times New Roman" w:hAnsi="Arial" w:cs="Arial"/>
          <w:color w:val="000000" w:themeColor="text1"/>
          <w:sz w:val="24"/>
          <w:szCs w:val="24"/>
          <w:lang w:eastAsia="en-GB"/>
        </w:rPr>
        <w:t xml:space="preserve"> and return</w:t>
      </w:r>
      <w:r w:rsidRPr="00B8646C">
        <w:rPr>
          <w:rFonts w:ascii="Arial" w:eastAsia="Times New Roman" w:hAnsi="Arial" w:cs="Arial"/>
          <w:color w:val="000000" w:themeColor="text1"/>
          <w:sz w:val="24"/>
          <w:szCs w:val="24"/>
          <w:lang w:eastAsia="en-GB"/>
        </w:rPr>
        <w:t xml:space="preserve"> the consent </w:t>
      </w:r>
      <w:r w:rsidR="736D0638" w:rsidRPr="00B8646C">
        <w:rPr>
          <w:rFonts w:ascii="Arial" w:eastAsia="Times New Roman" w:hAnsi="Arial" w:cs="Arial"/>
          <w:color w:val="000000" w:themeColor="text1"/>
          <w:sz w:val="24"/>
          <w:szCs w:val="24"/>
          <w:lang w:eastAsia="en-GB"/>
        </w:rPr>
        <w:t>form</w:t>
      </w:r>
      <w:r w:rsidRPr="00B8646C">
        <w:rPr>
          <w:rFonts w:ascii="Arial" w:eastAsia="Times New Roman" w:hAnsi="Arial" w:cs="Arial"/>
          <w:color w:val="000000" w:themeColor="text1"/>
          <w:sz w:val="24"/>
          <w:szCs w:val="24"/>
          <w:lang w:eastAsia="en-GB"/>
        </w:rPr>
        <w:t xml:space="preserve"> prior to the interview. </w:t>
      </w:r>
      <w:r w:rsidRPr="00B8646C">
        <w:rPr>
          <w:rFonts w:ascii="Arial" w:eastAsia="Times New Roman" w:hAnsi="Arial" w:cs="Arial"/>
          <w:color w:val="000000" w:themeColor="text1"/>
          <w:sz w:val="24"/>
          <w:szCs w:val="24"/>
          <w:lang w:eastAsia="en-GB" w:bidi="en-GB"/>
        </w:rPr>
        <w:t xml:space="preserve">You may withdraw at any time up to 14 days following the interview. You will not be able to withdraw your data beyond 14 days after the interview, because the data will already be included in the analysis. </w:t>
      </w:r>
      <w:r w:rsidRPr="00B8646C">
        <w:rPr>
          <w:rFonts w:ascii="Arial" w:eastAsia="Times New Roman" w:hAnsi="Arial" w:cs="Arial"/>
          <w:color w:val="000000" w:themeColor="text1"/>
          <w:sz w:val="24"/>
          <w:szCs w:val="24"/>
          <w:lang w:eastAsia="en-GB"/>
        </w:rPr>
        <w:t>You are under no obligation to provide a reason for your withdrawal and should contact either Josephine Evans (principal investigator) or Melissa Jacobs (Supervisor)</w:t>
      </w:r>
      <w:r w:rsidR="7EDF0A97" w:rsidRPr="00B8646C">
        <w:rPr>
          <w:rFonts w:ascii="Arial" w:eastAsia="Times New Roman" w:hAnsi="Arial" w:cs="Arial"/>
          <w:color w:val="000000" w:themeColor="text1"/>
          <w:sz w:val="24"/>
          <w:szCs w:val="24"/>
          <w:lang w:eastAsia="en-GB"/>
        </w:rPr>
        <w:t>,</w:t>
      </w:r>
      <w:r w:rsidRPr="00B8646C">
        <w:rPr>
          <w:rFonts w:ascii="Arial" w:eastAsia="Times New Roman" w:hAnsi="Arial" w:cs="Arial"/>
          <w:color w:val="000000" w:themeColor="text1"/>
          <w:sz w:val="24"/>
          <w:szCs w:val="24"/>
          <w:lang w:eastAsia="en-GB"/>
        </w:rPr>
        <w:t xml:space="preserve"> details are found at the bottom of this form. Withdrawal will not affect any future relations with the researcher and/or the University of Plymouth.</w:t>
      </w:r>
    </w:p>
    <w:p w14:paraId="48EE9E57" w14:textId="77777777" w:rsidR="00BB1B24" w:rsidRPr="00B8646C" w:rsidRDefault="00BB1B24" w:rsidP="00B52C45">
      <w:pPr>
        <w:spacing w:after="0" w:line="276" w:lineRule="auto"/>
        <w:rPr>
          <w:rFonts w:ascii="Arial" w:eastAsia="Times New Roman" w:hAnsi="Arial" w:cs="Arial"/>
          <w:color w:val="000000"/>
          <w:sz w:val="24"/>
          <w:szCs w:val="24"/>
          <w:lang w:eastAsia="en-GB" w:bidi="en-GB"/>
        </w:rPr>
      </w:pPr>
    </w:p>
    <w:p w14:paraId="7F6BA74F" w14:textId="4B758CEA" w:rsidR="00FE60FF" w:rsidRPr="00B8646C" w:rsidRDefault="00800035" w:rsidP="00B52C45">
      <w:pPr>
        <w:spacing w:line="276" w:lineRule="auto"/>
        <w:rPr>
          <w:rFonts w:ascii="Arial" w:hAnsi="Arial" w:cs="Arial"/>
          <w:b/>
          <w:bCs/>
          <w:sz w:val="24"/>
          <w:szCs w:val="24"/>
        </w:rPr>
      </w:pPr>
      <w:r w:rsidRPr="00B8646C">
        <w:rPr>
          <w:rFonts w:ascii="Arial" w:hAnsi="Arial" w:cs="Arial"/>
          <w:b/>
          <w:bCs/>
          <w:sz w:val="24"/>
          <w:szCs w:val="24"/>
        </w:rPr>
        <w:t>Can I find out more before I decide whether to participant?</w:t>
      </w:r>
    </w:p>
    <w:p w14:paraId="12315786" w14:textId="004981E3" w:rsidR="00D61E1E" w:rsidRPr="00B8646C" w:rsidRDefault="002810E5" w:rsidP="00B52C45">
      <w:pPr>
        <w:spacing w:line="276" w:lineRule="auto"/>
        <w:rPr>
          <w:rFonts w:ascii="Arial" w:hAnsi="Arial" w:cs="Arial"/>
          <w:sz w:val="24"/>
          <w:szCs w:val="24"/>
        </w:rPr>
      </w:pPr>
      <w:r w:rsidRPr="00B8646C">
        <w:rPr>
          <w:rFonts w:ascii="Arial" w:hAnsi="Arial" w:cs="Arial"/>
          <w:sz w:val="24"/>
          <w:szCs w:val="24"/>
        </w:rPr>
        <w:t xml:space="preserve">Yes of course. It is important that you have the chance to think carefully about whether you would like to </w:t>
      </w:r>
      <w:r w:rsidR="00B7705B" w:rsidRPr="00B8646C">
        <w:rPr>
          <w:rFonts w:ascii="Arial" w:hAnsi="Arial" w:cs="Arial"/>
          <w:sz w:val="24"/>
          <w:szCs w:val="24"/>
        </w:rPr>
        <w:t>participate. Please</w:t>
      </w:r>
      <w:r w:rsidR="00A44EF4" w:rsidRPr="00B8646C">
        <w:rPr>
          <w:rFonts w:ascii="Arial" w:hAnsi="Arial" w:cs="Arial"/>
          <w:sz w:val="24"/>
          <w:szCs w:val="24"/>
        </w:rPr>
        <w:t xml:space="preserve"> contact </w:t>
      </w:r>
      <w:r w:rsidR="6CD09B9C" w:rsidRPr="00B8646C">
        <w:rPr>
          <w:rFonts w:ascii="Arial" w:hAnsi="Arial" w:cs="Arial"/>
          <w:sz w:val="24"/>
          <w:szCs w:val="24"/>
        </w:rPr>
        <w:t>Josephine Evans</w:t>
      </w:r>
      <w:r w:rsidR="25931C8C" w:rsidRPr="00B8646C">
        <w:rPr>
          <w:rFonts w:ascii="Arial" w:hAnsi="Arial" w:cs="Arial"/>
          <w:sz w:val="24"/>
          <w:szCs w:val="24"/>
        </w:rPr>
        <w:t xml:space="preserve"> (principal investigator)</w:t>
      </w:r>
      <w:r w:rsidR="00A44EF4" w:rsidRPr="00B8646C">
        <w:rPr>
          <w:rFonts w:ascii="Arial" w:hAnsi="Arial" w:cs="Arial"/>
          <w:sz w:val="24"/>
          <w:szCs w:val="24"/>
        </w:rPr>
        <w:t xml:space="preserve"> by email if you require any additional information to assist you in making your decision.</w:t>
      </w:r>
    </w:p>
    <w:p w14:paraId="1B9647D2" w14:textId="77777777" w:rsidR="00BB1B24" w:rsidRPr="00B8646C" w:rsidRDefault="00BB1B24" w:rsidP="00B52C45">
      <w:pPr>
        <w:spacing w:line="276" w:lineRule="auto"/>
        <w:rPr>
          <w:rFonts w:ascii="Arial" w:hAnsi="Arial" w:cs="Arial"/>
          <w:b/>
          <w:bCs/>
          <w:sz w:val="24"/>
          <w:szCs w:val="24"/>
        </w:rPr>
      </w:pPr>
    </w:p>
    <w:p w14:paraId="0E6F5E05" w14:textId="77777777" w:rsidR="008E2797" w:rsidRPr="00B8646C" w:rsidRDefault="008E2797" w:rsidP="00B52C45">
      <w:pPr>
        <w:spacing w:after="0" w:line="276" w:lineRule="auto"/>
        <w:rPr>
          <w:rFonts w:ascii="Arial" w:eastAsia="Times New Roman" w:hAnsi="Arial" w:cs="Arial"/>
          <w:b/>
          <w:bCs/>
          <w:color w:val="000000"/>
          <w:sz w:val="24"/>
          <w:szCs w:val="24"/>
          <w:lang w:eastAsia="en-GB"/>
        </w:rPr>
      </w:pPr>
      <w:r w:rsidRPr="00B8646C">
        <w:rPr>
          <w:rFonts w:ascii="Arial" w:eastAsia="Times New Roman" w:hAnsi="Arial" w:cs="Arial"/>
          <w:b/>
          <w:bCs/>
          <w:color w:val="000000"/>
          <w:sz w:val="24"/>
          <w:szCs w:val="24"/>
          <w:lang w:eastAsia="en-GB"/>
        </w:rPr>
        <w:t>Additional information</w:t>
      </w:r>
    </w:p>
    <w:p w14:paraId="6176B17E" w14:textId="2CA0F920" w:rsidR="008E2797" w:rsidRPr="00B8646C" w:rsidRDefault="008E2797" w:rsidP="00B52C45">
      <w:pPr>
        <w:spacing w:line="276" w:lineRule="auto"/>
        <w:rPr>
          <w:rFonts w:ascii="Arial" w:hAnsi="Arial" w:cs="Arial"/>
          <w:sz w:val="24"/>
          <w:szCs w:val="24"/>
        </w:rPr>
      </w:pPr>
      <w:r w:rsidRPr="00B8646C">
        <w:rPr>
          <w:rFonts w:ascii="Arial" w:hAnsi="Arial" w:cs="Arial"/>
          <w:color w:val="000000"/>
          <w:sz w:val="24"/>
          <w:szCs w:val="24"/>
          <w:shd w:val="clear" w:color="auto" w:fill="FFFFFF"/>
        </w:rPr>
        <w:t>If you require any support with additional needs these can be discussed nearer the interview date.</w:t>
      </w:r>
      <w:r w:rsidRPr="00B8646C">
        <w:rPr>
          <w:rFonts w:ascii="Arial" w:hAnsi="Arial" w:cs="Arial"/>
          <w:sz w:val="24"/>
          <w:szCs w:val="24"/>
        </w:rPr>
        <w:t xml:space="preserve"> It is recommended that participants seek a quiet/ private environment and/ or use headphones for the purpose of Zoom interviews.</w:t>
      </w:r>
    </w:p>
    <w:p w14:paraId="1F9DD814" w14:textId="46A9035E" w:rsidR="00BB1B24" w:rsidRPr="00B8646C" w:rsidRDefault="008E2797" w:rsidP="00B52C45">
      <w:pPr>
        <w:spacing w:line="276" w:lineRule="auto"/>
        <w:rPr>
          <w:rFonts w:ascii="Arial" w:hAnsi="Arial" w:cs="Arial"/>
          <w:sz w:val="24"/>
          <w:szCs w:val="24"/>
          <w:shd w:val="clear" w:color="auto" w:fill="FFFFFF"/>
        </w:rPr>
      </w:pPr>
      <w:r w:rsidRPr="00B8646C">
        <w:rPr>
          <w:rFonts w:ascii="Arial" w:hAnsi="Arial" w:cs="Arial"/>
          <w:sz w:val="24"/>
          <w:szCs w:val="24"/>
        </w:rPr>
        <w:t xml:space="preserve">If you experience distress as a result of the interview and wish to seek support, support can be found through the researcher’s supervisor Melissa Jacobs at </w:t>
      </w:r>
      <w:r w:rsidRPr="00B8646C">
        <w:rPr>
          <w:rFonts w:ascii="Arial" w:hAnsi="Arial" w:cs="Arial"/>
          <w:sz w:val="24"/>
          <w:szCs w:val="24"/>
          <w:shd w:val="clear" w:color="auto" w:fill="FFFFFF"/>
        </w:rPr>
        <w:t>melissa.jacobs@plymouth.ac.uk. Melissa will signpost you to appropriate support and guidance.</w:t>
      </w:r>
    </w:p>
    <w:p w14:paraId="66A137C6" w14:textId="39552320" w:rsidR="00800035" w:rsidRPr="00B8646C" w:rsidRDefault="005A0980" w:rsidP="00B52C45">
      <w:pPr>
        <w:spacing w:line="276" w:lineRule="auto"/>
        <w:rPr>
          <w:rFonts w:ascii="Arial" w:hAnsi="Arial" w:cs="Arial"/>
          <w:b/>
          <w:bCs/>
          <w:sz w:val="24"/>
          <w:szCs w:val="24"/>
        </w:rPr>
      </w:pPr>
      <w:r w:rsidRPr="00B8646C">
        <w:rPr>
          <w:rFonts w:ascii="Arial" w:hAnsi="Arial" w:cs="Arial"/>
          <w:b/>
          <w:bCs/>
          <w:sz w:val="24"/>
          <w:szCs w:val="24"/>
        </w:rPr>
        <w:t xml:space="preserve">I would like to participate, what do I </w:t>
      </w:r>
      <w:r w:rsidR="00590F04" w:rsidRPr="00B8646C">
        <w:rPr>
          <w:rFonts w:ascii="Arial" w:hAnsi="Arial" w:cs="Arial"/>
          <w:b/>
          <w:bCs/>
          <w:sz w:val="24"/>
          <w:szCs w:val="24"/>
        </w:rPr>
        <w:t>do next?</w:t>
      </w:r>
    </w:p>
    <w:p w14:paraId="259D1798" w14:textId="4E72456C" w:rsidR="00683FDE" w:rsidRPr="00B8646C" w:rsidRDefault="1F2C8628" w:rsidP="7216FDA0">
      <w:pPr>
        <w:spacing w:after="0" w:line="276" w:lineRule="auto"/>
        <w:rPr>
          <w:rFonts w:ascii="Arial" w:hAnsi="Arial" w:cs="Arial"/>
          <w:sz w:val="24"/>
          <w:szCs w:val="24"/>
        </w:rPr>
      </w:pPr>
      <w:r w:rsidRPr="00B8646C">
        <w:rPr>
          <w:rFonts w:ascii="Arial" w:hAnsi="Arial" w:cs="Arial"/>
          <w:sz w:val="24"/>
          <w:szCs w:val="24"/>
        </w:rPr>
        <w:t>I</w:t>
      </w:r>
      <w:r w:rsidR="00745C6A" w:rsidRPr="00B8646C">
        <w:rPr>
          <w:rFonts w:ascii="Arial" w:hAnsi="Arial" w:cs="Arial"/>
          <w:sz w:val="24"/>
          <w:szCs w:val="24"/>
        </w:rPr>
        <w:t>f you would</w:t>
      </w:r>
      <w:r w:rsidR="00A059F4" w:rsidRPr="00B8646C">
        <w:rPr>
          <w:rFonts w:ascii="Arial" w:hAnsi="Arial" w:cs="Arial"/>
          <w:sz w:val="24"/>
          <w:szCs w:val="24"/>
        </w:rPr>
        <w:t xml:space="preserve"> like to take part in this study, please complete the </w:t>
      </w:r>
      <w:r w:rsidR="006A72F7" w:rsidRPr="00B8646C">
        <w:rPr>
          <w:rFonts w:ascii="Arial" w:hAnsi="Arial" w:cs="Arial"/>
          <w:sz w:val="24"/>
          <w:szCs w:val="24"/>
        </w:rPr>
        <w:t>attached</w:t>
      </w:r>
      <w:r w:rsidR="00A059F4" w:rsidRPr="00B8646C">
        <w:rPr>
          <w:rFonts w:ascii="Arial" w:hAnsi="Arial" w:cs="Arial"/>
          <w:sz w:val="24"/>
          <w:szCs w:val="24"/>
        </w:rPr>
        <w:t xml:space="preserve"> consent form and return</w:t>
      </w:r>
      <w:r w:rsidR="006A72F7" w:rsidRPr="00B8646C">
        <w:rPr>
          <w:rFonts w:ascii="Arial" w:hAnsi="Arial" w:cs="Arial"/>
          <w:sz w:val="24"/>
          <w:szCs w:val="24"/>
        </w:rPr>
        <w:t xml:space="preserve"> it</w:t>
      </w:r>
      <w:r w:rsidR="00A059F4" w:rsidRPr="00B8646C">
        <w:rPr>
          <w:rFonts w:ascii="Arial" w:hAnsi="Arial" w:cs="Arial"/>
          <w:sz w:val="24"/>
          <w:szCs w:val="24"/>
        </w:rPr>
        <w:t xml:space="preserve"> t</w:t>
      </w:r>
      <w:r w:rsidR="00B20185" w:rsidRPr="00B8646C">
        <w:rPr>
          <w:rFonts w:ascii="Arial" w:hAnsi="Arial" w:cs="Arial"/>
          <w:sz w:val="24"/>
          <w:szCs w:val="24"/>
        </w:rPr>
        <w:t xml:space="preserve">o the </w:t>
      </w:r>
      <w:r w:rsidR="007E50C7" w:rsidRPr="00B8646C">
        <w:rPr>
          <w:rFonts w:ascii="Arial" w:hAnsi="Arial" w:cs="Arial"/>
          <w:sz w:val="24"/>
          <w:szCs w:val="24"/>
        </w:rPr>
        <w:t>principal investigator.</w:t>
      </w:r>
    </w:p>
    <w:p w14:paraId="1638283F" w14:textId="1E8A33C3" w:rsidR="00683FDE" w:rsidRPr="00B8646C" w:rsidRDefault="00683FDE" w:rsidP="00B52C45">
      <w:pPr>
        <w:spacing w:after="0" w:line="276" w:lineRule="auto"/>
        <w:rPr>
          <w:rFonts w:ascii="Arial" w:eastAsia="Times New Roman" w:hAnsi="Arial" w:cs="Arial"/>
          <w:color w:val="000000"/>
          <w:sz w:val="24"/>
          <w:szCs w:val="24"/>
          <w:lang w:eastAsia="en-GB"/>
        </w:rPr>
      </w:pPr>
    </w:p>
    <w:p w14:paraId="13AB52BE" w14:textId="77777777" w:rsidR="003410B1" w:rsidRPr="00B8646C" w:rsidRDefault="003410B1"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b/>
          <w:bCs/>
          <w:color w:val="000000"/>
          <w:sz w:val="24"/>
          <w:szCs w:val="24"/>
          <w:lang w:eastAsia="en-GB"/>
        </w:rPr>
        <w:t>Contacts for further information:</w:t>
      </w:r>
    </w:p>
    <w:p w14:paraId="2E91F65A" w14:textId="670BD0F3" w:rsidR="003410B1" w:rsidRPr="00B8646C" w:rsidRDefault="003410B1" w:rsidP="00B52C45">
      <w:pPr>
        <w:spacing w:after="0" w:line="276" w:lineRule="auto"/>
        <w:rPr>
          <w:rFonts w:ascii="Arial" w:eastAsia="Times New Roman" w:hAnsi="Arial" w:cs="Arial"/>
          <w:color w:val="000000"/>
          <w:sz w:val="24"/>
          <w:szCs w:val="24"/>
          <w:lang w:eastAsia="en-GB"/>
        </w:rPr>
      </w:pPr>
      <w:r w:rsidRPr="00B8646C">
        <w:rPr>
          <w:rFonts w:ascii="Arial" w:eastAsia="Times New Roman" w:hAnsi="Arial" w:cs="Arial"/>
          <w:color w:val="000000" w:themeColor="text1"/>
          <w:sz w:val="24"/>
          <w:szCs w:val="24"/>
          <w:lang w:eastAsia="en-GB"/>
        </w:rPr>
        <w:t xml:space="preserve">Josephine Evans                                             </w:t>
      </w:r>
      <w:r w:rsidRPr="00B8646C">
        <w:tab/>
      </w:r>
      <w:r w:rsidRPr="00B8646C">
        <w:rPr>
          <w:rFonts w:ascii="Arial" w:eastAsia="Times New Roman" w:hAnsi="Arial" w:cs="Arial"/>
          <w:color w:val="000000" w:themeColor="text1"/>
          <w:sz w:val="24"/>
          <w:szCs w:val="24"/>
          <w:lang w:eastAsia="en-GB"/>
        </w:rPr>
        <w:t xml:space="preserve">Melissa Jacobs </w:t>
      </w:r>
      <w:r w:rsidR="201F80F4" w:rsidRPr="00B8646C">
        <w:rPr>
          <w:rFonts w:ascii="Arial" w:eastAsia="Times New Roman" w:hAnsi="Arial" w:cs="Arial"/>
          <w:color w:val="000000" w:themeColor="text1"/>
          <w:sz w:val="24"/>
          <w:szCs w:val="24"/>
          <w:lang w:eastAsia="en-GB"/>
        </w:rPr>
        <w:t>- Supervisor</w:t>
      </w:r>
      <w:r w:rsidRPr="00B8646C">
        <w:rPr>
          <w:rFonts w:ascii="Arial" w:eastAsia="Times New Roman" w:hAnsi="Arial" w:cs="Arial"/>
          <w:color w:val="000000" w:themeColor="text1"/>
          <w:sz w:val="24"/>
          <w:szCs w:val="24"/>
          <w:lang w:eastAsia="en-GB"/>
        </w:rPr>
        <w:t xml:space="preserve">  </w:t>
      </w:r>
    </w:p>
    <w:p w14:paraId="30A49E6F" w14:textId="713AD987" w:rsidR="003410B1" w:rsidRPr="00B8646C" w:rsidRDefault="003410B1" w:rsidP="00B52C45">
      <w:pPr>
        <w:spacing w:after="0" w:line="276" w:lineRule="auto"/>
        <w:rPr>
          <w:rFonts w:ascii="Arial" w:eastAsia="Times New Roman" w:hAnsi="Arial" w:cs="Arial"/>
          <w:color w:val="000000"/>
          <w:sz w:val="24"/>
          <w:szCs w:val="24"/>
          <w:lang w:eastAsia="en-GB"/>
        </w:rPr>
      </w:pPr>
      <w:r w:rsidRPr="00B8646C">
        <w:rPr>
          <w:rFonts w:ascii="Arial" w:hAnsi="Arial" w:cs="Arial"/>
          <w:color w:val="000000"/>
          <w:sz w:val="24"/>
          <w:szCs w:val="24"/>
          <w:shd w:val="clear" w:color="auto" w:fill="FFFFFF"/>
        </w:rPr>
        <w:t>Principal Investigator</w:t>
      </w:r>
      <w:r w:rsidRPr="00B8646C">
        <w:rPr>
          <w:rFonts w:ascii="Arial" w:eastAsia="Times New Roman" w:hAnsi="Arial" w:cs="Arial"/>
          <w:color w:val="000000"/>
          <w:sz w:val="24"/>
          <w:szCs w:val="24"/>
          <w:lang w:eastAsia="en-GB"/>
        </w:rPr>
        <w:t xml:space="preserve"> </w:t>
      </w:r>
      <w:r w:rsidRPr="00B8646C">
        <w:rPr>
          <w:rFonts w:ascii="Arial" w:eastAsia="Times New Roman" w:hAnsi="Arial" w:cs="Arial"/>
          <w:color w:val="000000"/>
          <w:sz w:val="24"/>
          <w:szCs w:val="24"/>
          <w:lang w:eastAsia="en-GB"/>
        </w:rPr>
        <w:tab/>
      </w:r>
      <w:r w:rsidRPr="00B8646C">
        <w:rPr>
          <w:rFonts w:ascii="Arial" w:eastAsia="Times New Roman" w:hAnsi="Arial" w:cs="Arial"/>
          <w:color w:val="000000"/>
          <w:sz w:val="24"/>
          <w:szCs w:val="24"/>
          <w:lang w:eastAsia="en-GB"/>
        </w:rPr>
        <w:tab/>
      </w:r>
      <w:r w:rsidRPr="00B8646C">
        <w:rPr>
          <w:rFonts w:ascii="Arial" w:eastAsia="Times New Roman" w:hAnsi="Arial" w:cs="Arial"/>
          <w:color w:val="000000"/>
          <w:sz w:val="24"/>
          <w:szCs w:val="24"/>
          <w:lang w:eastAsia="en-GB"/>
        </w:rPr>
        <w:tab/>
      </w:r>
      <w:r w:rsidRPr="00B8646C">
        <w:rPr>
          <w:rFonts w:ascii="Arial" w:eastAsia="Times New Roman" w:hAnsi="Arial" w:cs="Arial"/>
          <w:color w:val="000000"/>
          <w:sz w:val="24"/>
          <w:szCs w:val="24"/>
          <w:lang w:eastAsia="en-GB"/>
        </w:rPr>
        <w:tab/>
        <w:t>Lecturer in Occupational Therapy</w:t>
      </w:r>
    </w:p>
    <w:p w14:paraId="365EC398" w14:textId="62A9AFA3" w:rsidR="003410B1" w:rsidRPr="00B8646C" w:rsidRDefault="003410B1" w:rsidP="00B52C45">
      <w:pPr>
        <w:spacing w:after="0" w:line="276" w:lineRule="auto"/>
        <w:rPr>
          <w:rFonts w:ascii="Arial" w:eastAsia="Times New Roman" w:hAnsi="Arial" w:cs="Arial"/>
          <w:color w:val="000000" w:themeColor="text1"/>
          <w:sz w:val="24"/>
          <w:szCs w:val="24"/>
          <w:lang w:eastAsia="en-GB"/>
        </w:rPr>
      </w:pPr>
      <w:proofErr w:type="gramStart"/>
      <w:r w:rsidRPr="00B8646C">
        <w:rPr>
          <w:rFonts w:ascii="Arial" w:eastAsia="Times New Roman" w:hAnsi="Arial" w:cs="Arial"/>
          <w:color w:val="000000" w:themeColor="text1"/>
          <w:sz w:val="24"/>
          <w:szCs w:val="24"/>
          <w:lang w:eastAsia="en-GB"/>
        </w:rPr>
        <w:t xml:space="preserve">Josephine.evans@students.plymouth.ac.uk </w:t>
      </w:r>
      <w:r w:rsidRPr="00B8646C">
        <w:rPr>
          <w:rFonts w:ascii="Arial" w:eastAsia="Times New Roman" w:hAnsi="Arial" w:cs="Arial"/>
          <w:color w:val="000000"/>
          <w:sz w:val="24"/>
          <w:szCs w:val="24"/>
          <w:lang w:eastAsia="en-GB"/>
        </w:rPr>
        <w:t xml:space="preserve"> </w:t>
      </w:r>
      <w:r w:rsidRPr="00B8646C">
        <w:rPr>
          <w:rFonts w:ascii="Arial" w:eastAsia="Times New Roman" w:hAnsi="Arial" w:cs="Arial"/>
          <w:color w:val="000000"/>
          <w:sz w:val="24"/>
          <w:szCs w:val="24"/>
          <w:lang w:eastAsia="en-GB"/>
        </w:rPr>
        <w:tab/>
      </w:r>
      <w:proofErr w:type="gramEnd"/>
      <w:r w:rsidRPr="00B8646C">
        <w:rPr>
          <w:rFonts w:ascii="Arial" w:eastAsia="Times New Roman" w:hAnsi="Arial" w:cs="Arial"/>
          <w:color w:val="000000"/>
          <w:sz w:val="24"/>
          <w:szCs w:val="24"/>
          <w:lang w:eastAsia="en-GB"/>
        </w:rPr>
        <w:t>melissa.jacobs@plymouth.ac.uk</w:t>
      </w:r>
    </w:p>
    <w:p w14:paraId="2ECD2CFA" w14:textId="31168A90" w:rsidR="007251B8" w:rsidRPr="00B8646C" w:rsidRDefault="003410B1" w:rsidP="7216FDA0">
      <w:pPr>
        <w:spacing w:after="0" w:line="276" w:lineRule="auto"/>
        <w:rPr>
          <w:rFonts w:ascii="Arial" w:eastAsia="Times New Roman" w:hAnsi="Arial" w:cs="Arial"/>
          <w:color w:val="000000" w:themeColor="text1"/>
          <w:sz w:val="24"/>
          <w:szCs w:val="24"/>
          <w:lang w:eastAsia="en-GB"/>
        </w:rPr>
      </w:pPr>
      <w:r w:rsidRPr="00B8646C">
        <w:rPr>
          <w:rFonts w:ascii="Arial" w:eastAsia="Times New Roman" w:hAnsi="Arial" w:cs="Arial"/>
          <w:color w:val="000000" w:themeColor="text1"/>
          <w:sz w:val="24"/>
          <w:szCs w:val="24"/>
          <w:lang w:eastAsia="en-GB"/>
        </w:rPr>
        <w:t>                                                                  </w:t>
      </w:r>
      <w:r w:rsidRPr="00B8646C">
        <w:tab/>
      </w:r>
      <w:r w:rsidRPr="00B8646C">
        <w:rPr>
          <w:rFonts w:ascii="Arial" w:eastAsia="Times New Roman" w:hAnsi="Arial" w:cs="Arial"/>
          <w:color w:val="000000" w:themeColor="text1"/>
          <w:sz w:val="24"/>
          <w:szCs w:val="24"/>
          <w:lang w:eastAsia="en-GB"/>
        </w:rPr>
        <w:t>Tel: 01752 588897</w:t>
      </w:r>
    </w:p>
    <w:p w14:paraId="7B47FCED" w14:textId="12436480" w:rsidR="7216FDA0" w:rsidRPr="00B8646C" w:rsidRDefault="7216FDA0" w:rsidP="7216FDA0">
      <w:pPr>
        <w:spacing w:after="0" w:line="276" w:lineRule="auto"/>
        <w:rPr>
          <w:rFonts w:ascii="Arial" w:eastAsia="Times New Roman" w:hAnsi="Arial" w:cs="Arial"/>
          <w:color w:val="000000" w:themeColor="text1"/>
          <w:sz w:val="24"/>
          <w:szCs w:val="24"/>
          <w:lang w:eastAsia="en-GB"/>
        </w:rPr>
      </w:pPr>
    </w:p>
    <w:p w14:paraId="72D10ED7" w14:textId="63382DDE" w:rsidR="1160517C" w:rsidRPr="00B8646C" w:rsidRDefault="1160517C" w:rsidP="7216FDA0">
      <w:pPr>
        <w:spacing w:line="257" w:lineRule="auto"/>
        <w:rPr>
          <w:rFonts w:ascii="Arial" w:eastAsia="Arial" w:hAnsi="Arial" w:cs="Arial"/>
          <w:sz w:val="24"/>
          <w:szCs w:val="24"/>
        </w:rPr>
      </w:pPr>
      <w:r w:rsidRPr="00B8646C">
        <w:rPr>
          <w:rFonts w:ascii="Arial" w:eastAsia="Arial" w:hAnsi="Arial" w:cs="Arial"/>
          <w:sz w:val="24"/>
          <w:szCs w:val="24"/>
        </w:rPr>
        <w:t xml:space="preserve">If you wish to formally complain, you can do so by contacting the Faculty of Health Research Ethics and Integrity Committee Admin Team on </w:t>
      </w:r>
      <w:hyperlink r:id="rId14">
        <w:r w:rsidRPr="00B8646C">
          <w:rPr>
            <w:rStyle w:val="Hyperlink"/>
            <w:rFonts w:ascii="Arial" w:eastAsia="Arial" w:hAnsi="Arial" w:cs="Arial"/>
            <w:sz w:val="24"/>
            <w:szCs w:val="24"/>
          </w:rPr>
          <w:t>fohethics@plymouth.ac.uk</w:t>
        </w:r>
      </w:hyperlink>
      <w:r w:rsidRPr="00B8646C">
        <w:rPr>
          <w:rFonts w:ascii="Arial" w:eastAsia="Arial" w:hAnsi="Arial" w:cs="Arial"/>
          <w:sz w:val="24"/>
          <w:szCs w:val="24"/>
        </w:rPr>
        <w:t>.</w:t>
      </w:r>
    </w:p>
    <w:p w14:paraId="4C95F003" w14:textId="4C72CEBA" w:rsidR="007251B8" w:rsidRPr="00B52C45" w:rsidRDefault="007251B8" w:rsidP="7216FDA0">
      <w:pPr>
        <w:spacing w:after="0" w:line="276" w:lineRule="auto"/>
        <w:rPr>
          <w:rFonts w:ascii="Arial" w:eastAsia="Times New Roman" w:hAnsi="Arial" w:cs="Arial"/>
          <w:color w:val="000000" w:themeColor="text1"/>
          <w:sz w:val="24"/>
          <w:szCs w:val="24"/>
          <w:highlight w:val="yellow"/>
          <w:lang w:eastAsia="en-GB"/>
        </w:rPr>
      </w:pPr>
    </w:p>
    <w:sectPr w:rsidR="007251B8" w:rsidRPr="00B52C45" w:rsidSect="00301DF1">
      <w:headerReference w:type="default" r:id="rId15"/>
      <w:footerReference w:type="default" r:id="rId16"/>
      <w:footerReference w:type="first" r:id="rId17"/>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4EF8A" w14:textId="77777777" w:rsidR="0036271E" w:rsidRDefault="0036271E" w:rsidP="00100FC1">
      <w:pPr>
        <w:spacing w:after="0" w:line="240" w:lineRule="auto"/>
      </w:pPr>
      <w:r>
        <w:separator/>
      </w:r>
    </w:p>
  </w:endnote>
  <w:endnote w:type="continuationSeparator" w:id="0">
    <w:p w14:paraId="50B2641C" w14:textId="77777777" w:rsidR="0036271E" w:rsidRDefault="0036271E" w:rsidP="00100FC1">
      <w:pPr>
        <w:spacing w:after="0" w:line="240" w:lineRule="auto"/>
      </w:pPr>
      <w:r>
        <w:continuationSeparator/>
      </w:r>
    </w:p>
  </w:endnote>
  <w:endnote w:type="continuationNotice" w:id="1">
    <w:p w14:paraId="23052F1C" w14:textId="77777777" w:rsidR="0036271E" w:rsidRDefault="003627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9A967" w14:textId="6C70CAAB" w:rsidR="00100FC1" w:rsidRPr="00AC7E7D" w:rsidRDefault="00904F55" w:rsidP="00904F55">
    <w:pPr>
      <w:jc w:val="both"/>
      <w:rPr>
        <w:rFonts w:ascii="Arial" w:hAnsi="Arial" w:cs="Arial"/>
        <w:sz w:val="24"/>
        <w:szCs w:val="24"/>
      </w:rPr>
    </w:pPr>
    <w:r w:rsidRPr="00B8646C">
      <w:rPr>
        <w:rFonts w:ascii="Arial" w:hAnsi="Arial" w:cs="Arial"/>
        <w:sz w:val="24"/>
        <w:szCs w:val="24"/>
      </w:rPr>
      <w:t xml:space="preserve">PEOS Number: 3609 </w:t>
    </w:r>
    <w:r w:rsidRPr="00B8646C">
      <w:rPr>
        <w:rFonts w:ascii="Arial" w:hAnsi="Arial" w:cs="Arial"/>
        <w:sz w:val="24"/>
        <w:szCs w:val="24"/>
      </w:rPr>
      <w:tab/>
    </w:r>
    <w:r w:rsidRPr="00B8646C">
      <w:rPr>
        <w:rFonts w:ascii="Arial" w:hAnsi="Arial" w:cs="Arial"/>
        <w:sz w:val="24"/>
        <w:szCs w:val="24"/>
      </w:rPr>
      <w:tab/>
      <w:t>Version 2</w:t>
    </w:r>
    <w:r w:rsidRPr="00B8646C">
      <w:rPr>
        <w:rFonts w:ascii="Arial" w:hAnsi="Arial" w:cs="Arial"/>
        <w:sz w:val="24"/>
        <w:szCs w:val="24"/>
      </w:rPr>
      <w:tab/>
    </w:r>
    <w:r w:rsidRPr="00B8646C">
      <w:rPr>
        <w:rFonts w:ascii="Arial" w:hAnsi="Arial" w:cs="Arial"/>
        <w:sz w:val="24"/>
        <w:szCs w:val="24"/>
      </w:rPr>
      <w:tab/>
    </w:r>
    <w:r w:rsidRPr="00B8646C">
      <w:rPr>
        <w:rFonts w:ascii="Arial" w:hAnsi="Arial" w:cs="Arial"/>
        <w:sz w:val="24"/>
        <w:szCs w:val="24"/>
      </w:rPr>
      <w:tab/>
    </w:r>
    <w:r w:rsidRPr="00B8646C">
      <w:rPr>
        <w:rFonts w:ascii="Arial" w:hAnsi="Arial" w:cs="Arial"/>
        <w:sz w:val="24"/>
        <w:szCs w:val="24"/>
      </w:rPr>
      <w:tab/>
      <w:t>Date: 24.08.22</w:t>
    </w:r>
  </w:p>
  <w:p w14:paraId="42BCB1C3" w14:textId="492FA52C" w:rsidR="00100FC1" w:rsidRPr="00100FC1" w:rsidRDefault="00100FC1" w:rsidP="00AC7E7D">
    <w:pPr>
      <w:jc w:val="both"/>
      <w:rPr>
        <w:rFonts w:ascii="Arial" w:hAnsi="Arial" w:cs="Arial"/>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54F5" w14:textId="2B9EB04B" w:rsidR="00AC7E7D" w:rsidRPr="00AC7E7D" w:rsidRDefault="00063FE3" w:rsidP="00AC7E7D">
    <w:pPr>
      <w:jc w:val="both"/>
      <w:rPr>
        <w:rFonts w:ascii="Arial" w:hAnsi="Arial" w:cs="Arial"/>
        <w:sz w:val="24"/>
        <w:szCs w:val="24"/>
      </w:rPr>
    </w:pPr>
    <w:r w:rsidRPr="00063FE3">
      <w:rPr>
        <w:rFonts w:ascii="Arial" w:hAnsi="Arial" w:cs="Arial"/>
        <w:sz w:val="24"/>
        <w:szCs w:val="24"/>
        <w:highlight w:val="yellow"/>
      </w:rPr>
      <w:t xml:space="preserve">PEOS Number: 3609 </w:t>
    </w:r>
    <w:r w:rsidRPr="00063FE3">
      <w:rPr>
        <w:rFonts w:ascii="Arial" w:hAnsi="Arial" w:cs="Arial"/>
        <w:sz w:val="24"/>
        <w:szCs w:val="24"/>
        <w:highlight w:val="yellow"/>
      </w:rPr>
      <w:tab/>
    </w:r>
    <w:r w:rsidRPr="00063FE3">
      <w:rPr>
        <w:rFonts w:ascii="Arial" w:hAnsi="Arial" w:cs="Arial"/>
        <w:sz w:val="24"/>
        <w:szCs w:val="24"/>
        <w:highlight w:val="yellow"/>
      </w:rPr>
      <w:tab/>
      <w:t>Version 6.2</w:t>
    </w:r>
    <w:r w:rsidRPr="00063FE3">
      <w:rPr>
        <w:rFonts w:ascii="Arial" w:hAnsi="Arial" w:cs="Arial"/>
        <w:sz w:val="24"/>
        <w:szCs w:val="24"/>
        <w:highlight w:val="yellow"/>
      </w:rPr>
      <w:tab/>
    </w:r>
    <w:r w:rsidRPr="00063FE3">
      <w:rPr>
        <w:rFonts w:ascii="Arial" w:hAnsi="Arial" w:cs="Arial"/>
        <w:sz w:val="24"/>
        <w:szCs w:val="24"/>
        <w:highlight w:val="yellow"/>
      </w:rPr>
      <w:tab/>
    </w:r>
    <w:r w:rsidRPr="00063FE3">
      <w:rPr>
        <w:rFonts w:ascii="Arial" w:hAnsi="Arial" w:cs="Arial"/>
        <w:sz w:val="24"/>
        <w:szCs w:val="24"/>
        <w:highlight w:val="yellow"/>
      </w:rPr>
      <w:tab/>
    </w:r>
    <w:r w:rsidRPr="00063FE3">
      <w:rPr>
        <w:rFonts w:ascii="Arial" w:hAnsi="Arial" w:cs="Arial"/>
        <w:sz w:val="24"/>
        <w:szCs w:val="24"/>
        <w:highlight w:val="yellow"/>
      </w:rPr>
      <w:tab/>
      <w:t>Date: 24.0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224E2" w14:textId="77777777" w:rsidR="0036271E" w:rsidRDefault="0036271E" w:rsidP="00100FC1">
      <w:pPr>
        <w:spacing w:after="0" w:line="240" w:lineRule="auto"/>
      </w:pPr>
      <w:r>
        <w:separator/>
      </w:r>
    </w:p>
  </w:footnote>
  <w:footnote w:type="continuationSeparator" w:id="0">
    <w:p w14:paraId="3FF99BA8" w14:textId="77777777" w:rsidR="0036271E" w:rsidRDefault="0036271E" w:rsidP="00100FC1">
      <w:pPr>
        <w:spacing w:after="0" w:line="240" w:lineRule="auto"/>
      </w:pPr>
      <w:r>
        <w:continuationSeparator/>
      </w:r>
    </w:p>
  </w:footnote>
  <w:footnote w:type="continuationNotice" w:id="1">
    <w:p w14:paraId="4437FE97" w14:textId="77777777" w:rsidR="0036271E" w:rsidRDefault="003627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D75FA" w14:textId="40E6AB89" w:rsidR="00100FC1" w:rsidRPr="00100FC1" w:rsidRDefault="00100FC1" w:rsidP="00100FC1">
    <w:pPr>
      <w:pStyle w:val="Header"/>
      <w:jc w:val="right"/>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D20F4"/>
    <w:multiLevelType w:val="multilevel"/>
    <w:tmpl w:val="E386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8B2FA9"/>
    <w:multiLevelType w:val="multilevel"/>
    <w:tmpl w:val="59184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DD6151"/>
    <w:multiLevelType w:val="multilevel"/>
    <w:tmpl w:val="4810D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37026A"/>
    <w:multiLevelType w:val="multilevel"/>
    <w:tmpl w:val="8016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E936E6"/>
    <w:multiLevelType w:val="multilevel"/>
    <w:tmpl w:val="C804B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A85CD5"/>
    <w:multiLevelType w:val="multilevel"/>
    <w:tmpl w:val="5F7C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C44C61"/>
    <w:multiLevelType w:val="hybridMultilevel"/>
    <w:tmpl w:val="577A4572"/>
    <w:lvl w:ilvl="0" w:tplc="24205EF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300745"/>
    <w:multiLevelType w:val="multilevel"/>
    <w:tmpl w:val="060EC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825595"/>
    <w:multiLevelType w:val="hybridMultilevel"/>
    <w:tmpl w:val="6D18A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913680"/>
    <w:multiLevelType w:val="hybridMultilevel"/>
    <w:tmpl w:val="F6B087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B93DD5"/>
    <w:multiLevelType w:val="hybridMultilevel"/>
    <w:tmpl w:val="A6C20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F962D7"/>
    <w:multiLevelType w:val="hybridMultilevel"/>
    <w:tmpl w:val="24DC6B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7BF655C2"/>
    <w:multiLevelType w:val="hybridMultilevel"/>
    <w:tmpl w:val="5AFAB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6408609">
    <w:abstractNumId w:val="1"/>
  </w:num>
  <w:num w:numId="2" w16cid:durableId="1100490077">
    <w:abstractNumId w:val="7"/>
  </w:num>
  <w:num w:numId="3" w16cid:durableId="1650473794">
    <w:abstractNumId w:val="9"/>
  </w:num>
  <w:num w:numId="4" w16cid:durableId="709571671">
    <w:abstractNumId w:val="12"/>
  </w:num>
  <w:num w:numId="5" w16cid:durableId="406155069">
    <w:abstractNumId w:val="11"/>
  </w:num>
  <w:num w:numId="6" w16cid:durableId="1652178287">
    <w:abstractNumId w:val="5"/>
  </w:num>
  <w:num w:numId="7" w16cid:durableId="1258949728">
    <w:abstractNumId w:val="10"/>
  </w:num>
  <w:num w:numId="8" w16cid:durableId="845562204">
    <w:abstractNumId w:val="8"/>
  </w:num>
  <w:num w:numId="9" w16cid:durableId="197788496">
    <w:abstractNumId w:val="4"/>
  </w:num>
  <w:num w:numId="10" w16cid:durableId="537665156">
    <w:abstractNumId w:val="2"/>
  </w:num>
  <w:num w:numId="11" w16cid:durableId="1429814858">
    <w:abstractNumId w:val="0"/>
  </w:num>
  <w:num w:numId="12" w16cid:durableId="472992059">
    <w:abstractNumId w:val="3"/>
  </w:num>
  <w:num w:numId="13" w16cid:durableId="17977935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sLQ0tDAwMDMxNTBQ0lEKTi0uzszPAykwrQUA2rvWrSwAAAA="/>
  </w:docVars>
  <w:rsids>
    <w:rsidRoot w:val="00FB4E2D"/>
    <w:rsid w:val="00002782"/>
    <w:rsid w:val="0000402C"/>
    <w:rsid w:val="0000621E"/>
    <w:rsid w:val="00006651"/>
    <w:rsid w:val="00006659"/>
    <w:rsid w:val="000070B7"/>
    <w:rsid w:val="000103EC"/>
    <w:rsid w:val="000125D8"/>
    <w:rsid w:val="000129FB"/>
    <w:rsid w:val="00012EA9"/>
    <w:rsid w:val="000144B7"/>
    <w:rsid w:val="00014A54"/>
    <w:rsid w:val="00015463"/>
    <w:rsid w:val="000172FD"/>
    <w:rsid w:val="0002156C"/>
    <w:rsid w:val="000220A8"/>
    <w:rsid w:val="00022A37"/>
    <w:rsid w:val="0002378A"/>
    <w:rsid w:val="00026D42"/>
    <w:rsid w:val="000310F9"/>
    <w:rsid w:val="00031CBC"/>
    <w:rsid w:val="000351F4"/>
    <w:rsid w:val="00035961"/>
    <w:rsid w:val="00037461"/>
    <w:rsid w:val="000403AF"/>
    <w:rsid w:val="0004166C"/>
    <w:rsid w:val="00045FCC"/>
    <w:rsid w:val="000475A0"/>
    <w:rsid w:val="00056259"/>
    <w:rsid w:val="00057A4C"/>
    <w:rsid w:val="00060311"/>
    <w:rsid w:val="00062177"/>
    <w:rsid w:val="00063098"/>
    <w:rsid w:val="00063228"/>
    <w:rsid w:val="00063B58"/>
    <w:rsid w:val="00063FE3"/>
    <w:rsid w:val="00064BAC"/>
    <w:rsid w:val="000666DF"/>
    <w:rsid w:val="00067F29"/>
    <w:rsid w:val="00072313"/>
    <w:rsid w:val="00074DE3"/>
    <w:rsid w:val="00076417"/>
    <w:rsid w:val="00077602"/>
    <w:rsid w:val="00077867"/>
    <w:rsid w:val="00080967"/>
    <w:rsid w:val="000810AC"/>
    <w:rsid w:val="00083A83"/>
    <w:rsid w:val="00086A3B"/>
    <w:rsid w:val="00086EBF"/>
    <w:rsid w:val="00091479"/>
    <w:rsid w:val="000917D4"/>
    <w:rsid w:val="000921F3"/>
    <w:rsid w:val="00092946"/>
    <w:rsid w:val="00092DB4"/>
    <w:rsid w:val="00092DC9"/>
    <w:rsid w:val="0009301F"/>
    <w:rsid w:val="00093D69"/>
    <w:rsid w:val="00094BF8"/>
    <w:rsid w:val="0009525C"/>
    <w:rsid w:val="00096285"/>
    <w:rsid w:val="000A017F"/>
    <w:rsid w:val="000A1C44"/>
    <w:rsid w:val="000A4BE0"/>
    <w:rsid w:val="000A60B2"/>
    <w:rsid w:val="000A695B"/>
    <w:rsid w:val="000A71A4"/>
    <w:rsid w:val="000A797F"/>
    <w:rsid w:val="000B18B0"/>
    <w:rsid w:val="000B2E91"/>
    <w:rsid w:val="000B30C5"/>
    <w:rsid w:val="000B3254"/>
    <w:rsid w:val="000B6634"/>
    <w:rsid w:val="000B6E36"/>
    <w:rsid w:val="000C06CF"/>
    <w:rsid w:val="000C2CD6"/>
    <w:rsid w:val="000C37D6"/>
    <w:rsid w:val="000C4846"/>
    <w:rsid w:val="000C61A6"/>
    <w:rsid w:val="000C692E"/>
    <w:rsid w:val="000C70B5"/>
    <w:rsid w:val="000D03DF"/>
    <w:rsid w:val="000D2BD3"/>
    <w:rsid w:val="000D2EC3"/>
    <w:rsid w:val="000D5025"/>
    <w:rsid w:val="000D553A"/>
    <w:rsid w:val="000D5891"/>
    <w:rsid w:val="000D675E"/>
    <w:rsid w:val="000E0224"/>
    <w:rsid w:val="000E2D29"/>
    <w:rsid w:val="000E3107"/>
    <w:rsid w:val="000E350A"/>
    <w:rsid w:val="000E4192"/>
    <w:rsid w:val="000E4CA8"/>
    <w:rsid w:val="000E6CD6"/>
    <w:rsid w:val="000E7D89"/>
    <w:rsid w:val="000F09FE"/>
    <w:rsid w:val="000F0B42"/>
    <w:rsid w:val="000F1CA4"/>
    <w:rsid w:val="000F1FA3"/>
    <w:rsid w:val="000F5A56"/>
    <w:rsid w:val="000F6431"/>
    <w:rsid w:val="00100FC1"/>
    <w:rsid w:val="00101CE1"/>
    <w:rsid w:val="0010253C"/>
    <w:rsid w:val="00102BD6"/>
    <w:rsid w:val="0010398D"/>
    <w:rsid w:val="00103F9B"/>
    <w:rsid w:val="00104AF5"/>
    <w:rsid w:val="00104FAB"/>
    <w:rsid w:val="00105A35"/>
    <w:rsid w:val="00107162"/>
    <w:rsid w:val="0011054F"/>
    <w:rsid w:val="0011093D"/>
    <w:rsid w:val="001125EB"/>
    <w:rsid w:val="00112CE6"/>
    <w:rsid w:val="00112D76"/>
    <w:rsid w:val="001177DD"/>
    <w:rsid w:val="00117ABF"/>
    <w:rsid w:val="00117E20"/>
    <w:rsid w:val="00121B3B"/>
    <w:rsid w:val="00124187"/>
    <w:rsid w:val="001269C6"/>
    <w:rsid w:val="00127D98"/>
    <w:rsid w:val="00130E20"/>
    <w:rsid w:val="00131957"/>
    <w:rsid w:val="00133920"/>
    <w:rsid w:val="00133DEF"/>
    <w:rsid w:val="00134B2D"/>
    <w:rsid w:val="001361AD"/>
    <w:rsid w:val="00137053"/>
    <w:rsid w:val="00137BA6"/>
    <w:rsid w:val="00142F7D"/>
    <w:rsid w:val="00144594"/>
    <w:rsid w:val="001456CD"/>
    <w:rsid w:val="00146C7C"/>
    <w:rsid w:val="00146D80"/>
    <w:rsid w:val="00151430"/>
    <w:rsid w:val="00153524"/>
    <w:rsid w:val="00155688"/>
    <w:rsid w:val="001608B2"/>
    <w:rsid w:val="001616DD"/>
    <w:rsid w:val="00161A33"/>
    <w:rsid w:val="00163358"/>
    <w:rsid w:val="001659F0"/>
    <w:rsid w:val="001660E6"/>
    <w:rsid w:val="001664E1"/>
    <w:rsid w:val="00167F4B"/>
    <w:rsid w:val="001725CD"/>
    <w:rsid w:val="00172F10"/>
    <w:rsid w:val="001733E3"/>
    <w:rsid w:val="00176358"/>
    <w:rsid w:val="00176853"/>
    <w:rsid w:val="00176880"/>
    <w:rsid w:val="0018158F"/>
    <w:rsid w:val="001817D3"/>
    <w:rsid w:val="0018457E"/>
    <w:rsid w:val="00184D33"/>
    <w:rsid w:val="00187B80"/>
    <w:rsid w:val="00191DEB"/>
    <w:rsid w:val="001929D8"/>
    <w:rsid w:val="0019357A"/>
    <w:rsid w:val="001A194A"/>
    <w:rsid w:val="001A299B"/>
    <w:rsid w:val="001A4E9B"/>
    <w:rsid w:val="001A590E"/>
    <w:rsid w:val="001A5B90"/>
    <w:rsid w:val="001A606A"/>
    <w:rsid w:val="001A6751"/>
    <w:rsid w:val="001A7075"/>
    <w:rsid w:val="001A7262"/>
    <w:rsid w:val="001A7B37"/>
    <w:rsid w:val="001B1470"/>
    <w:rsid w:val="001B31C1"/>
    <w:rsid w:val="001C169B"/>
    <w:rsid w:val="001C1ABD"/>
    <w:rsid w:val="001C41A5"/>
    <w:rsid w:val="001C4482"/>
    <w:rsid w:val="001C5D25"/>
    <w:rsid w:val="001C7FB8"/>
    <w:rsid w:val="001D0578"/>
    <w:rsid w:val="001D1B98"/>
    <w:rsid w:val="001D3490"/>
    <w:rsid w:val="001D5041"/>
    <w:rsid w:val="001E23CC"/>
    <w:rsid w:val="001E2C7D"/>
    <w:rsid w:val="001E3153"/>
    <w:rsid w:val="001E4391"/>
    <w:rsid w:val="001E68E9"/>
    <w:rsid w:val="001E73CB"/>
    <w:rsid w:val="001F0EA5"/>
    <w:rsid w:val="001F2545"/>
    <w:rsid w:val="001F426C"/>
    <w:rsid w:val="001F4FB5"/>
    <w:rsid w:val="001F69E3"/>
    <w:rsid w:val="00202D99"/>
    <w:rsid w:val="002032F0"/>
    <w:rsid w:val="002035CF"/>
    <w:rsid w:val="00203D44"/>
    <w:rsid w:val="00204299"/>
    <w:rsid w:val="00205BFF"/>
    <w:rsid w:val="0020613D"/>
    <w:rsid w:val="002067FD"/>
    <w:rsid w:val="002075D7"/>
    <w:rsid w:val="00207647"/>
    <w:rsid w:val="002079CA"/>
    <w:rsid w:val="00207A3F"/>
    <w:rsid w:val="0021021E"/>
    <w:rsid w:val="00211548"/>
    <w:rsid w:val="002115EF"/>
    <w:rsid w:val="00214054"/>
    <w:rsid w:val="00217562"/>
    <w:rsid w:val="0021756C"/>
    <w:rsid w:val="00220C4C"/>
    <w:rsid w:val="00221859"/>
    <w:rsid w:val="00221CBD"/>
    <w:rsid w:val="00225EBF"/>
    <w:rsid w:val="00225F7D"/>
    <w:rsid w:val="0023269B"/>
    <w:rsid w:val="0023297C"/>
    <w:rsid w:val="00240D5B"/>
    <w:rsid w:val="00242C42"/>
    <w:rsid w:val="00243570"/>
    <w:rsid w:val="002464C8"/>
    <w:rsid w:val="00246D0A"/>
    <w:rsid w:val="00247C31"/>
    <w:rsid w:val="00251E6E"/>
    <w:rsid w:val="0025230D"/>
    <w:rsid w:val="00256E35"/>
    <w:rsid w:val="0025728E"/>
    <w:rsid w:val="00261C79"/>
    <w:rsid w:val="00262862"/>
    <w:rsid w:val="00264C6F"/>
    <w:rsid w:val="00266D05"/>
    <w:rsid w:val="00266D7C"/>
    <w:rsid w:val="002679ED"/>
    <w:rsid w:val="00270D17"/>
    <w:rsid w:val="00276334"/>
    <w:rsid w:val="0027655F"/>
    <w:rsid w:val="00277634"/>
    <w:rsid w:val="002777FC"/>
    <w:rsid w:val="002779CC"/>
    <w:rsid w:val="00277C4A"/>
    <w:rsid w:val="00280BA1"/>
    <w:rsid w:val="002810E5"/>
    <w:rsid w:val="00282F03"/>
    <w:rsid w:val="0028381C"/>
    <w:rsid w:val="00283B6A"/>
    <w:rsid w:val="00283E24"/>
    <w:rsid w:val="00294AC7"/>
    <w:rsid w:val="002A17FC"/>
    <w:rsid w:val="002A6CCB"/>
    <w:rsid w:val="002B069F"/>
    <w:rsid w:val="002B242F"/>
    <w:rsid w:val="002B6BBF"/>
    <w:rsid w:val="002B72FA"/>
    <w:rsid w:val="002C0190"/>
    <w:rsid w:val="002C0370"/>
    <w:rsid w:val="002C15AD"/>
    <w:rsid w:val="002C2B8E"/>
    <w:rsid w:val="002C4B09"/>
    <w:rsid w:val="002C5935"/>
    <w:rsid w:val="002C5F7D"/>
    <w:rsid w:val="002C7495"/>
    <w:rsid w:val="002D0E7C"/>
    <w:rsid w:val="002D3DC1"/>
    <w:rsid w:val="002D5E97"/>
    <w:rsid w:val="002D6D78"/>
    <w:rsid w:val="002E12D9"/>
    <w:rsid w:val="002E1749"/>
    <w:rsid w:val="002E3E72"/>
    <w:rsid w:val="002E70A1"/>
    <w:rsid w:val="002F3BDA"/>
    <w:rsid w:val="002F6DBB"/>
    <w:rsid w:val="002F6E33"/>
    <w:rsid w:val="00301DF1"/>
    <w:rsid w:val="00301FB5"/>
    <w:rsid w:val="00302C57"/>
    <w:rsid w:val="00302E09"/>
    <w:rsid w:val="00302F6A"/>
    <w:rsid w:val="003062BD"/>
    <w:rsid w:val="0030688D"/>
    <w:rsid w:val="00306EE7"/>
    <w:rsid w:val="00306FFC"/>
    <w:rsid w:val="0030742B"/>
    <w:rsid w:val="0031003A"/>
    <w:rsid w:val="00314097"/>
    <w:rsid w:val="00314793"/>
    <w:rsid w:val="003163D0"/>
    <w:rsid w:val="003173AB"/>
    <w:rsid w:val="0032010F"/>
    <w:rsid w:val="003203D4"/>
    <w:rsid w:val="0032177D"/>
    <w:rsid w:val="00323307"/>
    <w:rsid w:val="00325CC7"/>
    <w:rsid w:val="00325D80"/>
    <w:rsid w:val="00326354"/>
    <w:rsid w:val="00326E46"/>
    <w:rsid w:val="00326FFA"/>
    <w:rsid w:val="003304A5"/>
    <w:rsid w:val="003315A0"/>
    <w:rsid w:val="00331937"/>
    <w:rsid w:val="003326CD"/>
    <w:rsid w:val="00333317"/>
    <w:rsid w:val="003340A2"/>
    <w:rsid w:val="003350C0"/>
    <w:rsid w:val="003369A3"/>
    <w:rsid w:val="00336A5E"/>
    <w:rsid w:val="00336AFA"/>
    <w:rsid w:val="003375A8"/>
    <w:rsid w:val="003410B1"/>
    <w:rsid w:val="003411AB"/>
    <w:rsid w:val="00343AB5"/>
    <w:rsid w:val="00344A88"/>
    <w:rsid w:val="00344C13"/>
    <w:rsid w:val="00347457"/>
    <w:rsid w:val="003477E4"/>
    <w:rsid w:val="003528BC"/>
    <w:rsid w:val="00353326"/>
    <w:rsid w:val="00355419"/>
    <w:rsid w:val="00355980"/>
    <w:rsid w:val="003567AB"/>
    <w:rsid w:val="0036271E"/>
    <w:rsid w:val="00362D53"/>
    <w:rsid w:val="003668B1"/>
    <w:rsid w:val="003670F8"/>
    <w:rsid w:val="003677C8"/>
    <w:rsid w:val="00367F6D"/>
    <w:rsid w:val="0037003A"/>
    <w:rsid w:val="00370F56"/>
    <w:rsid w:val="00373EC3"/>
    <w:rsid w:val="00374812"/>
    <w:rsid w:val="00374B02"/>
    <w:rsid w:val="003754FA"/>
    <w:rsid w:val="0037573E"/>
    <w:rsid w:val="00375AE5"/>
    <w:rsid w:val="003762C6"/>
    <w:rsid w:val="00376B4F"/>
    <w:rsid w:val="00376EED"/>
    <w:rsid w:val="00380248"/>
    <w:rsid w:val="00385FDF"/>
    <w:rsid w:val="0038672F"/>
    <w:rsid w:val="003877B8"/>
    <w:rsid w:val="00392624"/>
    <w:rsid w:val="003928F9"/>
    <w:rsid w:val="003941BA"/>
    <w:rsid w:val="003971E7"/>
    <w:rsid w:val="003A05F3"/>
    <w:rsid w:val="003A1A39"/>
    <w:rsid w:val="003A2E53"/>
    <w:rsid w:val="003A306F"/>
    <w:rsid w:val="003A41A0"/>
    <w:rsid w:val="003A5BA8"/>
    <w:rsid w:val="003A60C0"/>
    <w:rsid w:val="003A61A9"/>
    <w:rsid w:val="003A6FB8"/>
    <w:rsid w:val="003B0127"/>
    <w:rsid w:val="003B1E81"/>
    <w:rsid w:val="003B4F00"/>
    <w:rsid w:val="003C0392"/>
    <w:rsid w:val="003C0A89"/>
    <w:rsid w:val="003C0FE2"/>
    <w:rsid w:val="003C1446"/>
    <w:rsid w:val="003C482B"/>
    <w:rsid w:val="003C7FB7"/>
    <w:rsid w:val="003D1C00"/>
    <w:rsid w:val="003D1D71"/>
    <w:rsid w:val="003D65D9"/>
    <w:rsid w:val="003D7B16"/>
    <w:rsid w:val="003E1CFB"/>
    <w:rsid w:val="003E3FB6"/>
    <w:rsid w:val="003E407C"/>
    <w:rsid w:val="003E5D74"/>
    <w:rsid w:val="003E6269"/>
    <w:rsid w:val="003F016F"/>
    <w:rsid w:val="003F028D"/>
    <w:rsid w:val="003F0FCF"/>
    <w:rsid w:val="003F1BE6"/>
    <w:rsid w:val="003F35BB"/>
    <w:rsid w:val="003F5597"/>
    <w:rsid w:val="003F73D8"/>
    <w:rsid w:val="00401138"/>
    <w:rsid w:val="004027CC"/>
    <w:rsid w:val="004043B5"/>
    <w:rsid w:val="0040628C"/>
    <w:rsid w:val="0040657C"/>
    <w:rsid w:val="00406B17"/>
    <w:rsid w:val="0040790E"/>
    <w:rsid w:val="004104C0"/>
    <w:rsid w:val="004111FB"/>
    <w:rsid w:val="00411AF9"/>
    <w:rsid w:val="0041600A"/>
    <w:rsid w:val="00416487"/>
    <w:rsid w:val="0041741C"/>
    <w:rsid w:val="0042033B"/>
    <w:rsid w:val="00420FA1"/>
    <w:rsid w:val="00421312"/>
    <w:rsid w:val="004214B2"/>
    <w:rsid w:val="004221DB"/>
    <w:rsid w:val="00422D47"/>
    <w:rsid w:val="004248ED"/>
    <w:rsid w:val="0042536B"/>
    <w:rsid w:val="00425E4F"/>
    <w:rsid w:val="004339B7"/>
    <w:rsid w:val="00433D3A"/>
    <w:rsid w:val="00435897"/>
    <w:rsid w:val="004361A4"/>
    <w:rsid w:val="0043717B"/>
    <w:rsid w:val="00440370"/>
    <w:rsid w:val="0044085E"/>
    <w:rsid w:val="00444540"/>
    <w:rsid w:val="00444D47"/>
    <w:rsid w:val="004454C1"/>
    <w:rsid w:val="00446C9A"/>
    <w:rsid w:val="00447842"/>
    <w:rsid w:val="004503AE"/>
    <w:rsid w:val="004513F7"/>
    <w:rsid w:val="00451C20"/>
    <w:rsid w:val="00452F06"/>
    <w:rsid w:val="004563DE"/>
    <w:rsid w:val="00456AA9"/>
    <w:rsid w:val="0045789F"/>
    <w:rsid w:val="00460437"/>
    <w:rsid w:val="00461B6A"/>
    <w:rsid w:val="00462047"/>
    <w:rsid w:val="004632D9"/>
    <w:rsid w:val="0046468B"/>
    <w:rsid w:val="004661B0"/>
    <w:rsid w:val="00467B39"/>
    <w:rsid w:val="004717F0"/>
    <w:rsid w:val="00471B99"/>
    <w:rsid w:val="004723B9"/>
    <w:rsid w:val="00472E38"/>
    <w:rsid w:val="00474210"/>
    <w:rsid w:val="00482938"/>
    <w:rsid w:val="004854FB"/>
    <w:rsid w:val="004867B8"/>
    <w:rsid w:val="00486E79"/>
    <w:rsid w:val="00490FAA"/>
    <w:rsid w:val="00492A30"/>
    <w:rsid w:val="004932A4"/>
    <w:rsid w:val="00493674"/>
    <w:rsid w:val="004961C5"/>
    <w:rsid w:val="004A028C"/>
    <w:rsid w:val="004A1D89"/>
    <w:rsid w:val="004A3E64"/>
    <w:rsid w:val="004A457B"/>
    <w:rsid w:val="004A4B44"/>
    <w:rsid w:val="004A5CFF"/>
    <w:rsid w:val="004A5F6D"/>
    <w:rsid w:val="004A5F89"/>
    <w:rsid w:val="004A67B7"/>
    <w:rsid w:val="004B0B7A"/>
    <w:rsid w:val="004B39CD"/>
    <w:rsid w:val="004B575E"/>
    <w:rsid w:val="004B6605"/>
    <w:rsid w:val="004B7150"/>
    <w:rsid w:val="004B7573"/>
    <w:rsid w:val="004C3BB8"/>
    <w:rsid w:val="004C5664"/>
    <w:rsid w:val="004C6277"/>
    <w:rsid w:val="004C65D2"/>
    <w:rsid w:val="004C7208"/>
    <w:rsid w:val="004D0044"/>
    <w:rsid w:val="004D03DA"/>
    <w:rsid w:val="004D1F59"/>
    <w:rsid w:val="004D22AA"/>
    <w:rsid w:val="004D30FA"/>
    <w:rsid w:val="004D37AE"/>
    <w:rsid w:val="004D39A7"/>
    <w:rsid w:val="004D3C2B"/>
    <w:rsid w:val="004D5B0A"/>
    <w:rsid w:val="004D668E"/>
    <w:rsid w:val="004D6EE1"/>
    <w:rsid w:val="004E043F"/>
    <w:rsid w:val="004E248C"/>
    <w:rsid w:val="004E37BC"/>
    <w:rsid w:val="004E3D03"/>
    <w:rsid w:val="004E529F"/>
    <w:rsid w:val="004F0C21"/>
    <w:rsid w:val="004F0CE4"/>
    <w:rsid w:val="004F242C"/>
    <w:rsid w:val="004F2ACB"/>
    <w:rsid w:val="004F36A3"/>
    <w:rsid w:val="004F5CFD"/>
    <w:rsid w:val="004F662D"/>
    <w:rsid w:val="004F7DB6"/>
    <w:rsid w:val="005022DB"/>
    <w:rsid w:val="00502A25"/>
    <w:rsid w:val="005031C6"/>
    <w:rsid w:val="005065C2"/>
    <w:rsid w:val="005076C6"/>
    <w:rsid w:val="005106FE"/>
    <w:rsid w:val="00510B83"/>
    <w:rsid w:val="00511502"/>
    <w:rsid w:val="005123F3"/>
    <w:rsid w:val="00513B49"/>
    <w:rsid w:val="00515A93"/>
    <w:rsid w:val="0052087F"/>
    <w:rsid w:val="005218AE"/>
    <w:rsid w:val="005255B7"/>
    <w:rsid w:val="00525D7F"/>
    <w:rsid w:val="00526E01"/>
    <w:rsid w:val="00532722"/>
    <w:rsid w:val="0053543B"/>
    <w:rsid w:val="005410AD"/>
    <w:rsid w:val="0054119A"/>
    <w:rsid w:val="0054143E"/>
    <w:rsid w:val="00543E1E"/>
    <w:rsid w:val="00544C07"/>
    <w:rsid w:val="005450BA"/>
    <w:rsid w:val="00546CDC"/>
    <w:rsid w:val="0055091C"/>
    <w:rsid w:val="005554F9"/>
    <w:rsid w:val="00555575"/>
    <w:rsid w:val="00560F7E"/>
    <w:rsid w:val="00562D3D"/>
    <w:rsid w:val="00564840"/>
    <w:rsid w:val="005656C1"/>
    <w:rsid w:val="00565D1A"/>
    <w:rsid w:val="0057002C"/>
    <w:rsid w:val="00570B57"/>
    <w:rsid w:val="0057163E"/>
    <w:rsid w:val="0057353B"/>
    <w:rsid w:val="0057364D"/>
    <w:rsid w:val="00573A52"/>
    <w:rsid w:val="00574EFD"/>
    <w:rsid w:val="00576ABC"/>
    <w:rsid w:val="0058052D"/>
    <w:rsid w:val="00580764"/>
    <w:rsid w:val="005838C7"/>
    <w:rsid w:val="00586519"/>
    <w:rsid w:val="00587801"/>
    <w:rsid w:val="005878B8"/>
    <w:rsid w:val="00587A2D"/>
    <w:rsid w:val="00590054"/>
    <w:rsid w:val="00590F04"/>
    <w:rsid w:val="00591EC4"/>
    <w:rsid w:val="005938A2"/>
    <w:rsid w:val="00597786"/>
    <w:rsid w:val="00597FF1"/>
    <w:rsid w:val="005A0584"/>
    <w:rsid w:val="005A0980"/>
    <w:rsid w:val="005A381D"/>
    <w:rsid w:val="005A4559"/>
    <w:rsid w:val="005A5F87"/>
    <w:rsid w:val="005A6A04"/>
    <w:rsid w:val="005A7225"/>
    <w:rsid w:val="005B04C8"/>
    <w:rsid w:val="005B09CE"/>
    <w:rsid w:val="005B0E77"/>
    <w:rsid w:val="005C46C6"/>
    <w:rsid w:val="005C48DA"/>
    <w:rsid w:val="005D0410"/>
    <w:rsid w:val="005D34DD"/>
    <w:rsid w:val="005D3633"/>
    <w:rsid w:val="005D7B08"/>
    <w:rsid w:val="005E1170"/>
    <w:rsid w:val="005E1F05"/>
    <w:rsid w:val="005E27CC"/>
    <w:rsid w:val="005E3616"/>
    <w:rsid w:val="005E48C9"/>
    <w:rsid w:val="005E5292"/>
    <w:rsid w:val="005E52E1"/>
    <w:rsid w:val="005E623F"/>
    <w:rsid w:val="005E77C8"/>
    <w:rsid w:val="005E7A8C"/>
    <w:rsid w:val="005E7E5C"/>
    <w:rsid w:val="005F01B1"/>
    <w:rsid w:val="005F1CA1"/>
    <w:rsid w:val="005F572B"/>
    <w:rsid w:val="005F5A9E"/>
    <w:rsid w:val="005F7843"/>
    <w:rsid w:val="005F7D86"/>
    <w:rsid w:val="006006AE"/>
    <w:rsid w:val="006006EA"/>
    <w:rsid w:val="0060319F"/>
    <w:rsid w:val="006064AF"/>
    <w:rsid w:val="00606DCA"/>
    <w:rsid w:val="006116D0"/>
    <w:rsid w:val="00611F52"/>
    <w:rsid w:val="00614325"/>
    <w:rsid w:val="00614C7C"/>
    <w:rsid w:val="0061720F"/>
    <w:rsid w:val="006206C2"/>
    <w:rsid w:val="00620977"/>
    <w:rsid w:val="0062118D"/>
    <w:rsid w:val="00621A13"/>
    <w:rsid w:val="006225B1"/>
    <w:rsid w:val="0062471E"/>
    <w:rsid w:val="00625F05"/>
    <w:rsid w:val="00626A72"/>
    <w:rsid w:val="00630D6B"/>
    <w:rsid w:val="006318CA"/>
    <w:rsid w:val="00632FA2"/>
    <w:rsid w:val="006330F6"/>
    <w:rsid w:val="006338CE"/>
    <w:rsid w:val="00637402"/>
    <w:rsid w:val="00637567"/>
    <w:rsid w:val="00642241"/>
    <w:rsid w:val="006429C2"/>
    <w:rsid w:val="006430B7"/>
    <w:rsid w:val="00647439"/>
    <w:rsid w:val="006475F2"/>
    <w:rsid w:val="006477D3"/>
    <w:rsid w:val="00647E15"/>
    <w:rsid w:val="00650238"/>
    <w:rsid w:val="006516FD"/>
    <w:rsid w:val="0065290F"/>
    <w:rsid w:val="0065657A"/>
    <w:rsid w:val="00656C8B"/>
    <w:rsid w:val="00657DB3"/>
    <w:rsid w:val="00663FA2"/>
    <w:rsid w:val="00665A9F"/>
    <w:rsid w:val="0066754E"/>
    <w:rsid w:val="00672298"/>
    <w:rsid w:val="00672695"/>
    <w:rsid w:val="00673725"/>
    <w:rsid w:val="006746C4"/>
    <w:rsid w:val="00677A8B"/>
    <w:rsid w:val="00681E15"/>
    <w:rsid w:val="00683303"/>
    <w:rsid w:val="00683FDE"/>
    <w:rsid w:val="006854DD"/>
    <w:rsid w:val="00685A18"/>
    <w:rsid w:val="00686250"/>
    <w:rsid w:val="006928E7"/>
    <w:rsid w:val="00693117"/>
    <w:rsid w:val="00693A3E"/>
    <w:rsid w:val="00694DCF"/>
    <w:rsid w:val="00694E91"/>
    <w:rsid w:val="00697404"/>
    <w:rsid w:val="00697EA3"/>
    <w:rsid w:val="006A3B29"/>
    <w:rsid w:val="006A70EB"/>
    <w:rsid w:val="006A7243"/>
    <w:rsid w:val="006A72F7"/>
    <w:rsid w:val="006A7876"/>
    <w:rsid w:val="006B0F54"/>
    <w:rsid w:val="006B18D5"/>
    <w:rsid w:val="006B21D6"/>
    <w:rsid w:val="006B3377"/>
    <w:rsid w:val="006B6541"/>
    <w:rsid w:val="006B72B2"/>
    <w:rsid w:val="006C2748"/>
    <w:rsid w:val="006C3C38"/>
    <w:rsid w:val="006C467F"/>
    <w:rsid w:val="006C630E"/>
    <w:rsid w:val="006D0519"/>
    <w:rsid w:val="006D502D"/>
    <w:rsid w:val="006D6700"/>
    <w:rsid w:val="006E008B"/>
    <w:rsid w:val="006E2168"/>
    <w:rsid w:val="006E3300"/>
    <w:rsid w:val="006F0610"/>
    <w:rsid w:val="006F1824"/>
    <w:rsid w:val="006F281D"/>
    <w:rsid w:val="006F31F5"/>
    <w:rsid w:val="006F3A40"/>
    <w:rsid w:val="006F45CA"/>
    <w:rsid w:val="006F5CC4"/>
    <w:rsid w:val="006F6F48"/>
    <w:rsid w:val="006F7000"/>
    <w:rsid w:val="006F7FFB"/>
    <w:rsid w:val="00705B7C"/>
    <w:rsid w:val="00705DE0"/>
    <w:rsid w:val="00707328"/>
    <w:rsid w:val="0070743D"/>
    <w:rsid w:val="00707ED1"/>
    <w:rsid w:val="00710150"/>
    <w:rsid w:val="00712218"/>
    <w:rsid w:val="00712B25"/>
    <w:rsid w:val="007139C3"/>
    <w:rsid w:val="00713CE6"/>
    <w:rsid w:val="00715C4E"/>
    <w:rsid w:val="00715D4D"/>
    <w:rsid w:val="00716E96"/>
    <w:rsid w:val="00717340"/>
    <w:rsid w:val="007214AD"/>
    <w:rsid w:val="00721F7E"/>
    <w:rsid w:val="00722129"/>
    <w:rsid w:val="007223C7"/>
    <w:rsid w:val="0072403E"/>
    <w:rsid w:val="007251B8"/>
    <w:rsid w:val="0072648D"/>
    <w:rsid w:val="00732314"/>
    <w:rsid w:val="00737B38"/>
    <w:rsid w:val="0074461A"/>
    <w:rsid w:val="00744D6E"/>
    <w:rsid w:val="00745106"/>
    <w:rsid w:val="00745991"/>
    <w:rsid w:val="00745C6A"/>
    <w:rsid w:val="007470CC"/>
    <w:rsid w:val="00747756"/>
    <w:rsid w:val="007508F2"/>
    <w:rsid w:val="007517FB"/>
    <w:rsid w:val="00751A71"/>
    <w:rsid w:val="007523AC"/>
    <w:rsid w:val="007534E3"/>
    <w:rsid w:val="00754AF3"/>
    <w:rsid w:val="00756863"/>
    <w:rsid w:val="00756A87"/>
    <w:rsid w:val="0076132C"/>
    <w:rsid w:val="00761A47"/>
    <w:rsid w:val="007628D7"/>
    <w:rsid w:val="0076445D"/>
    <w:rsid w:val="00764A33"/>
    <w:rsid w:val="00766428"/>
    <w:rsid w:val="00767320"/>
    <w:rsid w:val="007709C5"/>
    <w:rsid w:val="00771A60"/>
    <w:rsid w:val="007752E7"/>
    <w:rsid w:val="007808B8"/>
    <w:rsid w:val="007828C6"/>
    <w:rsid w:val="00782D93"/>
    <w:rsid w:val="00784528"/>
    <w:rsid w:val="00785E1A"/>
    <w:rsid w:val="00786E98"/>
    <w:rsid w:val="00790310"/>
    <w:rsid w:val="00791596"/>
    <w:rsid w:val="00791FF1"/>
    <w:rsid w:val="007931DC"/>
    <w:rsid w:val="007937EB"/>
    <w:rsid w:val="00797933"/>
    <w:rsid w:val="007A1D64"/>
    <w:rsid w:val="007A65B6"/>
    <w:rsid w:val="007B255E"/>
    <w:rsid w:val="007B3155"/>
    <w:rsid w:val="007B420F"/>
    <w:rsid w:val="007B51F2"/>
    <w:rsid w:val="007B62CD"/>
    <w:rsid w:val="007C049D"/>
    <w:rsid w:val="007C079D"/>
    <w:rsid w:val="007C2BC0"/>
    <w:rsid w:val="007C2F95"/>
    <w:rsid w:val="007D0EA1"/>
    <w:rsid w:val="007D10BF"/>
    <w:rsid w:val="007D32D4"/>
    <w:rsid w:val="007D533F"/>
    <w:rsid w:val="007D6948"/>
    <w:rsid w:val="007D7AED"/>
    <w:rsid w:val="007E4D3E"/>
    <w:rsid w:val="007E50C7"/>
    <w:rsid w:val="007E5130"/>
    <w:rsid w:val="007E5AF5"/>
    <w:rsid w:val="007E66D5"/>
    <w:rsid w:val="007E7396"/>
    <w:rsid w:val="007F2322"/>
    <w:rsid w:val="007F3CFB"/>
    <w:rsid w:val="007F47E1"/>
    <w:rsid w:val="007F64C8"/>
    <w:rsid w:val="007F73BA"/>
    <w:rsid w:val="007F75A9"/>
    <w:rsid w:val="007F79B4"/>
    <w:rsid w:val="00800035"/>
    <w:rsid w:val="0080252F"/>
    <w:rsid w:val="00802778"/>
    <w:rsid w:val="00803462"/>
    <w:rsid w:val="008050A2"/>
    <w:rsid w:val="00805CDB"/>
    <w:rsid w:val="00805EB5"/>
    <w:rsid w:val="0081103A"/>
    <w:rsid w:val="00811290"/>
    <w:rsid w:val="00811574"/>
    <w:rsid w:val="00811ECF"/>
    <w:rsid w:val="00812A53"/>
    <w:rsid w:val="00815A5B"/>
    <w:rsid w:val="008164D5"/>
    <w:rsid w:val="0082414B"/>
    <w:rsid w:val="00826954"/>
    <w:rsid w:val="008309F0"/>
    <w:rsid w:val="00830E63"/>
    <w:rsid w:val="00831B05"/>
    <w:rsid w:val="00833053"/>
    <w:rsid w:val="008339D1"/>
    <w:rsid w:val="00835E87"/>
    <w:rsid w:val="00836EB3"/>
    <w:rsid w:val="00837414"/>
    <w:rsid w:val="008426A2"/>
    <w:rsid w:val="00844772"/>
    <w:rsid w:val="00846D46"/>
    <w:rsid w:val="00846ED5"/>
    <w:rsid w:val="008470C2"/>
    <w:rsid w:val="008477F7"/>
    <w:rsid w:val="00847E7E"/>
    <w:rsid w:val="00850ED9"/>
    <w:rsid w:val="008516F4"/>
    <w:rsid w:val="00853769"/>
    <w:rsid w:val="00857FFE"/>
    <w:rsid w:val="0086001D"/>
    <w:rsid w:val="0086109D"/>
    <w:rsid w:val="008618E0"/>
    <w:rsid w:val="008623F2"/>
    <w:rsid w:val="00862FF2"/>
    <w:rsid w:val="00866EFC"/>
    <w:rsid w:val="00870B70"/>
    <w:rsid w:val="00872B5B"/>
    <w:rsid w:val="008731F0"/>
    <w:rsid w:val="00875354"/>
    <w:rsid w:val="00877C8B"/>
    <w:rsid w:val="00877D74"/>
    <w:rsid w:val="00880695"/>
    <w:rsid w:val="008815C4"/>
    <w:rsid w:val="00881871"/>
    <w:rsid w:val="008826D3"/>
    <w:rsid w:val="00885192"/>
    <w:rsid w:val="0088610F"/>
    <w:rsid w:val="00886989"/>
    <w:rsid w:val="00891078"/>
    <w:rsid w:val="00891F29"/>
    <w:rsid w:val="00893150"/>
    <w:rsid w:val="008935ED"/>
    <w:rsid w:val="008967E8"/>
    <w:rsid w:val="008979FD"/>
    <w:rsid w:val="00897A4A"/>
    <w:rsid w:val="008A0CB9"/>
    <w:rsid w:val="008A46B3"/>
    <w:rsid w:val="008A68A1"/>
    <w:rsid w:val="008A749E"/>
    <w:rsid w:val="008B0C20"/>
    <w:rsid w:val="008B27F2"/>
    <w:rsid w:val="008B2BAF"/>
    <w:rsid w:val="008B4AC3"/>
    <w:rsid w:val="008B688A"/>
    <w:rsid w:val="008C02AB"/>
    <w:rsid w:val="008C1689"/>
    <w:rsid w:val="008C233A"/>
    <w:rsid w:val="008C269B"/>
    <w:rsid w:val="008C51A0"/>
    <w:rsid w:val="008C630E"/>
    <w:rsid w:val="008C6FAF"/>
    <w:rsid w:val="008D02BE"/>
    <w:rsid w:val="008D0632"/>
    <w:rsid w:val="008D06C1"/>
    <w:rsid w:val="008D1559"/>
    <w:rsid w:val="008D3A6E"/>
    <w:rsid w:val="008D5203"/>
    <w:rsid w:val="008D5868"/>
    <w:rsid w:val="008D6DCE"/>
    <w:rsid w:val="008D7542"/>
    <w:rsid w:val="008E0B48"/>
    <w:rsid w:val="008E11B3"/>
    <w:rsid w:val="008E1D9E"/>
    <w:rsid w:val="008E2797"/>
    <w:rsid w:val="008E3900"/>
    <w:rsid w:val="008E4E01"/>
    <w:rsid w:val="008E75CD"/>
    <w:rsid w:val="008F24D6"/>
    <w:rsid w:val="008F2840"/>
    <w:rsid w:val="008F638B"/>
    <w:rsid w:val="008F792A"/>
    <w:rsid w:val="008F79FA"/>
    <w:rsid w:val="0090212F"/>
    <w:rsid w:val="009029B5"/>
    <w:rsid w:val="0090391B"/>
    <w:rsid w:val="00904BE8"/>
    <w:rsid w:val="00904F55"/>
    <w:rsid w:val="00911545"/>
    <w:rsid w:val="009117CF"/>
    <w:rsid w:val="0091228F"/>
    <w:rsid w:val="00912D90"/>
    <w:rsid w:val="00915FFD"/>
    <w:rsid w:val="00916092"/>
    <w:rsid w:val="0091747C"/>
    <w:rsid w:val="00917A4E"/>
    <w:rsid w:val="00917C1C"/>
    <w:rsid w:val="00921E9E"/>
    <w:rsid w:val="00922290"/>
    <w:rsid w:val="009249A1"/>
    <w:rsid w:val="00926103"/>
    <w:rsid w:val="009262B3"/>
    <w:rsid w:val="00927CE8"/>
    <w:rsid w:val="00927DD2"/>
    <w:rsid w:val="00930869"/>
    <w:rsid w:val="00932AF8"/>
    <w:rsid w:val="00933279"/>
    <w:rsid w:val="00934C20"/>
    <w:rsid w:val="00943E07"/>
    <w:rsid w:val="0094513B"/>
    <w:rsid w:val="009452C2"/>
    <w:rsid w:val="009504AF"/>
    <w:rsid w:val="00950EEA"/>
    <w:rsid w:val="009528A5"/>
    <w:rsid w:val="009535A2"/>
    <w:rsid w:val="009538B9"/>
    <w:rsid w:val="00954747"/>
    <w:rsid w:val="009561E0"/>
    <w:rsid w:val="00957416"/>
    <w:rsid w:val="00957E79"/>
    <w:rsid w:val="00963986"/>
    <w:rsid w:val="009642C9"/>
    <w:rsid w:val="009647C8"/>
    <w:rsid w:val="009659F7"/>
    <w:rsid w:val="009665BE"/>
    <w:rsid w:val="00971553"/>
    <w:rsid w:val="00974A4C"/>
    <w:rsid w:val="00980A51"/>
    <w:rsid w:val="00980FF3"/>
    <w:rsid w:val="00982EFF"/>
    <w:rsid w:val="0098518F"/>
    <w:rsid w:val="00985E63"/>
    <w:rsid w:val="00994E20"/>
    <w:rsid w:val="00996EA8"/>
    <w:rsid w:val="009A3F3A"/>
    <w:rsid w:val="009A5180"/>
    <w:rsid w:val="009A5C67"/>
    <w:rsid w:val="009B16EC"/>
    <w:rsid w:val="009B1B2D"/>
    <w:rsid w:val="009B2CDB"/>
    <w:rsid w:val="009B2FA6"/>
    <w:rsid w:val="009B357D"/>
    <w:rsid w:val="009B4549"/>
    <w:rsid w:val="009B69DC"/>
    <w:rsid w:val="009B7887"/>
    <w:rsid w:val="009B7A87"/>
    <w:rsid w:val="009C0E99"/>
    <w:rsid w:val="009C5DFC"/>
    <w:rsid w:val="009C7D56"/>
    <w:rsid w:val="009D0046"/>
    <w:rsid w:val="009D2CD8"/>
    <w:rsid w:val="009D5BA3"/>
    <w:rsid w:val="009D798D"/>
    <w:rsid w:val="009E0B6A"/>
    <w:rsid w:val="009E13AB"/>
    <w:rsid w:val="009E2DAF"/>
    <w:rsid w:val="009E552A"/>
    <w:rsid w:val="009E6139"/>
    <w:rsid w:val="009E7613"/>
    <w:rsid w:val="009F1013"/>
    <w:rsid w:val="009F2791"/>
    <w:rsid w:val="009F3077"/>
    <w:rsid w:val="009F345B"/>
    <w:rsid w:val="009F5B28"/>
    <w:rsid w:val="00A00588"/>
    <w:rsid w:val="00A00C0D"/>
    <w:rsid w:val="00A02DC4"/>
    <w:rsid w:val="00A04FE9"/>
    <w:rsid w:val="00A05267"/>
    <w:rsid w:val="00A05322"/>
    <w:rsid w:val="00A059F4"/>
    <w:rsid w:val="00A06140"/>
    <w:rsid w:val="00A075A6"/>
    <w:rsid w:val="00A11490"/>
    <w:rsid w:val="00A12016"/>
    <w:rsid w:val="00A145A0"/>
    <w:rsid w:val="00A145B5"/>
    <w:rsid w:val="00A14C05"/>
    <w:rsid w:val="00A17BBB"/>
    <w:rsid w:val="00A210A1"/>
    <w:rsid w:val="00A22728"/>
    <w:rsid w:val="00A23C0B"/>
    <w:rsid w:val="00A251AF"/>
    <w:rsid w:val="00A25A2D"/>
    <w:rsid w:val="00A27460"/>
    <w:rsid w:val="00A30724"/>
    <w:rsid w:val="00A31BCA"/>
    <w:rsid w:val="00A352DB"/>
    <w:rsid w:val="00A37190"/>
    <w:rsid w:val="00A41F0D"/>
    <w:rsid w:val="00A42648"/>
    <w:rsid w:val="00A4375B"/>
    <w:rsid w:val="00A44A60"/>
    <w:rsid w:val="00A44D04"/>
    <w:rsid w:val="00A44EF4"/>
    <w:rsid w:val="00A46A7B"/>
    <w:rsid w:val="00A46B06"/>
    <w:rsid w:val="00A51B43"/>
    <w:rsid w:val="00A51BD7"/>
    <w:rsid w:val="00A57337"/>
    <w:rsid w:val="00A60569"/>
    <w:rsid w:val="00A61C7C"/>
    <w:rsid w:val="00A6447A"/>
    <w:rsid w:val="00A64C01"/>
    <w:rsid w:val="00A6709E"/>
    <w:rsid w:val="00A71012"/>
    <w:rsid w:val="00A7339E"/>
    <w:rsid w:val="00A73A42"/>
    <w:rsid w:val="00A73B26"/>
    <w:rsid w:val="00A757DC"/>
    <w:rsid w:val="00A7642D"/>
    <w:rsid w:val="00A772EE"/>
    <w:rsid w:val="00A803EF"/>
    <w:rsid w:val="00A80D72"/>
    <w:rsid w:val="00A80E09"/>
    <w:rsid w:val="00A81DB9"/>
    <w:rsid w:val="00A82670"/>
    <w:rsid w:val="00A86373"/>
    <w:rsid w:val="00A908E9"/>
    <w:rsid w:val="00A909EA"/>
    <w:rsid w:val="00A91A22"/>
    <w:rsid w:val="00A933EF"/>
    <w:rsid w:val="00A93DFB"/>
    <w:rsid w:val="00A95DF4"/>
    <w:rsid w:val="00A97041"/>
    <w:rsid w:val="00AA7D6C"/>
    <w:rsid w:val="00AB371D"/>
    <w:rsid w:val="00AB761B"/>
    <w:rsid w:val="00AC15C7"/>
    <w:rsid w:val="00AC55F6"/>
    <w:rsid w:val="00AC697A"/>
    <w:rsid w:val="00AC7944"/>
    <w:rsid w:val="00AC7A45"/>
    <w:rsid w:val="00AC7ABC"/>
    <w:rsid w:val="00AC7E7D"/>
    <w:rsid w:val="00AD088D"/>
    <w:rsid w:val="00AD0966"/>
    <w:rsid w:val="00AD0E29"/>
    <w:rsid w:val="00AD2818"/>
    <w:rsid w:val="00AD3B81"/>
    <w:rsid w:val="00AD6E2D"/>
    <w:rsid w:val="00AE0902"/>
    <w:rsid w:val="00AE0E34"/>
    <w:rsid w:val="00AE30FC"/>
    <w:rsid w:val="00AE3EF7"/>
    <w:rsid w:val="00AE4E59"/>
    <w:rsid w:val="00AF077F"/>
    <w:rsid w:val="00AF1FC4"/>
    <w:rsid w:val="00AF23AC"/>
    <w:rsid w:val="00AF3163"/>
    <w:rsid w:val="00AF6DB2"/>
    <w:rsid w:val="00AF786B"/>
    <w:rsid w:val="00AF7C99"/>
    <w:rsid w:val="00B002AF"/>
    <w:rsid w:val="00B00A92"/>
    <w:rsid w:val="00B01B3A"/>
    <w:rsid w:val="00B0326A"/>
    <w:rsid w:val="00B0372D"/>
    <w:rsid w:val="00B112A0"/>
    <w:rsid w:val="00B149A0"/>
    <w:rsid w:val="00B14CDC"/>
    <w:rsid w:val="00B16550"/>
    <w:rsid w:val="00B1664F"/>
    <w:rsid w:val="00B16968"/>
    <w:rsid w:val="00B20185"/>
    <w:rsid w:val="00B20447"/>
    <w:rsid w:val="00B2122D"/>
    <w:rsid w:val="00B2173D"/>
    <w:rsid w:val="00B2247A"/>
    <w:rsid w:val="00B233A7"/>
    <w:rsid w:val="00B23BFB"/>
    <w:rsid w:val="00B26168"/>
    <w:rsid w:val="00B26BE1"/>
    <w:rsid w:val="00B27970"/>
    <w:rsid w:val="00B32C3F"/>
    <w:rsid w:val="00B335EB"/>
    <w:rsid w:val="00B33FFF"/>
    <w:rsid w:val="00B35C2B"/>
    <w:rsid w:val="00B3608C"/>
    <w:rsid w:val="00B36260"/>
    <w:rsid w:val="00B366F5"/>
    <w:rsid w:val="00B3680D"/>
    <w:rsid w:val="00B36E6C"/>
    <w:rsid w:val="00B40A16"/>
    <w:rsid w:val="00B42034"/>
    <w:rsid w:val="00B429D5"/>
    <w:rsid w:val="00B43D39"/>
    <w:rsid w:val="00B45D02"/>
    <w:rsid w:val="00B46CA4"/>
    <w:rsid w:val="00B4712B"/>
    <w:rsid w:val="00B47267"/>
    <w:rsid w:val="00B50056"/>
    <w:rsid w:val="00B52C45"/>
    <w:rsid w:val="00B5610A"/>
    <w:rsid w:val="00B5629F"/>
    <w:rsid w:val="00B57290"/>
    <w:rsid w:val="00B60388"/>
    <w:rsid w:val="00B65D80"/>
    <w:rsid w:val="00B67D9D"/>
    <w:rsid w:val="00B7145D"/>
    <w:rsid w:val="00B728BF"/>
    <w:rsid w:val="00B75457"/>
    <w:rsid w:val="00B76A10"/>
    <w:rsid w:val="00B76CD9"/>
    <w:rsid w:val="00B7705B"/>
    <w:rsid w:val="00B770A7"/>
    <w:rsid w:val="00B84790"/>
    <w:rsid w:val="00B8646C"/>
    <w:rsid w:val="00B87219"/>
    <w:rsid w:val="00B9093F"/>
    <w:rsid w:val="00B90A35"/>
    <w:rsid w:val="00B92B3D"/>
    <w:rsid w:val="00B9357C"/>
    <w:rsid w:val="00B93956"/>
    <w:rsid w:val="00B94037"/>
    <w:rsid w:val="00B94D48"/>
    <w:rsid w:val="00B951F6"/>
    <w:rsid w:val="00B95202"/>
    <w:rsid w:val="00B967EC"/>
    <w:rsid w:val="00B9685A"/>
    <w:rsid w:val="00BA0839"/>
    <w:rsid w:val="00BA1D45"/>
    <w:rsid w:val="00BA2773"/>
    <w:rsid w:val="00BA3694"/>
    <w:rsid w:val="00BA56DA"/>
    <w:rsid w:val="00BA61E1"/>
    <w:rsid w:val="00BA7D70"/>
    <w:rsid w:val="00BB00A5"/>
    <w:rsid w:val="00BB1B24"/>
    <w:rsid w:val="00BB3500"/>
    <w:rsid w:val="00BB35C4"/>
    <w:rsid w:val="00BB6C86"/>
    <w:rsid w:val="00BB7E0A"/>
    <w:rsid w:val="00BB7F70"/>
    <w:rsid w:val="00BC0500"/>
    <w:rsid w:val="00BC27FF"/>
    <w:rsid w:val="00BC287D"/>
    <w:rsid w:val="00BC2BE1"/>
    <w:rsid w:val="00BC641B"/>
    <w:rsid w:val="00BC7EC2"/>
    <w:rsid w:val="00BD1F0D"/>
    <w:rsid w:val="00BD4075"/>
    <w:rsid w:val="00BD43E2"/>
    <w:rsid w:val="00BD5EA2"/>
    <w:rsid w:val="00BD68B1"/>
    <w:rsid w:val="00BD6C8F"/>
    <w:rsid w:val="00BD79F4"/>
    <w:rsid w:val="00BE1132"/>
    <w:rsid w:val="00BE2FA4"/>
    <w:rsid w:val="00BE30B5"/>
    <w:rsid w:val="00BE4BE0"/>
    <w:rsid w:val="00BE6278"/>
    <w:rsid w:val="00BF0748"/>
    <w:rsid w:val="00BF3095"/>
    <w:rsid w:val="00BF3294"/>
    <w:rsid w:val="00BF3609"/>
    <w:rsid w:val="00BF3CE4"/>
    <w:rsid w:val="00BF5494"/>
    <w:rsid w:val="00BF5DC7"/>
    <w:rsid w:val="00BF5E70"/>
    <w:rsid w:val="00BF5EA5"/>
    <w:rsid w:val="00BF62A3"/>
    <w:rsid w:val="00BF65A2"/>
    <w:rsid w:val="00BF6F94"/>
    <w:rsid w:val="00BF7FAB"/>
    <w:rsid w:val="00C00B85"/>
    <w:rsid w:val="00C02F53"/>
    <w:rsid w:val="00C03414"/>
    <w:rsid w:val="00C05477"/>
    <w:rsid w:val="00C057E1"/>
    <w:rsid w:val="00C058E6"/>
    <w:rsid w:val="00C14C6F"/>
    <w:rsid w:val="00C16FDD"/>
    <w:rsid w:val="00C201CD"/>
    <w:rsid w:val="00C222AF"/>
    <w:rsid w:val="00C24CF5"/>
    <w:rsid w:val="00C321C6"/>
    <w:rsid w:val="00C34676"/>
    <w:rsid w:val="00C354C6"/>
    <w:rsid w:val="00C35ED9"/>
    <w:rsid w:val="00C37A14"/>
    <w:rsid w:val="00C40B95"/>
    <w:rsid w:val="00C40D6D"/>
    <w:rsid w:val="00C42EAC"/>
    <w:rsid w:val="00C4570F"/>
    <w:rsid w:val="00C46E8C"/>
    <w:rsid w:val="00C5194F"/>
    <w:rsid w:val="00C5584A"/>
    <w:rsid w:val="00C60770"/>
    <w:rsid w:val="00C61B18"/>
    <w:rsid w:val="00C634E5"/>
    <w:rsid w:val="00C64919"/>
    <w:rsid w:val="00C64E0F"/>
    <w:rsid w:val="00C65CF1"/>
    <w:rsid w:val="00C660F3"/>
    <w:rsid w:val="00C710E5"/>
    <w:rsid w:val="00C73740"/>
    <w:rsid w:val="00C74567"/>
    <w:rsid w:val="00C759E4"/>
    <w:rsid w:val="00C75A0A"/>
    <w:rsid w:val="00C76178"/>
    <w:rsid w:val="00C76D22"/>
    <w:rsid w:val="00C80A19"/>
    <w:rsid w:val="00C82469"/>
    <w:rsid w:val="00C82A14"/>
    <w:rsid w:val="00C84B95"/>
    <w:rsid w:val="00C852DC"/>
    <w:rsid w:val="00C8622C"/>
    <w:rsid w:val="00C8683B"/>
    <w:rsid w:val="00C86D7C"/>
    <w:rsid w:val="00C86F50"/>
    <w:rsid w:val="00C87CF8"/>
    <w:rsid w:val="00C919FD"/>
    <w:rsid w:val="00C93139"/>
    <w:rsid w:val="00C9450B"/>
    <w:rsid w:val="00C94E75"/>
    <w:rsid w:val="00C97F8F"/>
    <w:rsid w:val="00CA0275"/>
    <w:rsid w:val="00CA0453"/>
    <w:rsid w:val="00CA08B9"/>
    <w:rsid w:val="00CA5608"/>
    <w:rsid w:val="00CA7038"/>
    <w:rsid w:val="00CA7292"/>
    <w:rsid w:val="00CA783E"/>
    <w:rsid w:val="00CA7F1F"/>
    <w:rsid w:val="00CB0305"/>
    <w:rsid w:val="00CB1597"/>
    <w:rsid w:val="00CB1A14"/>
    <w:rsid w:val="00CB2BAF"/>
    <w:rsid w:val="00CB3122"/>
    <w:rsid w:val="00CB3EE7"/>
    <w:rsid w:val="00CB485C"/>
    <w:rsid w:val="00CC1309"/>
    <w:rsid w:val="00CC265D"/>
    <w:rsid w:val="00CC3EC4"/>
    <w:rsid w:val="00CC3FC2"/>
    <w:rsid w:val="00CC7584"/>
    <w:rsid w:val="00CD0CAC"/>
    <w:rsid w:val="00CD3E6E"/>
    <w:rsid w:val="00CD492C"/>
    <w:rsid w:val="00CD4B55"/>
    <w:rsid w:val="00CD6C87"/>
    <w:rsid w:val="00CD7D41"/>
    <w:rsid w:val="00CE2F88"/>
    <w:rsid w:val="00CE5228"/>
    <w:rsid w:val="00CF08C1"/>
    <w:rsid w:val="00CF1003"/>
    <w:rsid w:val="00CF13A7"/>
    <w:rsid w:val="00CF27FC"/>
    <w:rsid w:val="00CF3991"/>
    <w:rsid w:val="00CF5D60"/>
    <w:rsid w:val="00CF7468"/>
    <w:rsid w:val="00D022F0"/>
    <w:rsid w:val="00D06833"/>
    <w:rsid w:val="00D07362"/>
    <w:rsid w:val="00D10B3B"/>
    <w:rsid w:val="00D12D22"/>
    <w:rsid w:val="00D13294"/>
    <w:rsid w:val="00D14531"/>
    <w:rsid w:val="00D15EA8"/>
    <w:rsid w:val="00D16A4A"/>
    <w:rsid w:val="00D16BA5"/>
    <w:rsid w:val="00D179C7"/>
    <w:rsid w:val="00D2181F"/>
    <w:rsid w:val="00D21B1A"/>
    <w:rsid w:val="00D2201D"/>
    <w:rsid w:val="00D24F59"/>
    <w:rsid w:val="00D30324"/>
    <w:rsid w:val="00D318A4"/>
    <w:rsid w:val="00D32654"/>
    <w:rsid w:val="00D34173"/>
    <w:rsid w:val="00D34F3F"/>
    <w:rsid w:val="00D3553A"/>
    <w:rsid w:val="00D41688"/>
    <w:rsid w:val="00D4464B"/>
    <w:rsid w:val="00D44CBB"/>
    <w:rsid w:val="00D4667E"/>
    <w:rsid w:val="00D47C7D"/>
    <w:rsid w:val="00D5127A"/>
    <w:rsid w:val="00D52C88"/>
    <w:rsid w:val="00D56015"/>
    <w:rsid w:val="00D56830"/>
    <w:rsid w:val="00D61E1E"/>
    <w:rsid w:val="00D63948"/>
    <w:rsid w:val="00D64A05"/>
    <w:rsid w:val="00D67179"/>
    <w:rsid w:val="00D7394A"/>
    <w:rsid w:val="00D7475E"/>
    <w:rsid w:val="00D750D3"/>
    <w:rsid w:val="00D75384"/>
    <w:rsid w:val="00D75CA6"/>
    <w:rsid w:val="00D80C77"/>
    <w:rsid w:val="00D817E9"/>
    <w:rsid w:val="00D850FE"/>
    <w:rsid w:val="00D8557C"/>
    <w:rsid w:val="00D855E3"/>
    <w:rsid w:val="00D8570D"/>
    <w:rsid w:val="00D86E3A"/>
    <w:rsid w:val="00D877BC"/>
    <w:rsid w:val="00D90964"/>
    <w:rsid w:val="00D918FD"/>
    <w:rsid w:val="00D921AA"/>
    <w:rsid w:val="00D922A4"/>
    <w:rsid w:val="00D93283"/>
    <w:rsid w:val="00D978AE"/>
    <w:rsid w:val="00DA1CAC"/>
    <w:rsid w:val="00DA243B"/>
    <w:rsid w:val="00DA2B78"/>
    <w:rsid w:val="00DA3DD2"/>
    <w:rsid w:val="00DA432F"/>
    <w:rsid w:val="00DA4AF9"/>
    <w:rsid w:val="00DA6136"/>
    <w:rsid w:val="00DA643E"/>
    <w:rsid w:val="00DA6A43"/>
    <w:rsid w:val="00DA6A5F"/>
    <w:rsid w:val="00DB0167"/>
    <w:rsid w:val="00DB20EC"/>
    <w:rsid w:val="00DB2BF0"/>
    <w:rsid w:val="00DB4CA0"/>
    <w:rsid w:val="00DB52BA"/>
    <w:rsid w:val="00DC0780"/>
    <w:rsid w:val="00DC2273"/>
    <w:rsid w:val="00DC2F61"/>
    <w:rsid w:val="00DC4A9C"/>
    <w:rsid w:val="00DC50D1"/>
    <w:rsid w:val="00DC5EDC"/>
    <w:rsid w:val="00DC77D7"/>
    <w:rsid w:val="00DD1D0E"/>
    <w:rsid w:val="00DD27EE"/>
    <w:rsid w:val="00DD2BFD"/>
    <w:rsid w:val="00DD4E4E"/>
    <w:rsid w:val="00DD5302"/>
    <w:rsid w:val="00DD5460"/>
    <w:rsid w:val="00DD58B0"/>
    <w:rsid w:val="00DD6EE7"/>
    <w:rsid w:val="00DD6FFD"/>
    <w:rsid w:val="00DE2956"/>
    <w:rsid w:val="00DE42FE"/>
    <w:rsid w:val="00DE4C3E"/>
    <w:rsid w:val="00DF1DC1"/>
    <w:rsid w:val="00DF39D1"/>
    <w:rsid w:val="00DF750F"/>
    <w:rsid w:val="00DF7CC5"/>
    <w:rsid w:val="00E03D36"/>
    <w:rsid w:val="00E06B29"/>
    <w:rsid w:val="00E07B92"/>
    <w:rsid w:val="00E10225"/>
    <w:rsid w:val="00E104FD"/>
    <w:rsid w:val="00E10DD3"/>
    <w:rsid w:val="00E10E93"/>
    <w:rsid w:val="00E12374"/>
    <w:rsid w:val="00E13053"/>
    <w:rsid w:val="00E135F5"/>
    <w:rsid w:val="00E13D81"/>
    <w:rsid w:val="00E162FD"/>
    <w:rsid w:val="00E164ED"/>
    <w:rsid w:val="00E201F6"/>
    <w:rsid w:val="00E245C4"/>
    <w:rsid w:val="00E266E7"/>
    <w:rsid w:val="00E2721D"/>
    <w:rsid w:val="00E333DE"/>
    <w:rsid w:val="00E40AD7"/>
    <w:rsid w:val="00E41086"/>
    <w:rsid w:val="00E422D3"/>
    <w:rsid w:val="00E43681"/>
    <w:rsid w:val="00E43BFC"/>
    <w:rsid w:val="00E43CE8"/>
    <w:rsid w:val="00E44BE5"/>
    <w:rsid w:val="00E45165"/>
    <w:rsid w:val="00E509EA"/>
    <w:rsid w:val="00E51E3C"/>
    <w:rsid w:val="00E52641"/>
    <w:rsid w:val="00E543B9"/>
    <w:rsid w:val="00E57B57"/>
    <w:rsid w:val="00E6066E"/>
    <w:rsid w:val="00E6132C"/>
    <w:rsid w:val="00E62C1D"/>
    <w:rsid w:val="00E63BCC"/>
    <w:rsid w:val="00E66CAE"/>
    <w:rsid w:val="00E673B8"/>
    <w:rsid w:val="00E67F9B"/>
    <w:rsid w:val="00E70285"/>
    <w:rsid w:val="00E709FE"/>
    <w:rsid w:val="00E72B1A"/>
    <w:rsid w:val="00E737FD"/>
    <w:rsid w:val="00E74B98"/>
    <w:rsid w:val="00E7502B"/>
    <w:rsid w:val="00E771CA"/>
    <w:rsid w:val="00E77F1E"/>
    <w:rsid w:val="00E815B6"/>
    <w:rsid w:val="00E817EA"/>
    <w:rsid w:val="00E82253"/>
    <w:rsid w:val="00E82338"/>
    <w:rsid w:val="00E85AE0"/>
    <w:rsid w:val="00E86591"/>
    <w:rsid w:val="00E87609"/>
    <w:rsid w:val="00E87B88"/>
    <w:rsid w:val="00E90067"/>
    <w:rsid w:val="00E9117F"/>
    <w:rsid w:val="00E91190"/>
    <w:rsid w:val="00E935DC"/>
    <w:rsid w:val="00E938CC"/>
    <w:rsid w:val="00E945B6"/>
    <w:rsid w:val="00E95741"/>
    <w:rsid w:val="00E9729A"/>
    <w:rsid w:val="00EA0446"/>
    <w:rsid w:val="00EA2238"/>
    <w:rsid w:val="00EA2DCF"/>
    <w:rsid w:val="00EA35AD"/>
    <w:rsid w:val="00EA76B9"/>
    <w:rsid w:val="00EB35C6"/>
    <w:rsid w:val="00EB57A7"/>
    <w:rsid w:val="00EB6322"/>
    <w:rsid w:val="00EB6FA9"/>
    <w:rsid w:val="00EB7B4E"/>
    <w:rsid w:val="00EB7F0A"/>
    <w:rsid w:val="00EC1471"/>
    <w:rsid w:val="00EC17E2"/>
    <w:rsid w:val="00EC1D69"/>
    <w:rsid w:val="00EC20C7"/>
    <w:rsid w:val="00EC3438"/>
    <w:rsid w:val="00EC4910"/>
    <w:rsid w:val="00EC6642"/>
    <w:rsid w:val="00EC6C9D"/>
    <w:rsid w:val="00EC70B0"/>
    <w:rsid w:val="00EC72D3"/>
    <w:rsid w:val="00ED09DC"/>
    <w:rsid w:val="00ED0C23"/>
    <w:rsid w:val="00ED4AE0"/>
    <w:rsid w:val="00ED4E32"/>
    <w:rsid w:val="00EE146B"/>
    <w:rsid w:val="00EE3A35"/>
    <w:rsid w:val="00EE3B09"/>
    <w:rsid w:val="00EE55A0"/>
    <w:rsid w:val="00EE61C3"/>
    <w:rsid w:val="00EF02FD"/>
    <w:rsid w:val="00EF0CFC"/>
    <w:rsid w:val="00EF12B3"/>
    <w:rsid w:val="00EF2598"/>
    <w:rsid w:val="00EF3C9C"/>
    <w:rsid w:val="00EF4834"/>
    <w:rsid w:val="00EF68C4"/>
    <w:rsid w:val="00F01AAD"/>
    <w:rsid w:val="00F03F53"/>
    <w:rsid w:val="00F0417E"/>
    <w:rsid w:val="00F04332"/>
    <w:rsid w:val="00F10390"/>
    <w:rsid w:val="00F13BD6"/>
    <w:rsid w:val="00F13FC2"/>
    <w:rsid w:val="00F14102"/>
    <w:rsid w:val="00F142DB"/>
    <w:rsid w:val="00F16E9A"/>
    <w:rsid w:val="00F22539"/>
    <w:rsid w:val="00F23D59"/>
    <w:rsid w:val="00F270C4"/>
    <w:rsid w:val="00F27369"/>
    <w:rsid w:val="00F273E9"/>
    <w:rsid w:val="00F32259"/>
    <w:rsid w:val="00F40602"/>
    <w:rsid w:val="00F40941"/>
    <w:rsid w:val="00F41993"/>
    <w:rsid w:val="00F42B43"/>
    <w:rsid w:val="00F434E4"/>
    <w:rsid w:val="00F43570"/>
    <w:rsid w:val="00F43B2D"/>
    <w:rsid w:val="00F449AA"/>
    <w:rsid w:val="00F46BB8"/>
    <w:rsid w:val="00F55E6C"/>
    <w:rsid w:val="00F5607D"/>
    <w:rsid w:val="00F56702"/>
    <w:rsid w:val="00F61BE5"/>
    <w:rsid w:val="00F6523F"/>
    <w:rsid w:val="00F67623"/>
    <w:rsid w:val="00F711A6"/>
    <w:rsid w:val="00F71EA9"/>
    <w:rsid w:val="00F732A9"/>
    <w:rsid w:val="00F80E04"/>
    <w:rsid w:val="00F811D1"/>
    <w:rsid w:val="00F815A4"/>
    <w:rsid w:val="00F82086"/>
    <w:rsid w:val="00F82516"/>
    <w:rsid w:val="00F859EB"/>
    <w:rsid w:val="00F865C4"/>
    <w:rsid w:val="00F86871"/>
    <w:rsid w:val="00F879A3"/>
    <w:rsid w:val="00F91D22"/>
    <w:rsid w:val="00F92B71"/>
    <w:rsid w:val="00F932BA"/>
    <w:rsid w:val="00F93437"/>
    <w:rsid w:val="00F9442E"/>
    <w:rsid w:val="00F9444A"/>
    <w:rsid w:val="00F95C62"/>
    <w:rsid w:val="00F95F38"/>
    <w:rsid w:val="00FA005C"/>
    <w:rsid w:val="00FA0CB0"/>
    <w:rsid w:val="00FA2669"/>
    <w:rsid w:val="00FA3CE5"/>
    <w:rsid w:val="00FA3FB7"/>
    <w:rsid w:val="00FA41F3"/>
    <w:rsid w:val="00FA5FCD"/>
    <w:rsid w:val="00FA6E3E"/>
    <w:rsid w:val="00FA7556"/>
    <w:rsid w:val="00FA7FEE"/>
    <w:rsid w:val="00FB09B0"/>
    <w:rsid w:val="00FB0D31"/>
    <w:rsid w:val="00FB15A9"/>
    <w:rsid w:val="00FB1CFE"/>
    <w:rsid w:val="00FB4A4E"/>
    <w:rsid w:val="00FB4E2D"/>
    <w:rsid w:val="00FB731D"/>
    <w:rsid w:val="00FC07CF"/>
    <w:rsid w:val="00FC0DAA"/>
    <w:rsid w:val="00FC2974"/>
    <w:rsid w:val="00FC3092"/>
    <w:rsid w:val="00FC42AD"/>
    <w:rsid w:val="00FC47DA"/>
    <w:rsid w:val="00FC4FDF"/>
    <w:rsid w:val="00FD409F"/>
    <w:rsid w:val="00FD508E"/>
    <w:rsid w:val="00FD5574"/>
    <w:rsid w:val="00FD7395"/>
    <w:rsid w:val="00FE1136"/>
    <w:rsid w:val="00FE1FE7"/>
    <w:rsid w:val="00FE3D6C"/>
    <w:rsid w:val="00FE43E8"/>
    <w:rsid w:val="00FE5992"/>
    <w:rsid w:val="00FE60FF"/>
    <w:rsid w:val="00FE6B29"/>
    <w:rsid w:val="00FF3DE0"/>
    <w:rsid w:val="029DFA90"/>
    <w:rsid w:val="07C8C35D"/>
    <w:rsid w:val="0A5D4EDF"/>
    <w:rsid w:val="0E9F6BC9"/>
    <w:rsid w:val="0F38C720"/>
    <w:rsid w:val="0FAB05A5"/>
    <w:rsid w:val="11567D46"/>
    <w:rsid w:val="1160517C"/>
    <w:rsid w:val="16D9E95D"/>
    <w:rsid w:val="1C76508B"/>
    <w:rsid w:val="1F2C8628"/>
    <w:rsid w:val="201F80F4"/>
    <w:rsid w:val="25931C8C"/>
    <w:rsid w:val="26385879"/>
    <w:rsid w:val="27C352AA"/>
    <w:rsid w:val="290A84DC"/>
    <w:rsid w:val="2976D8FD"/>
    <w:rsid w:val="2C2994B9"/>
    <w:rsid w:val="30E04712"/>
    <w:rsid w:val="31CA0A76"/>
    <w:rsid w:val="33B9320B"/>
    <w:rsid w:val="34F2B4BD"/>
    <w:rsid w:val="3E5207F9"/>
    <w:rsid w:val="419064A1"/>
    <w:rsid w:val="432B6BB4"/>
    <w:rsid w:val="499AAD38"/>
    <w:rsid w:val="49C1B66D"/>
    <w:rsid w:val="4AA8D115"/>
    <w:rsid w:val="4C230E35"/>
    <w:rsid w:val="5331C058"/>
    <w:rsid w:val="563F8A73"/>
    <w:rsid w:val="57DB5AD4"/>
    <w:rsid w:val="5866D4BE"/>
    <w:rsid w:val="58EF9B37"/>
    <w:rsid w:val="58F06485"/>
    <w:rsid w:val="59772B35"/>
    <w:rsid w:val="5A8B6B98"/>
    <w:rsid w:val="5AAE946E"/>
    <w:rsid w:val="5F3E5F4B"/>
    <w:rsid w:val="60F9C65C"/>
    <w:rsid w:val="6276000D"/>
    <w:rsid w:val="66B6A4CF"/>
    <w:rsid w:val="675BF76A"/>
    <w:rsid w:val="6CD09B9C"/>
    <w:rsid w:val="6E5BDA69"/>
    <w:rsid w:val="6EA4C58A"/>
    <w:rsid w:val="7216FDA0"/>
    <w:rsid w:val="736D0638"/>
    <w:rsid w:val="77079CCC"/>
    <w:rsid w:val="776FA0E1"/>
    <w:rsid w:val="77C63294"/>
    <w:rsid w:val="7E95691E"/>
    <w:rsid w:val="7EDF0A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FC52C"/>
  <w15:docId w15:val="{660E3B94-B25A-4CF2-8983-8FE3A5DB9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94A"/>
  </w:style>
  <w:style w:type="paragraph" w:styleId="Heading1">
    <w:name w:val="heading 1"/>
    <w:basedOn w:val="Normal"/>
    <w:link w:val="Heading1Char"/>
    <w:uiPriority w:val="1"/>
    <w:qFormat/>
    <w:rsid w:val="005838C7"/>
    <w:pPr>
      <w:widowControl w:val="0"/>
      <w:autoSpaceDE w:val="0"/>
      <w:autoSpaceDN w:val="0"/>
      <w:spacing w:before="21" w:after="0" w:line="240" w:lineRule="auto"/>
      <w:ind w:left="100"/>
      <w:outlineLvl w:val="0"/>
    </w:pPr>
    <w:rPr>
      <w:rFonts w:ascii="Calibri Light" w:eastAsia="Calibri Light" w:hAnsi="Calibri Light" w:cs="Calibri Light"/>
      <w:sz w:val="32"/>
      <w:szCs w:val="32"/>
      <w:lang w:eastAsia="en-GB" w:bidi="en-GB"/>
    </w:rPr>
  </w:style>
  <w:style w:type="paragraph" w:styleId="Heading2">
    <w:name w:val="heading 2"/>
    <w:basedOn w:val="Normal"/>
    <w:next w:val="Normal"/>
    <w:link w:val="Heading2Char"/>
    <w:uiPriority w:val="9"/>
    <w:semiHidden/>
    <w:unhideWhenUsed/>
    <w:qFormat/>
    <w:rsid w:val="00370F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5838C7"/>
    <w:pPr>
      <w:widowControl w:val="0"/>
      <w:autoSpaceDE w:val="0"/>
      <w:autoSpaceDN w:val="0"/>
      <w:spacing w:after="0" w:line="240" w:lineRule="auto"/>
      <w:ind w:left="100" w:right="213"/>
      <w:outlineLvl w:val="2"/>
    </w:pPr>
    <w:rPr>
      <w:rFonts w:ascii="Calibri" w:eastAsia="Calibri" w:hAnsi="Calibri" w:cs="Calibri"/>
      <w:b/>
      <w:bCs/>
      <w:sz w:val="24"/>
      <w:szCs w:val="24"/>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0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0FC1"/>
  </w:style>
  <w:style w:type="paragraph" w:styleId="Footer">
    <w:name w:val="footer"/>
    <w:basedOn w:val="Normal"/>
    <w:link w:val="FooterChar"/>
    <w:uiPriority w:val="99"/>
    <w:unhideWhenUsed/>
    <w:rsid w:val="00100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0FC1"/>
  </w:style>
  <w:style w:type="character" w:customStyle="1" w:styleId="normaltextrun">
    <w:name w:val="normaltextrun"/>
    <w:basedOn w:val="DefaultParagraphFont"/>
    <w:rsid w:val="006B18D5"/>
  </w:style>
  <w:style w:type="character" w:customStyle="1" w:styleId="eop">
    <w:name w:val="eop"/>
    <w:basedOn w:val="DefaultParagraphFont"/>
    <w:rsid w:val="006B18D5"/>
  </w:style>
  <w:style w:type="paragraph" w:customStyle="1" w:styleId="paragraph">
    <w:name w:val="paragraph"/>
    <w:basedOn w:val="Normal"/>
    <w:rsid w:val="006B18D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F3BDA"/>
    <w:pPr>
      <w:spacing w:after="200" w:line="276" w:lineRule="auto"/>
      <w:ind w:left="720"/>
      <w:contextualSpacing/>
    </w:pPr>
    <w:rPr>
      <w:rFonts w:eastAsiaTheme="minorEastAsia"/>
      <w:lang w:val="en-AU" w:eastAsia="en-AU"/>
    </w:rPr>
  </w:style>
  <w:style w:type="character" w:styleId="Strong">
    <w:name w:val="Strong"/>
    <w:basedOn w:val="DefaultParagraphFont"/>
    <w:uiPriority w:val="22"/>
    <w:qFormat/>
    <w:rsid w:val="000310F9"/>
    <w:rPr>
      <w:b/>
      <w:bCs/>
    </w:rPr>
  </w:style>
  <w:style w:type="table" w:styleId="TableGrid">
    <w:name w:val="Table Grid"/>
    <w:basedOn w:val="TableNormal"/>
    <w:uiPriority w:val="39"/>
    <w:rsid w:val="00031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3D03"/>
    <w:rPr>
      <w:color w:val="0563C1" w:themeColor="hyperlink"/>
      <w:u w:val="single"/>
    </w:rPr>
  </w:style>
  <w:style w:type="character" w:styleId="UnresolvedMention">
    <w:name w:val="Unresolved Mention"/>
    <w:basedOn w:val="DefaultParagraphFont"/>
    <w:uiPriority w:val="99"/>
    <w:semiHidden/>
    <w:unhideWhenUsed/>
    <w:rsid w:val="004E3D03"/>
    <w:rPr>
      <w:color w:val="605E5C"/>
      <w:shd w:val="clear" w:color="auto" w:fill="E1DFDD"/>
    </w:rPr>
  </w:style>
  <w:style w:type="paragraph" w:styleId="NormalWeb">
    <w:name w:val="Normal (Web)"/>
    <w:basedOn w:val="Normal"/>
    <w:uiPriority w:val="99"/>
    <w:semiHidden/>
    <w:unhideWhenUsed/>
    <w:rsid w:val="00F03F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1"/>
    <w:rsid w:val="005838C7"/>
    <w:rPr>
      <w:rFonts w:ascii="Calibri Light" w:eastAsia="Calibri Light" w:hAnsi="Calibri Light" w:cs="Calibri Light"/>
      <w:sz w:val="32"/>
      <w:szCs w:val="32"/>
      <w:lang w:eastAsia="en-GB" w:bidi="en-GB"/>
    </w:rPr>
  </w:style>
  <w:style w:type="character" w:customStyle="1" w:styleId="Heading3Char">
    <w:name w:val="Heading 3 Char"/>
    <w:basedOn w:val="DefaultParagraphFont"/>
    <w:link w:val="Heading3"/>
    <w:uiPriority w:val="1"/>
    <w:rsid w:val="005838C7"/>
    <w:rPr>
      <w:rFonts w:ascii="Calibri" w:eastAsia="Calibri" w:hAnsi="Calibri" w:cs="Calibri"/>
      <w:b/>
      <w:bCs/>
      <w:sz w:val="24"/>
      <w:szCs w:val="24"/>
      <w:lang w:eastAsia="en-GB" w:bidi="en-GB"/>
    </w:rPr>
  </w:style>
  <w:style w:type="paragraph" w:styleId="BodyText">
    <w:name w:val="Body Text"/>
    <w:basedOn w:val="Normal"/>
    <w:link w:val="BodyTextChar"/>
    <w:uiPriority w:val="1"/>
    <w:qFormat/>
    <w:rsid w:val="005838C7"/>
    <w:pPr>
      <w:widowControl w:val="0"/>
      <w:autoSpaceDE w:val="0"/>
      <w:autoSpaceDN w:val="0"/>
      <w:spacing w:after="0" w:line="240" w:lineRule="auto"/>
      <w:ind w:left="100"/>
    </w:pPr>
    <w:rPr>
      <w:rFonts w:ascii="Calibri" w:eastAsia="Calibri" w:hAnsi="Calibri" w:cs="Calibri"/>
      <w:sz w:val="24"/>
      <w:szCs w:val="24"/>
      <w:lang w:eastAsia="en-GB" w:bidi="en-GB"/>
    </w:rPr>
  </w:style>
  <w:style w:type="character" w:customStyle="1" w:styleId="BodyTextChar">
    <w:name w:val="Body Text Char"/>
    <w:basedOn w:val="DefaultParagraphFont"/>
    <w:link w:val="BodyText"/>
    <w:uiPriority w:val="1"/>
    <w:rsid w:val="005838C7"/>
    <w:rPr>
      <w:rFonts w:ascii="Calibri" w:eastAsia="Calibri" w:hAnsi="Calibri" w:cs="Calibri"/>
      <w:sz w:val="24"/>
      <w:szCs w:val="24"/>
      <w:lang w:eastAsia="en-GB" w:bidi="en-GB"/>
    </w:rPr>
  </w:style>
  <w:style w:type="paragraph" w:customStyle="1" w:styleId="TableParagraph">
    <w:name w:val="Table Paragraph"/>
    <w:basedOn w:val="Normal"/>
    <w:uiPriority w:val="1"/>
    <w:qFormat/>
    <w:rsid w:val="005838C7"/>
    <w:pPr>
      <w:widowControl w:val="0"/>
      <w:autoSpaceDE w:val="0"/>
      <w:autoSpaceDN w:val="0"/>
      <w:spacing w:after="0" w:line="240" w:lineRule="auto"/>
    </w:pPr>
    <w:rPr>
      <w:rFonts w:ascii="Calibri" w:eastAsia="Calibri" w:hAnsi="Calibri" w:cs="Calibri"/>
      <w:lang w:eastAsia="en-GB" w:bidi="en-GB"/>
    </w:rPr>
  </w:style>
  <w:style w:type="paragraph" w:styleId="NoSpacing">
    <w:name w:val="No Spacing"/>
    <w:uiPriority w:val="1"/>
    <w:qFormat/>
    <w:rsid w:val="00EB57A7"/>
    <w:pPr>
      <w:spacing w:after="0" w:line="240" w:lineRule="auto"/>
    </w:pPr>
    <w:rPr>
      <w:rFonts w:ascii="Times New Roman" w:eastAsia="Times New Roman" w:hAnsi="Times New Roman" w:cs="Times New Roman"/>
      <w:sz w:val="20"/>
      <w:szCs w:val="20"/>
      <w:lang w:val="en-US" w:eastAsia="zh-CN"/>
    </w:rPr>
  </w:style>
  <w:style w:type="character" w:styleId="Emphasis">
    <w:name w:val="Emphasis"/>
    <w:basedOn w:val="DefaultParagraphFont"/>
    <w:uiPriority w:val="20"/>
    <w:qFormat/>
    <w:rsid w:val="004D39A7"/>
    <w:rPr>
      <w:i/>
      <w:iCs/>
    </w:rPr>
  </w:style>
  <w:style w:type="character" w:customStyle="1" w:styleId="Heading2Char">
    <w:name w:val="Heading 2 Char"/>
    <w:basedOn w:val="DefaultParagraphFont"/>
    <w:link w:val="Heading2"/>
    <w:uiPriority w:val="9"/>
    <w:semiHidden/>
    <w:rsid w:val="00370F56"/>
    <w:rPr>
      <w:rFonts w:asciiTheme="majorHAnsi" w:eastAsiaTheme="majorEastAsia" w:hAnsiTheme="majorHAnsi" w:cstheme="majorBidi"/>
      <w:color w:val="2F5496" w:themeColor="accent1" w:themeShade="BF"/>
      <w:sz w:val="26"/>
      <w:szCs w:val="26"/>
    </w:rPr>
  </w:style>
  <w:style w:type="character" w:customStyle="1" w:styleId="element-citation">
    <w:name w:val="element-citation"/>
    <w:basedOn w:val="DefaultParagraphFont"/>
    <w:rsid w:val="00E135F5"/>
  </w:style>
  <w:style w:type="paragraph" w:styleId="TOCHeading">
    <w:name w:val="TOC Heading"/>
    <w:basedOn w:val="Heading1"/>
    <w:next w:val="Normal"/>
    <w:uiPriority w:val="39"/>
    <w:unhideWhenUsed/>
    <w:qFormat/>
    <w:rsid w:val="00C34676"/>
    <w:pPr>
      <w:keepNext/>
      <w:keepLines/>
      <w:widowControl/>
      <w:autoSpaceDE/>
      <w:autoSpaceDN/>
      <w:spacing w:before="240" w:line="259" w:lineRule="auto"/>
      <w:ind w:left="0"/>
      <w:outlineLvl w:val="9"/>
    </w:pPr>
    <w:rPr>
      <w:rFonts w:asciiTheme="majorHAnsi" w:eastAsiaTheme="majorEastAsia" w:hAnsiTheme="majorHAnsi" w:cstheme="majorBidi"/>
      <w:color w:val="2F5496" w:themeColor="accent1" w:themeShade="BF"/>
      <w:lang w:val="en-US" w:eastAsia="en-US" w:bidi="ar-SA"/>
    </w:rPr>
  </w:style>
  <w:style w:type="paragraph" w:styleId="TOC2">
    <w:name w:val="toc 2"/>
    <w:basedOn w:val="Normal"/>
    <w:next w:val="Normal"/>
    <w:autoRedefine/>
    <w:uiPriority w:val="39"/>
    <w:unhideWhenUsed/>
    <w:rsid w:val="00C3467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34676"/>
    <w:pPr>
      <w:spacing w:after="100"/>
    </w:pPr>
    <w:rPr>
      <w:rFonts w:eastAsiaTheme="minorEastAsia" w:cs="Times New Roman"/>
      <w:lang w:val="en-US"/>
    </w:rPr>
  </w:style>
  <w:style w:type="paragraph" w:styleId="TOC3">
    <w:name w:val="toc 3"/>
    <w:basedOn w:val="Normal"/>
    <w:next w:val="Normal"/>
    <w:autoRedefine/>
    <w:uiPriority w:val="39"/>
    <w:unhideWhenUsed/>
    <w:rsid w:val="00C34676"/>
    <w:pPr>
      <w:spacing w:after="100"/>
      <w:ind w:left="440"/>
    </w:pPr>
    <w:rPr>
      <w:rFonts w:eastAsiaTheme="minorEastAsia" w:cs="Times New Roman"/>
      <w:lang w:val="en-US"/>
    </w:rPr>
  </w:style>
  <w:style w:type="paragraph" w:customStyle="1" w:styleId="nova-legacy-e-listitem">
    <w:name w:val="nova-legacy-e-list__item"/>
    <w:basedOn w:val="Normal"/>
    <w:rsid w:val="00B112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dentifier">
    <w:name w:val="identifier"/>
    <w:basedOn w:val="DefaultParagraphFont"/>
    <w:rsid w:val="00B4712B"/>
  </w:style>
  <w:style w:type="paragraph" w:customStyle="1" w:styleId="dx-doi">
    <w:name w:val="dx-doi"/>
    <w:basedOn w:val="Normal"/>
    <w:rsid w:val="009029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lmyear">
    <w:name w:val="nlm_year"/>
    <w:basedOn w:val="DefaultParagraphFont"/>
    <w:rsid w:val="00AF7C99"/>
  </w:style>
  <w:style w:type="character" w:customStyle="1" w:styleId="nlmarticle-title">
    <w:name w:val="nlm_article-title"/>
    <w:basedOn w:val="DefaultParagraphFont"/>
    <w:rsid w:val="00AF7C99"/>
  </w:style>
  <w:style w:type="character" w:customStyle="1" w:styleId="nlmfpage">
    <w:name w:val="nlm_fpage"/>
    <w:basedOn w:val="DefaultParagraphFont"/>
    <w:rsid w:val="00AF7C99"/>
  </w:style>
  <w:style w:type="character" w:customStyle="1" w:styleId="nlmlpage">
    <w:name w:val="nlm_lpage"/>
    <w:basedOn w:val="DefaultParagraphFont"/>
    <w:rsid w:val="00AF7C99"/>
  </w:style>
  <w:style w:type="character" w:customStyle="1" w:styleId="cf01">
    <w:name w:val="cf01"/>
    <w:basedOn w:val="DefaultParagraphFont"/>
    <w:rsid w:val="003E5D74"/>
    <w:rPr>
      <w:rFonts w:ascii="Segoe UI" w:hAnsi="Segoe UI" w:cs="Segoe UI" w:hint="default"/>
      <w:sz w:val="18"/>
      <w:szCs w:val="18"/>
    </w:rPr>
  </w:style>
  <w:style w:type="paragraph" w:customStyle="1" w:styleId="pf0">
    <w:name w:val="pf0"/>
    <w:basedOn w:val="Normal"/>
    <w:rsid w:val="00B149A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default">
    <w:name w:val="x_default"/>
    <w:basedOn w:val="Normal"/>
    <w:rsid w:val="00103F9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103F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A5180"/>
    <w:rPr>
      <w:sz w:val="16"/>
      <w:szCs w:val="16"/>
    </w:rPr>
  </w:style>
  <w:style w:type="paragraph" w:styleId="CommentText">
    <w:name w:val="annotation text"/>
    <w:basedOn w:val="Normal"/>
    <w:link w:val="CommentTextChar"/>
    <w:uiPriority w:val="99"/>
    <w:unhideWhenUsed/>
    <w:rsid w:val="009A5180"/>
    <w:pPr>
      <w:spacing w:line="240" w:lineRule="auto"/>
    </w:pPr>
    <w:rPr>
      <w:sz w:val="20"/>
      <w:szCs w:val="20"/>
    </w:rPr>
  </w:style>
  <w:style w:type="character" w:customStyle="1" w:styleId="CommentTextChar">
    <w:name w:val="Comment Text Char"/>
    <w:basedOn w:val="DefaultParagraphFont"/>
    <w:link w:val="CommentText"/>
    <w:uiPriority w:val="99"/>
    <w:rsid w:val="009A518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0265">
      <w:bodyDiv w:val="1"/>
      <w:marLeft w:val="0"/>
      <w:marRight w:val="0"/>
      <w:marTop w:val="0"/>
      <w:marBottom w:val="0"/>
      <w:divBdr>
        <w:top w:val="none" w:sz="0" w:space="0" w:color="auto"/>
        <w:left w:val="none" w:sz="0" w:space="0" w:color="auto"/>
        <w:bottom w:val="none" w:sz="0" w:space="0" w:color="auto"/>
        <w:right w:val="none" w:sz="0" w:space="0" w:color="auto"/>
      </w:divBdr>
    </w:div>
    <w:div w:id="87507220">
      <w:bodyDiv w:val="1"/>
      <w:marLeft w:val="0"/>
      <w:marRight w:val="0"/>
      <w:marTop w:val="0"/>
      <w:marBottom w:val="0"/>
      <w:divBdr>
        <w:top w:val="none" w:sz="0" w:space="0" w:color="auto"/>
        <w:left w:val="none" w:sz="0" w:space="0" w:color="auto"/>
        <w:bottom w:val="none" w:sz="0" w:space="0" w:color="auto"/>
        <w:right w:val="none" w:sz="0" w:space="0" w:color="auto"/>
      </w:divBdr>
      <w:divsChild>
        <w:div w:id="2032219847">
          <w:marLeft w:val="0"/>
          <w:marRight w:val="0"/>
          <w:marTop w:val="0"/>
          <w:marBottom w:val="0"/>
          <w:divBdr>
            <w:top w:val="none" w:sz="0" w:space="0" w:color="auto"/>
            <w:left w:val="none" w:sz="0" w:space="0" w:color="auto"/>
            <w:bottom w:val="none" w:sz="0" w:space="0" w:color="auto"/>
            <w:right w:val="none" w:sz="0" w:space="0" w:color="auto"/>
          </w:divBdr>
        </w:div>
      </w:divsChild>
    </w:div>
    <w:div w:id="117795733">
      <w:bodyDiv w:val="1"/>
      <w:marLeft w:val="0"/>
      <w:marRight w:val="0"/>
      <w:marTop w:val="0"/>
      <w:marBottom w:val="0"/>
      <w:divBdr>
        <w:top w:val="none" w:sz="0" w:space="0" w:color="auto"/>
        <w:left w:val="none" w:sz="0" w:space="0" w:color="auto"/>
        <w:bottom w:val="none" w:sz="0" w:space="0" w:color="auto"/>
        <w:right w:val="none" w:sz="0" w:space="0" w:color="auto"/>
      </w:divBdr>
      <w:divsChild>
        <w:div w:id="440807267">
          <w:marLeft w:val="0"/>
          <w:marRight w:val="0"/>
          <w:marTop w:val="0"/>
          <w:marBottom w:val="0"/>
          <w:divBdr>
            <w:top w:val="none" w:sz="0" w:space="0" w:color="auto"/>
            <w:left w:val="none" w:sz="0" w:space="0" w:color="auto"/>
            <w:bottom w:val="none" w:sz="0" w:space="0" w:color="auto"/>
            <w:right w:val="none" w:sz="0" w:space="0" w:color="auto"/>
          </w:divBdr>
          <w:divsChild>
            <w:div w:id="1990402771">
              <w:marLeft w:val="0"/>
              <w:marRight w:val="0"/>
              <w:marTop w:val="0"/>
              <w:marBottom w:val="0"/>
              <w:divBdr>
                <w:top w:val="none" w:sz="0" w:space="0" w:color="auto"/>
                <w:left w:val="none" w:sz="0" w:space="0" w:color="auto"/>
                <w:bottom w:val="none" w:sz="0" w:space="0" w:color="auto"/>
                <w:right w:val="none" w:sz="0" w:space="0" w:color="auto"/>
              </w:divBdr>
            </w:div>
            <w:div w:id="2123527733">
              <w:marLeft w:val="0"/>
              <w:marRight w:val="0"/>
              <w:marTop w:val="0"/>
              <w:marBottom w:val="0"/>
              <w:divBdr>
                <w:top w:val="none" w:sz="0" w:space="0" w:color="auto"/>
                <w:left w:val="none" w:sz="0" w:space="0" w:color="auto"/>
                <w:bottom w:val="none" w:sz="0" w:space="0" w:color="auto"/>
                <w:right w:val="none" w:sz="0" w:space="0" w:color="auto"/>
              </w:divBdr>
            </w:div>
          </w:divsChild>
        </w:div>
        <w:div w:id="1646087939">
          <w:marLeft w:val="0"/>
          <w:marRight w:val="0"/>
          <w:marTop w:val="0"/>
          <w:marBottom w:val="0"/>
          <w:divBdr>
            <w:top w:val="none" w:sz="0" w:space="0" w:color="auto"/>
            <w:left w:val="none" w:sz="0" w:space="0" w:color="auto"/>
            <w:bottom w:val="none" w:sz="0" w:space="0" w:color="auto"/>
            <w:right w:val="none" w:sz="0" w:space="0" w:color="auto"/>
          </w:divBdr>
          <w:divsChild>
            <w:div w:id="1202329851">
              <w:marLeft w:val="0"/>
              <w:marRight w:val="0"/>
              <w:marTop w:val="0"/>
              <w:marBottom w:val="0"/>
              <w:divBdr>
                <w:top w:val="none" w:sz="0" w:space="0" w:color="auto"/>
                <w:left w:val="none" w:sz="0" w:space="0" w:color="auto"/>
                <w:bottom w:val="none" w:sz="0" w:space="0" w:color="auto"/>
                <w:right w:val="none" w:sz="0" w:space="0" w:color="auto"/>
              </w:divBdr>
            </w:div>
            <w:div w:id="183352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1363">
      <w:bodyDiv w:val="1"/>
      <w:marLeft w:val="0"/>
      <w:marRight w:val="0"/>
      <w:marTop w:val="0"/>
      <w:marBottom w:val="0"/>
      <w:divBdr>
        <w:top w:val="none" w:sz="0" w:space="0" w:color="auto"/>
        <w:left w:val="none" w:sz="0" w:space="0" w:color="auto"/>
        <w:bottom w:val="none" w:sz="0" w:space="0" w:color="auto"/>
        <w:right w:val="none" w:sz="0" w:space="0" w:color="auto"/>
      </w:divBdr>
      <w:divsChild>
        <w:div w:id="97022547">
          <w:marLeft w:val="0"/>
          <w:marRight w:val="0"/>
          <w:marTop w:val="0"/>
          <w:marBottom w:val="0"/>
          <w:divBdr>
            <w:top w:val="none" w:sz="0" w:space="0" w:color="auto"/>
            <w:left w:val="none" w:sz="0" w:space="0" w:color="auto"/>
            <w:bottom w:val="none" w:sz="0" w:space="0" w:color="auto"/>
            <w:right w:val="none" w:sz="0" w:space="0" w:color="auto"/>
          </w:divBdr>
        </w:div>
      </w:divsChild>
    </w:div>
    <w:div w:id="185798697">
      <w:bodyDiv w:val="1"/>
      <w:marLeft w:val="0"/>
      <w:marRight w:val="0"/>
      <w:marTop w:val="0"/>
      <w:marBottom w:val="0"/>
      <w:divBdr>
        <w:top w:val="none" w:sz="0" w:space="0" w:color="auto"/>
        <w:left w:val="none" w:sz="0" w:space="0" w:color="auto"/>
        <w:bottom w:val="none" w:sz="0" w:space="0" w:color="auto"/>
        <w:right w:val="none" w:sz="0" w:space="0" w:color="auto"/>
      </w:divBdr>
      <w:divsChild>
        <w:div w:id="1582525187">
          <w:marLeft w:val="0"/>
          <w:marRight w:val="0"/>
          <w:marTop w:val="0"/>
          <w:marBottom w:val="0"/>
          <w:divBdr>
            <w:top w:val="none" w:sz="0" w:space="0" w:color="auto"/>
            <w:left w:val="none" w:sz="0" w:space="0" w:color="auto"/>
            <w:bottom w:val="none" w:sz="0" w:space="0" w:color="auto"/>
            <w:right w:val="none" w:sz="0" w:space="0" w:color="auto"/>
          </w:divBdr>
        </w:div>
      </w:divsChild>
    </w:div>
    <w:div w:id="190920306">
      <w:bodyDiv w:val="1"/>
      <w:marLeft w:val="0"/>
      <w:marRight w:val="0"/>
      <w:marTop w:val="0"/>
      <w:marBottom w:val="0"/>
      <w:divBdr>
        <w:top w:val="none" w:sz="0" w:space="0" w:color="auto"/>
        <w:left w:val="none" w:sz="0" w:space="0" w:color="auto"/>
        <w:bottom w:val="none" w:sz="0" w:space="0" w:color="auto"/>
        <w:right w:val="none" w:sz="0" w:space="0" w:color="auto"/>
      </w:divBdr>
      <w:divsChild>
        <w:div w:id="1312060671">
          <w:marLeft w:val="0"/>
          <w:marRight w:val="0"/>
          <w:marTop w:val="0"/>
          <w:marBottom w:val="0"/>
          <w:divBdr>
            <w:top w:val="none" w:sz="0" w:space="0" w:color="auto"/>
            <w:left w:val="none" w:sz="0" w:space="0" w:color="auto"/>
            <w:bottom w:val="none" w:sz="0" w:space="0" w:color="auto"/>
            <w:right w:val="none" w:sz="0" w:space="0" w:color="auto"/>
          </w:divBdr>
        </w:div>
      </w:divsChild>
    </w:div>
    <w:div w:id="200752989">
      <w:bodyDiv w:val="1"/>
      <w:marLeft w:val="0"/>
      <w:marRight w:val="0"/>
      <w:marTop w:val="0"/>
      <w:marBottom w:val="0"/>
      <w:divBdr>
        <w:top w:val="none" w:sz="0" w:space="0" w:color="auto"/>
        <w:left w:val="none" w:sz="0" w:space="0" w:color="auto"/>
        <w:bottom w:val="none" w:sz="0" w:space="0" w:color="auto"/>
        <w:right w:val="none" w:sz="0" w:space="0" w:color="auto"/>
      </w:divBdr>
      <w:divsChild>
        <w:div w:id="1079017434">
          <w:marLeft w:val="0"/>
          <w:marRight w:val="0"/>
          <w:marTop w:val="0"/>
          <w:marBottom w:val="0"/>
          <w:divBdr>
            <w:top w:val="none" w:sz="0" w:space="0" w:color="auto"/>
            <w:left w:val="none" w:sz="0" w:space="0" w:color="auto"/>
            <w:bottom w:val="none" w:sz="0" w:space="0" w:color="auto"/>
            <w:right w:val="none" w:sz="0" w:space="0" w:color="auto"/>
          </w:divBdr>
        </w:div>
      </w:divsChild>
    </w:div>
    <w:div w:id="208540882">
      <w:bodyDiv w:val="1"/>
      <w:marLeft w:val="0"/>
      <w:marRight w:val="0"/>
      <w:marTop w:val="0"/>
      <w:marBottom w:val="0"/>
      <w:divBdr>
        <w:top w:val="none" w:sz="0" w:space="0" w:color="auto"/>
        <w:left w:val="none" w:sz="0" w:space="0" w:color="auto"/>
        <w:bottom w:val="none" w:sz="0" w:space="0" w:color="auto"/>
        <w:right w:val="none" w:sz="0" w:space="0" w:color="auto"/>
      </w:divBdr>
      <w:divsChild>
        <w:div w:id="1267234821">
          <w:marLeft w:val="0"/>
          <w:marRight w:val="0"/>
          <w:marTop w:val="0"/>
          <w:marBottom w:val="0"/>
          <w:divBdr>
            <w:top w:val="none" w:sz="0" w:space="0" w:color="auto"/>
            <w:left w:val="none" w:sz="0" w:space="0" w:color="auto"/>
            <w:bottom w:val="none" w:sz="0" w:space="0" w:color="auto"/>
            <w:right w:val="none" w:sz="0" w:space="0" w:color="auto"/>
          </w:divBdr>
        </w:div>
      </w:divsChild>
    </w:div>
    <w:div w:id="252973572">
      <w:bodyDiv w:val="1"/>
      <w:marLeft w:val="0"/>
      <w:marRight w:val="0"/>
      <w:marTop w:val="0"/>
      <w:marBottom w:val="0"/>
      <w:divBdr>
        <w:top w:val="none" w:sz="0" w:space="0" w:color="auto"/>
        <w:left w:val="none" w:sz="0" w:space="0" w:color="auto"/>
        <w:bottom w:val="none" w:sz="0" w:space="0" w:color="auto"/>
        <w:right w:val="none" w:sz="0" w:space="0" w:color="auto"/>
      </w:divBdr>
      <w:divsChild>
        <w:div w:id="919560803">
          <w:marLeft w:val="0"/>
          <w:marRight w:val="0"/>
          <w:marTop w:val="0"/>
          <w:marBottom w:val="0"/>
          <w:divBdr>
            <w:top w:val="none" w:sz="0" w:space="0" w:color="auto"/>
            <w:left w:val="none" w:sz="0" w:space="0" w:color="auto"/>
            <w:bottom w:val="none" w:sz="0" w:space="0" w:color="auto"/>
            <w:right w:val="none" w:sz="0" w:space="0" w:color="auto"/>
          </w:divBdr>
        </w:div>
      </w:divsChild>
    </w:div>
    <w:div w:id="278219096">
      <w:bodyDiv w:val="1"/>
      <w:marLeft w:val="0"/>
      <w:marRight w:val="0"/>
      <w:marTop w:val="0"/>
      <w:marBottom w:val="0"/>
      <w:divBdr>
        <w:top w:val="none" w:sz="0" w:space="0" w:color="auto"/>
        <w:left w:val="none" w:sz="0" w:space="0" w:color="auto"/>
        <w:bottom w:val="none" w:sz="0" w:space="0" w:color="auto"/>
        <w:right w:val="none" w:sz="0" w:space="0" w:color="auto"/>
      </w:divBdr>
      <w:divsChild>
        <w:div w:id="1003819523">
          <w:marLeft w:val="0"/>
          <w:marRight w:val="0"/>
          <w:marTop w:val="0"/>
          <w:marBottom w:val="0"/>
          <w:divBdr>
            <w:top w:val="none" w:sz="0" w:space="0" w:color="auto"/>
            <w:left w:val="none" w:sz="0" w:space="0" w:color="auto"/>
            <w:bottom w:val="none" w:sz="0" w:space="0" w:color="auto"/>
            <w:right w:val="none" w:sz="0" w:space="0" w:color="auto"/>
          </w:divBdr>
        </w:div>
      </w:divsChild>
    </w:div>
    <w:div w:id="301272858">
      <w:bodyDiv w:val="1"/>
      <w:marLeft w:val="0"/>
      <w:marRight w:val="0"/>
      <w:marTop w:val="0"/>
      <w:marBottom w:val="0"/>
      <w:divBdr>
        <w:top w:val="none" w:sz="0" w:space="0" w:color="auto"/>
        <w:left w:val="none" w:sz="0" w:space="0" w:color="auto"/>
        <w:bottom w:val="none" w:sz="0" w:space="0" w:color="auto"/>
        <w:right w:val="none" w:sz="0" w:space="0" w:color="auto"/>
      </w:divBdr>
    </w:div>
    <w:div w:id="309791928">
      <w:bodyDiv w:val="1"/>
      <w:marLeft w:val="0"/>
      <w:marRight w:val="0"/>
      <w:marTop w:val="0"/>
      <w:marBottom w:val="0"/>
      <w:divBdr>
        <w:top w:val="none" w:sz="0" w:space="0" w:color="auto"/>
        <w:left w:val="none" w:sz="0" w:space="0" w:color="auto"/>
        <w:bottom w:val="none" w:sz="0" w:space="0" w:color="auto"/>
        <w:right w:val="none" w:sz="0" w:space="0" w:color="auto"/>
      </w:divBdr>
      <w:divsChild>
        <w:div w:id="1126854961">
          <w:marLeft w:val="0"/>
          <w:marRight w:val="0"/>
          <w:marTop w:val="0"/>
          <w:marBottom w:val="0"/>
          <w:divBdr>
            <w:top w:val="none" w:sz="0" w:space="0" w:color="auto"/>
            <w:left w:val="none" w:sz="0" w:space="0" w:color="auto"/>
            <w:bottom w:val="none" w:sz="0" w:space="0" w:color="auto"/>
            <w:right w:val="none" w:sz="0" w:space="0" w:color="auto"/>
          </w:divBdr>
        </w:div>
      </w:divsChild>
    </w:div>
    <w:div w:id="322007905">
      <w:bodyDiv w:val="1"/>
      <w:marLeft w:val="0"/>
      <w:marRight w:val="0"/>
      <w:marTop w:val="0"/>
      <w:marBottom w:val="0"/>
      <w:divBdr>
        <w:top w:val="none" w:sz="0" w:space="0" w:color="auto"/>
        <w:left w:val="none" w:sz="0" w:space="0" w:color="auto"/>
        <w:bottom w:val="none" w:sz="0" w:space="0" w:color="auto"/>
        <w:right w:val="none" w:sz="0" w:space="0" w:color="auto"/>
      </w:divBdr>
      <w:divsChild>
        <w:div w:id="920261467">
          <w:marLeft w:val="0"/>
          <w:marRight w:val="0"/>
          <w:marTop w:val="0"/>
          <w:marBottom w:val="0"/>
          <w:divBdr>
            <w:top w:val="none" w:sz="0" w:space="0" w:color="auto"/>
            <w:left w:val="none" w:sz="0" w:space="0" w:color="auto"/>
            <w:bottom w:val="none" w:sz="0" w:space="0" w:color="auto"/>
            <w:right w:val="none" w:sz="0" w:space="0" w:color="auto"/>
          </w:divBdr>
        </w:div>
      </w:divsChild>
    </w:div>
    <w:div w:id="327565168">
      <w:bodyDiv w:val="1"/>
      <w:marLeft w:val="0"/>
      <w:marRight w:val="0"/>
      <w:marTop w:val="0"/>
      <w:marBottom w:val="0"/>
      <w:divBdr>
        <w:top w:val="none" w:sz="0" w:space="0" w:color="auto"/>
        <w:left w:val="none" w:sz="0" w:space="0" w:color="auto"/>
        <w:bottom w:val="none" w:sz="0" w:space="0" w:color="auto"/>
        <w:right w:val="none" w:sz="0" w:space="0" w:color="auto"/>
      </w:divBdr>
      <w:divsChild>
        <w:div w:id="1054138">
          <w:marLeft w:val="0"/>
          <w:marRight w:val="0"/>
          <w:marTop w:val="0"/>
          <w:marBottom w:val="0"/>
          <w:divBdr>
            <w:top w:val="none" w:sz="0" w:space="0" w:color="auto"/>
            <w:left w:val="none" w:sz="0" w:space="0" w:color="auto"/>
            <w:bottom w:val="none" w:sz="0" w:space="0" w:color="auto"/>
            <w:right w:val="none" w:sz="0" w:space="0" w:color="auto"/>
          </w:divBdr>
        </w:div>
      </w:divsChild>
    </w:div>
    <w:div w:id="333727108">
      <w:bodyDiv w:val="1"/>
      <w:marLeft w:val="0"/>
      <w:marRight w:val="0"/>
      <w:marTop w:val="0"/>
      <w:marBottom w:val="0"/>
      <w:divBdr>
        <w:top w:val="none" w:sz="0" w:space="0" w:color="auto"/>
        <w:left w:val="none" w:sz="0" w:space="0" w:color="auto"/>
        <w:bottom w:val="none" w:sz="0" w:space="0" w:color="auto"/>
        <w:right w:val="none" w:sz="0" w:space="0" w:color="auto"/>
      </w:divBdr>
      <w:divsChild>
        <w:div w:id="1357080957">
          <w:marLeft w:val="0"/>
          <w:marRight w:val="0"/>
          <w:marTop w:val="0"/>
          <w:marBottom w:val="0"/>
          <w:divBdr>
            <w:top w:val="none" w:sz="0" w:space="0" w:color="auto"/>
            <w:left w:val="none" w:sz="0" w:space="0" w:color="auto"/>
            <w:bottom w:val="none" w:sz="0" w:space="0" w:color="auto"/>
            <w:right w:val="none" w:sz="0" w:space="0" w:color="auto"/>
          </w:divBdr>
        </w:div>
      </w:divsChild>
    </w:div>
    <w:div w:id="347876395">
      <w:bodyDiv w:val="1"/>
      <w:marLeft w:val="0"/>
      <w:marRight w:val="0"/>
      <w:marTop w:val="0"/>
      <w:marBottom w:val="0"/>
      <w:divBdr>
        <w:top w:val="none" w:sz="0" w:space="0" w:color="auto"/>
        <w:left w:val="none" w:sz="0" w:space="0" w:color="auto"/>
        <w:bottom w:val="none" w:sz="0" w:space="0" w:color="auto"/>
        <w:right w:val="none" w:sz="0" w:space="0" w:color="auto"/>
      </w:divBdr>
      <w:divsChild>
        <w:div w:id="1036153581">
          <w:marLeft w:val="0"/>
          <w:marRight w:val="0"/>
          <w:marTop w:val="0"/>
          <w:marBottom w:val="0"/>
          <w:divBdr>
            <w:top w:val="none" w:sz="0" w:space="0" w:color="auto"/>
            <w:left w:val="none" w:sz="0" w:space="0" w:color="auto"/>
            <w:bottom w:val="none" w:sz="0" w:space="0" w:color="auto"/>
            <w:right w:val="none" w:sz="0" w:space="0" w:color="auto"/>
          </w:divBdr>
        </w:div>
      </w:divsChild>
    </w:div>
    <w:div w:id="373962521">
      <w:bodyDiv w:val="1"/>
      <w:marLeft w:val="0"/>
      <w:marRight w:val="0"/>
      <w:marTop w:val="0"/>
      <w:marBottom w:val="0"/>
      <w:divBdr>
        <w:top w:val="none" w:sz="0" w:space="0" w:color="auto"/>
        <w:left w:val="none" w:sz="0" w:space="0" w:color="auto"/>
        <w:bottom w:val="none" w:sz="0" w:space="0" w:color="auto"/>
        <w:right w:val="none" w:sz="0" w:space="0" w:color="auto"/>
      </w:divBdr>
    </w:div>
    <w:div w:id="376785028">
      <w:bodyDiv w:val="1"/>
      <w:marLeft w:val="0"/>
      <w:marRight w:val="0"/>
      <w:marTop w:val="0"/>
      <w:marBottom w:val="0"/>
      <w:divBdr>
        <w:top w:val="none" w:sz="0" w:space="0" w:color="auto"/>
        <w:left w:val="none" w:sz="0" w:space="0" w:color="auto"/>
        <w:bottom w:val="none" w:sz="0" w:space="0" w:color="auto"/>
        <w:right w:val="none" w:sz="0" w:space="0" w:color="auto"/>
      </w:divBdr>
      <w:divsChild>
        <w:div w:id="1953631974">
          <w:marLeft w:val="0"/>
          <w:marRight w:val="0"/>
          <w:marTop w:val="0"/>
          <w:marBottom w:val="0"/>
          <w:divBdr>
            <w:top w:val="none" w:sz="0" w:space="0" w:color="auto"/>
            <w:left w:val="none" w:sz="0" w:space="0" w:color="auto"/>
            <w:bottom w:val="none" w:sz="0" w:space="0" w:color="auto"/>
            <w:right w:val="none" w:sz="0" w:space="0" w:color="auto"/>
          </w:divBdr>
        </w:div>
      </w:divsChild>
    </w:div>
    <w:div w:id="397441916">
      <w:bodyDiv w:val="1"/>
      <w:marLeft w:val="0"/>
      <w:marRight w:val="0"/>
      <w:marTop w:val="0"/>
      <w:marBottom w:val="0"/>
      <w:divBdr>
        <w:top w:val="none" w:sz="0" w:space="0" w:color="auto"/>
        <w:left w:val="none" w:sz="0" w:space="0" w:color="auto"/>
        <w:bottom w:val="none" w:sz="0" w:space="0" w:color="auto"/>
        <w:right w:val="none" w:sz="0" w:space="0" w:color="auto"/>
      </w:divBdr>
    </w:div>
    <w:div w:id="400905878">
      <w:bodyDiv w:val="1"/>
      <w:marLeft w:val="0"/>
      <w:marRight w:val="0"/>
      <w:marTop w:val="0"/>
      <w:marBottom w:val="0"/>
      <w:divBdr>
        <w:top w:val="none" w:sz="0" w:space="0" w:color="auto"/>
        <w:left w:val="none" w:sz="0" w:space="0" w:color="auto"/>
        <w:bottom w:val="none" w:sz="0" w:space="0" w:color="auto"/>
        <w:right w:val="none" w:sz="0" w:space="0" w:color="auto"/>
      </w:divBdr>
      <w:divsChild>
        <w:div w:id="681785101">
          <w:marLeft w:val="0"/>
          <w:marRight w:val="0"/>
          <w:marTop w:val="0"/>
          <w:marBottom w:val="0"/>
          <w:divBdr>
            <w:top w:val="none" w:sz="0" w:space="0" w:color="auto"/>
            <w:left w:val="none" w:sz="0" w:space="0" w:color="auto"/>
            <w:bottom w:val="none" w:sz="0" w:space="0" w:color="auto"/>
            <w:right w:val="none" w:sz="0" w:space="0" w:color="auto"/>
          </w:divBdr>
        </w:div>
      </w:divsChild>
    </w:div>
    <w:div w:id="429352653">
      <w:bodyDiv w:val="1"/>
      <w:marLeft w:val="0"/>
      <w:marRight w:val="0"/>
      <w:marTop w:val="0"/>
      <w:marBottom w:val="0"/>
      <w:divBdr>
        <w:top w:val="none" w:sz="0" w:space="0" w:color="auto"/>
        <w:left w:val="none" w:sz="0" w:space="0" w:color="auto"/>
        <w:bottom w:val="none" w:sz="0" w:space="0" w:color="auto"/>
        <w:right w:val="none" w:sz="0" w:space="0" w:color="auto"/>
      </w:divBdr>
    </w:div>
    <w:div w:id="444038038">
      <w:bodyDiv w:val="1"/>
      <w:marLeft w:val="0"/>
      <w:marRight w:val="0"/>
      <w:marTop w:val="0"/>
      <w:marBottom w:val="0"/>
      <w:divBdr>
        <w:top w:val="none" w:sz="0" w:space="0" w:color="auto"/>
        <w:left w:val="none" w:sz="0" w:space="0" w:color="auto"/>
        <w:bottom w:val="none" w:sz="0" w:space="0" w:color="auto"/>
        <w:right w:val="none" w:sz="0" w:space="0" w:color="auto"/>
      </w:divBdr>
      <w:divsChild>
        <w:div w:id="296640903">
          <w:marLeft w:val="0"/>
          <w:marRight w:val="0"/>
          <w:marTop w:val="0"/>
          <w:marBottom w:val="0"/>
          <w:divBdr>
            <w:top w:val="none" w:sz="0" w:space="0" w:color="auto"/>
            <w:left w:val="none" w:sz="0" w:space="0" w:color="auto"/>
            <w:bottom w:val="none" w:sz="0" w:space="0" w:color="auto"/>
            <w:right w:val="none" w:sz="0" w:space="0" w:color="auto"/>
          </w:divBdr>
        </w:div>
      </w:divsChild>
    </w:div>
    <w:div w:id="474031189">
      <w:bodyDiv w:val="1"/>
      <w:marLeft w:val="0"/>
      <w:marRight w:val="0"/>
      <w:marTop w:val="0"/>
      <w:marBottom w:val="0"/>
      <w:divBdr>
        <w:top w:val="none" w:sz="0" w:space="0" w:color="auto"/>
        <w:left w:val="none" w:sz="0" w:space="0" w:color="auto"/>
        <w:bottom w:val="none" w:sz="0" w:space="0" w:color="auto"/>
        <w:right w:val="none" w:sz="0" w:space="0" w:color="auto"/>
      </w:divBdr>
      <w:divsChild>
        <w:div w:id="1407410233">
          <w:marLeft w:val="0"/>
          <w:marRight w:val="0"/>
          <w:marTop w:val="0"/>
          <w:marBottom w:val="0"/>
          <w:divBdr>
            <w:top w:val="none" w:sz="0" w:space="0" w:color="auto"/>
            <w:left w:val="none" w:sz="0" w:space="0" w:color="auto"/>
            <w:bottom w:val="none" w:sz="0" w:space="0" w:color="auto"/>
            <w:right w:val="none" w:sz="0" w:space="0" w:color="auto"/>
          </w:divBdr>
        </w:div>
      </w:divsChild>
    </w:div>
    <w:div w:id="506797919">
      <w:bodyDiv w:val="1"/>
      <w:marLeft w:val="0"/>
      <w:marRight w:val="0"/>
      <w:marTop w:val="0"/>
      <w:marBottom w:val="0"/>
      <w:divBdr>
        <w:top w:val="none" w:sz="0" w:space="0" w:color="auto"/>
        <w:left w:val="none" w:sz="0" w:space="0" w:color="auto"/>
        <w:bottom w:val="none" w:sz="0" w:space="0" w:color="auto"/>
        <w:right w:val="none" w:sz="0" w:space="0" w:color="auto"/>
      </w:divBdr>
      <w:divsChild>
        <w:div w:id="994801490">
          <w:marLeft w:val="0"/>
          <w:marRight w:val="0"/>
          <w:marTop w:val="0"/>
          <w:marBottom w:val="0"/>
          <w:divBdr>
            <w:top w:val="none" w:sz="0" w:space="0" w:color="auto"/>
            <w:left w:val="none" w:sz="0" w:space="0" w:color="auto"/>
            <w:bottom w:val="none" w:sz="0" w:space="0" w:color="auto"/>
            <w:right w:val="none" w:sz="0" w:space="0" w:color="auto"/>
          </w:divBdr>
        </w:div>
      </w:divsChild>
    </w:div>
    <w:div w:id="508525557">
      <w:bodyDiv w:val="1"/>
      <w:marLeft w:val="0"/>
      <w:marRight w:val="0"/>
      <w:marTop w:val="0"/>
      <w:marBottom w:val="0"/>
      <w:divBdr>
        <w:top w:val="none" w:sz="0" w:space="0" w:color="auto"/>
        <w:left w:val="none" w:sz="0" w:space="0" w:color="auto"/>
        <w:bottom w:val="none" w:sz="0" w:space="0" w:color="auto"/>
        <w:right w:val="none" w:sz="0" w:space="0" w:color="auto"/>
      </w:divBdr>
    </w:div>
    <w:div w:id="684526512">
      <w:bodyDiv w:val="1"/>
      <w:marLeft w:val="0"/>
      <w:marRight w:val="0"/>
      <w:marTop w:val="0"/>
      <w:marBottom w:val="0"/>
      <w:divBdr>
        <w:top w:val="none" w:sz="0" w:space="0" w:color="auto"/>
        <w:left w:val="none" w:sz="0" w:space="0" w:color="auto"/>
        <w:bottom w:val="none" w:sz="0" w:space="0" w:color="auto"/>
        <w:right w:val="none" w:sz="0" w:space="0" w:color="auto"/>
      </w:divBdr>
    </w:div>
    <w:div w:id="690376451">
      <w:bodyDiv w:val="1"/>
      <w:marLeft w:val="0"/>
      <w:marRight w:val="0"/>
      <w:marTop w:val="0"/>
      <w:marBottom w:val="0"/>
      <w:divBdr>
        <w:top w:val="none" w:sz="0" w:space="0" w:color="auto"/>
        <w:left w:val="none" w:sz="0" w:space="0" w:color="auto"/>
        <w:bottom w:val="none" w:sz="0" w:space="0" w:color="auto"/>
        <w:right w:val="none" w:sz="0" w:space="0" w:color="auto"/>
      </w:divBdr>
    </w:div>
    <w:div w:id="727342994">
      <w:bodyDiv w:val="1"/>
      <w:marLeft w:val="0"/>
      <w:marRight w:val="0"/>
      <w:marTop w:val="0"/>
      <w:marBottom w:val="0"/>
      <w:divBdr>
        <w:top w:val="none" w:sz="0" w:space="0" w:color="auto"/>
        <w:left w:val="none" w:sz="0" w:space="0" w:color="auto"/>
        <w:bottom w:val="none" w:sz="0" w:space="0" w:color="auto"/>
        <w:right w:val="none" w:sz="0" w:space="0" w:color="auto"/>
      </w:divBdr>
    </w:div>
    <w:div w:id="746851221">
      <w:bodyDiv w:val="1"/>
      <w:marLeft w:val="0"/>
      <w:marRight w:val="0"/>
      <w:marTop w:val="0"/>
      <w:marBottom w:val="0"/>
      <w:divBdr>
        <w:top w:val="none" w:sz="0" w:space="0" w:color="auto"/>
        <w:left w:val="none" w:sz="0" w:space="0" w:color="auto"/>
        <w:bottom w:val="none" w:sz="0" w:space="0" w:color="auto"/>
        <w:right w:val="none" w:sz="0" w:space="0" w:color="auto"/>
      </w:divBdr>
      <w:divsChild>
        <w:div w:id="1157724903">
          <w:marLeft w:val="0"/>
          <w:marRight w:val="0"/>
          <w:marTop w:val="0"/>
          <w:marBottom w:val="0"/>
          <w:divBdr>
            <w:top w:val="none" w:sz="0" w:space="0" w:color="auto"/>
            <w:left w:val="none" w:sz="0" w:space="0" w:color="auto"/>
            <w:bottom w:val="none" w:sz="0" w:space="0" w:color="auto"/>
            <w:right w:val="none" w:sz="0" w:space="0" w:color="auto"/>
          </w:divBdr>
        </w:div>
      </w:divsChild>
    </w:div>
    <w:div w:id="753746235">
      <w:bodyDiv w:val="1"/>
      <w:marLeft w:val="0"/>
      <w:marRight w:val="0"/>
      <w:marTop w:val="0"/>
      <w:marBottom w:val="0"/>
      <w:divBdr>
        <w:top w:val="none" w:sz="0" w:space="0" w:color="auto"/>
        <w:left w:val="none" w:sz="0" w:space="0" w:color="auto"/>
        <w:bottom w:val="none" w:sz="0" w:space="0" w:color="auto"/>
        <w:right w:val="none" w:sz="0" w:space="0" w:color="auto"/>
      </w:divBdr>
    </w:div>
    <w:div w:id="836384584">
      <w:bodyDiv w:val="1"/>
      <w:marLeft w:val="0"/>
      <w:marRight w:val="0"/>
      <w:marTop w:val="0"/>
      <w:marBottom w:val="0"/>
      <w:divBdr>
        <w:top w:val="none" w:sz="0" w:space="0" w:color="auto"/>
        <w:left w:val="none" w:sz="0" w:space="0" w:color="auto"/>
        <w:bottom w:val="none" w:sz="0" w:space="0" w:color="auto"/>
        <w:right w:val="none" w:sz="0" w:space="0" w:color="auto"/>
      </w:divBdr>
    </w:div>
    <w:div w:id="860630936">
      <w:bodyDiv w:val="1"/>
      <w:marLeft w:val="0"/>
      <w:marRight w:val="0"/>
      <w:marTop w:val="0"/>
      <w:marBottom w:val="0"/>
      <w:divBdr>
        <w:top w:val="none" w:sz="0" w:space="0" w:color="auto"/>
        <w:left w:val="none" w:sz="0" w:space="0" w:color="auto"/>
        <w:bottom w:val="none" w:sz="0" w:space="0" w:color="auto"/>
        <w:right w:val="none" w:sz="0" w:space="0" w:color="auto"/>
      </w:divBdr>
      <w:divsChild>
        <w:div w:id="1809126039">
          <w:marLeft w:val="0"/>
          <w:marRight w:val="0"/>
          <w:marTop w:val="0"/>
          <w:marBottom w:val="0"/>
          <w:divBdr>
            <w:top w:val="none" w:sz="0" w:space="0" w:color="auto"/>
            <w:left w:val="none" w:sz="0" w:space="0" w:color="auto"/>
            <w:bottom w:val="none" w:sz="0" w:space="0" w:color="auto"/>
            <w:right w:val="none" w:sz="0" w:space="0" w:color="auto"/>
          </w:divBdr>
        </w:div>
      </w:divsChild>
    </w:div>
    <w:div w:id="899637416">
      <w:bodyDiv w:val="1"/>
      <w:marLeft w:val="0"/>
      <w:marRight w:val="0"/>
      <w:marTop w:val="0"/>
      <w:marBottom w:val="0"/>
      <w:divBdr>
        <w:top w:val="none" w:sz="0" w:space="0" w:color="auto"/>
        <w:left w:val="none" w:sz="0" w:space="0" w:color="auto"/>
        <w:bottom w:val="none" w:sz="0" w:space="0" w:color="auto"/>
        <w:right w:val="none" w:sz="0" w:space="0" w:color="auto"/>
      </w:divBdr>
    </w:div>
    <w:div w:id="914390381">
      <w:bodyDiv w:val="1"/>
      <w:marLeft w:val="0"/>
      <w:marRight w:val="0"/>
      <w:marTop w:val="0"/>
      <w:marBottom w:val="0"/>
      <w:divBdr>
        <w:top w:val="none" w:sz="0" w:space="0" w:color="auto"/>
        <w:left w:val="none" w:sz="0" w:space="0" w:color="auto"/>
        <w:bottom w:val="none" w:sz="0" w:space="0" w:color="auto"/>
        <w:right w:val="none" w:sz="0" w:space="0" w:color="auto"/>
      </w:divBdr>
    </w:div>
    <w:div w:id="958336200">
      <w:bodyDiv w:val="1"/>
      <w:marLeft w:val="0"/>
      <w:marRight w:val="0"/>
      <w:marTop w:val="0"/>
      <w:marBottom w:val="0"/>
      <w:divBdr>
        <w:top w:val="none" w:sz="0" w:space="0" w:color="auto"/>
        <w:left w:val="none" w:sz="0" w:space="0" w:color="auto"/>
        <w:bottom w:val="none" w:sz="0" w:space="0" w:color="auto"/>
        <w:right w:val="none" w:sz="0" w:space="0" w:color="auto"/>
      </w:divBdr>
      <w:divsChild>
        <w:div w:id="665669425">
          <w:marLeft w:val="0"/>
          <w:marRight w:val="0"/>
          <w:marTop w:val="0"/>
          <w:marBottom w:val="0"/>
          <w:divBdr>
            <w:top w:val="none" w:sz="0" w:space="0" w:color="auto"/>
            <w:left w:val="none" w:sz="0" w:space="0" w:color="auto"/>
            <w:bottom w:val="none" w:sz="0" w:space="0" w:color="auto"/>
            <w:right w:val="none" w:sz="0" w:space="0" w:color="auto"/>
          </w:divBdr>
        </w:div>
      </w:divsChild>
    </w:div>
    <w:div w:id="977564731">
      <w:bodyDiv w:val="1"/>
      <w:marLeft w:val="0"/>
      <w:marRight w:val="0"/>
      <w:marTop w:val="0"/>
      <w:marBottom w:val="0"/>
      <w:divBdr>
        <w:top w:val="none" w:sz="0" w:space="0" w:color="auto"/>
        <w:left w:val="none" w:sz="0" w:space="0" w:color="auto"/>
        <w:bottom w:val="none" w:sz="0" w:space="0" w:color="auto"/>
        <w:right w:val="none" w:sz="0" w:space="0" w:color="auto"/>
      </w:divBdr>
      <w:divsChild>
        <w:div w:id="737481180">
          <w:marLeft w:val="0"/>
          <w:marRight w:val="0"/>
          <w:marTop w:val="0"/>
          <w:marBottom w:val="0"/>
          <w:divBdr>
            <w:top w:val="none" w:sz="0" w:space="0" w:color="auto"/>
            <w:left w:val="none" w:sz="0" w:space="0" w:color="auto"/>
            <w:bottom w:val="none" w:sz="0" w:space="0" w:color="auto"/>
            <w:right w:val="none" w:sz="0" w:space="0" w:color="auto"/>
          </w:divBdr>
        </w:div>
      </w:divsChild>
    </w:div>
    <w:div w:id="1108743408">
      <w:bodyDiv w:val="1"/>
      <w:marLeft w:val="0"/>
      <w:marRight w:val="0"/>
      <w:marTop w:val="0"/>
      <w:marBottom w:val="0"/>
      <w:divBdr>
        <w:top w:val="none" w:sz="0" w:space="0" w:color="auto"/>
        <w:left w:val="none" w:sz="0" w:space="0" w:color="auto"/>
        <w:bottom w:val="none" w:sz="0" w:space="0" w:color="auto"/>
        <w:right w:val="none" w:sz="0" w:space="0" w:color="auto"/>
      </w:divBdr>
      <w:divsChild>
        <w:div w:id="1569923159">
          <w:marLeft w:val="0"/>
          <w:marRight w:val="0"/>
          <w:marTop w:val="0"/>
          <w:marBottom w:val="0"/>
          <w:divBdr>
            <w:top w:val="none" w:sz="0" w:space="0" w:color="auto"/>
            <w:left w:val="none" w:sz="0" w:space="0" w:color="auto"/>
            <w:bottom w:val="none" w:sz="0" w:space="0" w:color="auto"/>
            <w:right w:val="none" w:sz="0" w:space="0" w:color="auto"/>
          </w:divBdr>
        </w:div>
      </w:divsChild>
    </w:div>
    <w:div w:id="1136794764">
      <w:bodyDiv w:val="1"/>
      <w:marLeft w:val="0"/>
      <w:marRight w:val="0"/>
      <w:marTop w:val="0"/>
      <w:marBottom w:val="0"/>
      <w:divBdr>
        <w:top w:val="none" w:sz="0" w:space="0" w:color="auto"/>
        <w:left w:val="none" w:sz="0" w:space="0" w:color="auto"/>
        <w:bottom w:val="none" w:sz="0" w:space="0" w:color="auto"/>
        <w:right w:val="none" w:sz="0" w:space="0" w:color="auto"/>
      </w:divBdr>
    </w:div>
    <w:div w:id="1167669404">
      <w:bodyDiv w:val="1"/>
      <w:marLeft w:val="0"/>
      <w:marRight w:val="0"/>
      <w:marTop w:val="0"/>
      <w:marBottom w:val="0"/>
      <w:divBdr>
        <w:top w:val="none" w:sz="0" w:space="0" w:color="auto"/>
        <w:left w:val="none" w:sz="0" w:space="0" w:color="auto"/>
        <w:bottom w:val="none" w:sz="0" w:space="0" w:color="auto"/>
        <w:right w:val="none" w:sz="0" w:space="0" w:color="auto"/>
      </w:divBdr>
      <w:divsChild>
        <w:div w:id="306397784">
          <w:marLeft w:val="0"/>
          <w:marRight w:val="0"/>
          <w:marTop w:val="0"/>
          <w:marBottom w:val="0"/>
          <w:divBdr>
            <w:top w:val="none" w:sz="0" w:space="0" w:color="auto"/>
            <w:left w:val="none" w:sz="0" w:space="0" w:color="auto"/>
            <w:bottom w:val="none" w:sz="0" w:space="0" w:color="auto"/>
            <w:right w:val="none" w:sz="0" w:space="0" w:color="auto"/>
          </w:divBdr>
        </w:div>
      </w:divsChild>
    </w:div>
    <w:div w:id="1200164047">
      <w:bodyDiv w:val="1"/>
      <w:marLeft w:val="0"/>
      <w:marRight w:val="0"/>
      <w:marTop w:val="0"/>
      <w:marBottom w:val="0"/>
      <w:divBdr>
        <w:top w:val="none" w:sz="0" w:space="0" w:color="auto"/>
        <w:left w:val="none" w:sz="0" w:space="0" w:color="auto"/>
        <w:bottom w:val="none" w:sz="0" w:space="0" w:color="auto"/>
        <w:right w:val="none" w:sz="0" w:space="0" w:color="auto"/>
      </w:divBdr>
      <w:divsChild>
        <w:div w:id="1540628651">
          <w:marLeft w:val="0"/>
          <w:marRight w:val="0"/>
          <w:marTop w:val="0"/>
          <w:marBottom w:val="0"/>
          <w:divBdr>
            <w:top w:val="none" w:sz="0" w:space="0" w:color="auto"/>
            <w:left w:val="none" w:sz="0" w:space="0" w:color="auto"/>
            <w:bottom w:val="none" w:sz="0" w:space="0" w:color="auto"/>
            <w:right w:val="none" w:sz="0" w:space="0" w:color="auto"/>
          </w:divBdr>
        </w:div>
      </w:divsChild>
    </w:div>
    <w:div w:id="1271163973">
      <w:bodyDiv w:val="1"/>
      <w:marLeft w:val="0"/>
      <w:marRight w:val="0"/>
      <w:marTop w:val="0"/>
      <w:marBottom w:val="0"/>
      <w:divBdr>
        <w:top w:val="none" w:sz="0" w:space="0" w:color="auto"/>
        <w:left w:val="none" w:sz="0" w:space="0" w:color="auto"/>
        <w:bottom w:val="none" w:sz="0" w:space="0" w:color="auto"/>
        <w:right w:val="none" w:sz="0" w:space="0" w:color="auto"/>
      </w:divBdr>
      <w:divsChild>
        <w:div w:id="410272931">
          <w:marLeft w:val="0"/>
          <w:marRight w:val="0"/>
          <w:marTop w:val="0"/>
          <w:marBottom w:val="0"/>
          <w:divBdr>
            <w:top w:val="none" w:sz="0" w:space="0" w:color="auto"/>
            <w:left w:val="none" w:sz="0" w:space="0" w:color="auto"/>
            <w:bottom w:val="none" w:sz="0" w:space="0" w:color="auto"/>
            <w:right w:val="none" w:sz="0" w:space="0" w:color="auto"/>
          </w:divBdr>
        </w:div>
      </w:divsChild>
    </w:div>
    <w:div w:id="1288514561">
      <w:bodyDiv w:val="1"/>
      <w:marLeft w:val="0"/>
      <w:marRight w:val="0"/>
      <w:marTop w:val="0"/>
      <w:marBottom w:val="0"/>
      <w:divBdr>
        <w:top w:val="none" w:sz="0" w:space="0" w:color="auto"/>
        <w:left w:val="none" w:sz="0" w:space="0" w:color="auto"/>
        <w:bottom w:val="none" w:sz="0" w:space="0" w:color="auto"/>
        <w:right w:val="none" w:sz="0" w:space="0" w:color="auto"/>
      </w:divBdr>
    </w:div>
    <w:div w:id="1344822532">
      <w:bodyDiv w:val="1"/>
      <w:marLeft w:val="0"/>
      <w:marRight w:val="0"/>
      <w:marTop w:val="0"/>
      <w:marBottom w:val="0"/>
      <w:divBdr>
        <w:top w:val="none" w:sz="0" w:space="0" w:color="auto"/>
        <w:left w:val="none" w:sz="0" w:space="0" w:color="auto"/>
        <w:bottom w:val="none" w:sz="0" w:space="0" w:color="auto"/>
        <w:right w:val="none" w:sz="0" w:space="0" w:color="auto"/>
      </w:divBdr>
      <w:divsChild>
        <w:div w:id="1315570180">
          <w:marLeft w:val="0"/>
          <w:marRight w:val="0"/>
          <w:marTop w:val="0"/>
          <w:marBottom w:val="0"/>
          <w:divBdr>
            <w:top w:val="none" w:sz="0" w:space="0" w:color="auto"/>
            <w:left w:val="none" w:sz="0" w:space="0" w:color="auto"/>
            <w:bottom w:val="none" w:sz="0" w:space="0" w:color="auto"/>
            <w:right w:val="none" w:sz="0" w:space="0" w:color="auto"/>
          </w:divBdr>
        </w:div>
      </w:divsChild>
    </w:div>
    <w:div w:id="1392777313">
      <w:bodyDiv w:val="1"/>
      <w:marLeft w:val="0"/>
      <w:marRight w:val="0"/>
      <w:marTop w:val="0"/>
      <w:marBottom w:val="0"/>
      <w:divBdr>
        <w:top w:val="none" w:sz="0" w:space="0" w:color="auto"/>
        <w:left w:val="none" w:sz="0" w:space="0" w:color="auto"/>
        <w:bottom w:val="none" w:sz="0" w:space="0" w:color="auto"/>
        <w:right w:val="none" w:sz="0" w:space="0" w:color="auto"/>
      </w:divBdr>
      <w:divsChild>
        <w:div w:id="1314530422">
          <w:marLeft w:val="0"/>
          <w:marRight w:val="0"/>
          <w:marTop w:val="0"/>
          <w:marBottom w:val="0"/>
          <w:divBdr>
            <w:top w:val="none" w:sz="0" w:space="0" w:color="auto"/>
            <w:left w:val="none" w:sz="0" w:space="0" w:color="auto"/>
            <w:bottom w:val="none" w:sz="0" w:space="0" w:color="auto"/>
            <w:right w:val="none" w:sz="0" w:space="0" w:color="auto"/>
          </w:divBdr>
        </w:div>
      </w:divsChild>
    </w:div>
    <w:div w:id="1400398671">
      <w:bodyDiv w:val="1"/>
      <w:marLeft w:val="0"/>
      <w:marRight w:val="0"/>
      <w:marTop w:val="0"/>
      <w:marBottom w:val="0"/>
      <w:divBdr>
        <w:top w:val="none" w:sz="0" w:space="0" w:color="auto"/>
        <w:left w:val="none" w:sz="0" w:space="0" w:color="auto"/>
        <w:bottom w:val="none" w:sz="0" w:space="0" w:color="auto"/>
        <w:right w:val="none" w:sz="0" w:space="0" w:color="auto"/>
      </w:divBdr>
      <w:divsChild>
        <w:div w:id="523516741">
          <w:marLeft w:val="0"/>
          <w:marRight w:val="0"/>
          <w:marTop w:val="0"/>
          <w:marBottom w:val="0"/>
          <w:divBdr>
            <w:top w:val="none" w:sz="0" w:space="0" w:color="auto"/>
            <w:left w:val="none" w:sz="0" w:space="0" w:color="auto"/>
            <w:bottom w:val="none" w:sz="0" w:space="0" w:color="auto"/>
            <w:right w:val="none" w:sz="0" w:space="0" w:color="auto"/>
          </w:divBdr>
        </w:div>
      </w:divsChild>
    </w:div>
    <w:div w:id="1463185163">
      <w:bodyDiv w:val="1"/>
      <w:marLeft w:val="0"/>
      <w:marRight w:val="0"/>
      <w:marTop w:val="0"/>
      <w:marBottom w:val="0"/>
      <w:divBdr>
        <w:top w:val="none" w:sz="0" w:space="0" w:color="auto"/>
        <w:left w:val="none" w:sz="0" w:space="0" w:color="auto"/>
        <w:bottom w:val="none" w:sz="0" w:space="0" w:color="auto"/>
        <w:right w:val="none" w:sz="0" w:space="0" w:color="auto"/>
      </w:divBdr>
    </w:div>
    <w:div w:id="1494833738">
      <w:bodyDiv w:val="1"/>
      <w:marLeft w:val="0"/>
      <w:marRight w:val="0"/>
      <w:marTop w:val="0"/>
      <w:marBottom w:val="0"/>
      <w:divBdr>
        <w:top w:val="none" w:sz="0" w:space="0" w:color="auto"/>
        <w:left w:val="none" w:sz="0" w:space="0" w:color="auto"/>
        <w:bottom w:val="none" w:sz="0" w:space="0" w:color="auto"/>
        <w:right w:val="none" w:sz="0" w:space="0" w:color="auto"/>
      </w:divBdr>
    </w:div>
    <w:div w:id="1543249683">
      <w:bodyDiv w:val="1"/>
      <w:marLeft w:val="0"/>
      <w:marRight w:val="0"/>
      <w:marTop w:val="0"/>
      <w:marBottom w:val="0"/>
      <w:divBdr>
        <w:top w:val="none" w:sz="0" w:space="0" w:color="auto"/>
        <w:left w:val="none" w:sz="0" w:space="0" w:color="auto"/>
        <w:bottom w:val="none" w:sz="0" w:space="0" w:color="auto"/>
        <w:right w:val="none" w:sz="0" w:space="0" w:color="auto"/>
      </w:divBdr>
    </w:div>
    <w:div w:id="1546721082">
      <w:bodyDiv w:val="1"/>
      <w:marLeft w:val="0"/>
      <w:marRight w:val="0"/>
      <w:marTop w:val="0"/>
      <w:marBottom w:val="0"/>
      <w:divBdr>
        <w:top w:val="none" w:sz="0" w:space="0" w:color="auto"/>
        <w:left w:val="none" w:sz="0" w:space="0" w:color="auto"/>
        <w:bottom w:val="none" w:sz="0" w:space="0" w:color="auto"/>
        <w:right w:val="none" w:sz="0" w:space="0" w:color="auto"/>
      </w:divBdr>
      <w:divsChild>
        <w:div w:id="7217630">
          <w:marLeft w:val="0"/>
          <w:marRight w:val="0"/>
          <w:marTop w:val="0"/>
          <w:marBottom w:val="0"/>
          <w:divBdr>
            <w:top w:val="none" w:sz="0" w:space="0" w:color="auto"/>
            <w:left w:val="none" w:sz="0" w:space="0" w:color="auto"/>
            <w:bottom w:val="none" w:sz="0" w:space="0" w:color="auto"/>
            <w:right w:val="none" w:sz="0" w:space="0" w:color="auto"/>
          </w:divBdr>
        </w:div>
      </w:divsChild>
    </w:div>
    <w:div w:id="1547254187">
      <w:bodyDiv w:val="1"/>
      <w:marLeft w:val="0"/>
      <w:marRight w:val="0"/>
      <w:marTop w:val="0"/>
      <w:marBottom w:val="0"/>
      <w:divBdr>
        <w:top w:val="none" w:sz="0" w:space="0" w:color="auto"/>
        <w:left w:val="none" w:sz="0" w:space="0" w:color="auto"/>
        <w:bottom w:val="none" w:sz="0" w:space="0" w:color="auto"/>
        <w:right w:val="none" w:sz="0" w:space="0" w:color="auto"/>
      </w:divBdr>
    </w:div>
    <w:div w:id="1571113012">
      <w:bodyDiv w:val="1"/>
      <w:marLeft w:val="0"/>
      <w:marRight w:val="0"/>
      <w:marTop w:val="0"/>
      <w:marBottom w:val="0"/>
      <w:divBdr>
        <w:top w:val="none" w:sz="0" w:space="0" w:color="auto"/>
        <w:left w:val="none" w:sz="0" w:space="0" w:color="auto"/>
        <w:bottom w:val="none" w:sz="0" w:space="0" w:color="auto"/>
        <w:right w:val="none" w:sz="0" w:space="0" w:color="auto"/>
      </w:divBdr>
    </w:div>
    <w:div w:id="1597591217">
      <w:bodyDiv w:val="1"/>
      <w:marLeft w:val="0"/>
      <w:marRight w:val="0"/>
      <w:marTop w:val="0"/>
      <w:marBottom w:val="0"/>
      <w:divBdr>
        <w:top w:val="none" w:sz="0" w:space="0" w:color="auto"/>
        <w:left w:val="none" w:sz="0" w:space="0" w:color="auto"/>
        <w:bottom w:val="none" w:sz="0" w:space="0" w:color="auto"/>
        <w:right w:val="none" w:sz="0" w:space="0" w:color="auto"/>
      </w:divBdr>
      <w:divsChild>
        <w:div w:id="1376806948">
          <w:marLeft w:val="0"/>
          <w:marRight w:val="0"/>
          <w:marTop w:val="0"/>
          <w:marBottom w:val="0"/>
          <w:divBdr>
            <w:top w:val="none" w:sz="0" w:space="0" w:color="auto"/>
            <w:left w:val="none" w:sz="0" w:space="0" w:color="auto"/>
            <w:bottom w:val="none" w:sz="0" w:space="0" w:color="auto"/>
            <w:right w:val="none" w:sz="0" w:space="0" w:color="auto"/>
          </w:divBdr>
        </w:div>
      </w:divsChild>
    </w:div>
    <w:div w:id="1614053180">
      <w:bodyDiv w:val="1"/>
      <w:marLeft w:val="0"/>
      <w:marRight w:val="0"/>
      <w:marTop w:val="0"/>
      <w:marBottom w:val="0"/>
      <w:divBdr>
        <w:top w:val="none" w:sz="0" w:space="0" w:color="auto"/>
        <w:left w:val="none" w:sz="0" w:space="0" w:color="auto"/>
        <w:bottom w:val="none" w:sz="0" w:space="0" w:color="auto"/>
        <w:right w:val="none" w:sz="0" w:space="0" w:color="auto"/>
      </w:divBdr>
      <w:divsChild>
        <w:div w:id="1626346653">
          <w:marLeft w:val="0"/>
          <w:marRight w:val="0"/>
          <w:marTop w:val="0"/>
          <w:marBottom w:val="0"/>
          <w:divBdr>
            <w:top w:val="none" w:sz="0" w:space="0" w:color="auto"/>
            <w:left w:val="none" w:sz="0" w:space="0" w:color="auto"/>
            <w:bottom w:val="none" w:sz="0" w:space="0" w:color="auto"/>
            <w:right w:val="none" w:sz="0" w:space="0" w:color="auto"/>
          </w:divBdr>
        </w:div>
      </w:divsChild>
    </w:div>
    <w:div w:id="1620188296">
      <w:bodyDiv w:val="1"/>
      <w:marLeft w:val="0"/>
      <w:marRight w:val="0"/>
      <w:marTop w:val="0"/>
      <w:marBottom w:val="0"/>
      <w:divBdr>
        <w:top w:val="none" w:sz="0" w:space="0" w:color="auto"/>
        <w:left w:val="none" w:sz="0" w:space="0" w:color="auto"/>
        <w:bottom w:val="none" w:sz="0" w:space="0" w:color="auto"/>
        <w:right w:val="none" w:sz="0" w:space="0" w:color="auto"/>
      </w:divBdr>
    </w:div>
    <w:div w:id="1781031355">
      <w:bodyDiv w:val="1"/>
      <w:marLeft w:val="0"/>
      <w:marRight w:val="0"/>
      <w:marTop w:val="0"/>
      <w:marBottom w:val="0"/>
      <w:divBdr>
        <w:top w:val="none" w:sz="0" w:space="0" w:color="auto"/>
        <w:left w:val="none" w:sz="0" w:space="0" w:color="auto"/>
        <w:bottom w:val="none" w:sz="0" w:space="0" w:color="auto"/>
        <w:right w:val="none" w:sz="0" w:space="0" w:color="auto"/>
      </w:divBdr>
      <w:divsChild>
        <w:div w:id="1633707778">
          <w:marLeft w:val="0"/>
          <w:marRight w:val="0"/>
          <w:marTop w:val="0"/>
          <w:marBottom w:val="0"/>
          <w:divBdr>
            <w:top w:val="none" w:sz="0" w:space="0" w:color="auto"/>
            <w:left w:val="none" w:sz="0" w:space="0" w:color="auto"/>
            <w:bottom w:val="none" w:sz="0" w:space="0" w:color="auto"/>
            <w:right w:val="none" w:sz="0" w:space="0" w:color="auto"/>
          </w:divBdr>
        </w:div>
      </w:divsChild>
    </w:div>
    <w:div w:id="1825470380">
      <w:bodyDiv w:val="1"/>
      <w:marLeft w:val="0"/>
      <w:marRight w:val="0"/>
      <w:marTop w:val="0"/>
      <w:marBottom w:val="0"/>
      <w:divBdr>
        <w:top w:val="none" w:sz="0" w:space="0" w:color="auto"/>
        <w:left w:val="none" w:sz="0" w:space="0" w:color="auto"/>
        <w:bottom w:val="none" w:sz="0" w:space="0" w:color="auto"/>
        <w:right w:val="none" w:sz="0" w:space="0" w:color="auto"/>
      </w:divBdr>
      <w:divsChild>
        <w:div w:id="438139101">
          <w:marLeft w:val="0"/>
          <w:marRight w:val="0"/>
          <w:marTop w:val="0"/>
          <w:marBottom w:val="0"/>
          <w:divBdr>
            <w:top w:val="none" w:sz="0" w:space="0" w:color="auto"/>
            <w:left w:val="none" w:sz="0" w:space="0" w:color="auto"/>
            <w:bottom w:val="none" w:sz="0" w:space="0" w:color="auto"/>
            <w:right w:val="none" w:sz="0" w:space="0" w:color="auto"/>
          </w:divBdr>
        </w:div>
      </w:divsChild>
    </w:div>
    <w:div w:id="1828471745">
      <w:bodyDiv w:val="1"/>
      <w:marLeft w:val="0"/>
      <w:marRight w:val="0"/>
      <w:marTop w:val="0"/>
      <w:marBottom w:val="0"/>
      <w:divBdr>
        <w:top w:val="none" w:sz="0" w:space="0" w:color="auto"/>
        <w:left w:val="none" w:sz="0" w:space="0" w:color="auto"/>
        <w:bottom w:val="none" w:sz="0" w:space="0" w:color="auto"/>
        <w:right w:val="none" w:sz="0" w:space="0" w:color="auto"/>
      </w:divBdr>
      <w:divsChild>
        <w:div w:id="2142725560">
          <w:marLeft w:val="0"/>
          <w:marRight w:val="0"/>
          <w:marTop w:val="0"/>
          <w:marBottom w:val="0"/>
          <w:divBdr>
            <w:top w:val="none" w:sz="0" w:space="0" w:color="auto"/>
            <w:left w:val="none" w:sz="0" w:space="0" w:color="auto"/>
            <w:bottom w:val="none" w:sz="0" w:space="0" w:color="auto"/>
            <w:right w:val="none" w:sz="0" w:space="0" w:color="auto"/>
          </w:divBdr>
        </w:div>
      </w:divsChild>
    </w:div>
    <w:div w:id="1830711480">
      <w:bodyDiv w:val="1"/>
      <w:marLeft w:val="0"/>
      <w:marRight w:val="0"/>
      <w:marTop w:val="0"/>
      <w:marBottom w:val="0"/>
      <w:divBdr>
        <w:top w:val="none" w:sz="0" w:space="0" w:color="auto"/>
        <w:left w:val="none" w:sz="0" w:space="0" w:color="auto"/>
        <w:bottom w:val="none" w:sz="0" w:space="0" w:color="auto"/>
        <w:right w:val="none" w:sz="0" w:space="0" w:color="auto"/>
      </w:divBdr>
      <w:divsChild>
        <w:div w:id="756950211">
          <w:marLeft w:val="0"/>
          <w:marRight w:val="0"/>
          <w:marTop w:val="0"/>
          <w:marBottom w:val="0"/>
          <w:divBdr>
            <w:top w:val="none" w:sz="0" w:space="0" w:color="auto"/>
            <w:left w:val="none" w:sz="0" w:space="0" w:color="auto"/>
            <w:bottom w:val="none" w:sz="0" w:space="0" w:color="auto"/>
            <w:right w:val="none" w:sz="0" w:space="0" w:color="auto"/>
          </w:divBdr>
        </w:div>
      </w:divsChild>
    </w:div>
    <w:div w:id="1878274441">
      <w:bodyDiv w:val="1"/>
      <w:marLeft w:val="0"/>
      <w:marRight w:val="0"/>
      <w:marTop w:val="0"/>
      <w:marBottom w:val="0"/>
      <w:divBdr>
        <w:top w:val="none" w:sz="0" w:space="0" w:color="auto"/>
        <w:left w:val="none" w:sz="0" w:space="0" w:color="auto"/>
        <w:bottom w:val="none" w:sz="0" w:space="0" w:color="auto"/>
        <w:right w:val="none" w:sz="0" w:space="0" w:color="auto"/>
      </w:divBdr>
      <w:divsChild>
        <w:div w:id="487669440">
          <w:marLeft w:val="0"/>
          <w:marRight w:val="0"/>
          <w:marTop w:val="0"/>
          <w:marBottom w:val="0"/>
          <w:divBdr>
            <w:top w:val="none" w:sz="0" w:space="0" w:color="auto"/>
            <w:left w:val="none" w:sz="0" w:space="0" w:color="auto"/>
            <w:bottom w:val="none" w:sz="0" w:space="0" w:color="auto"/>
            <w:right w:val="none" w:sz="0" w:space="0" w:color="auto"/>
          </w:divBdr>
        </w:div>
      </w:divsChild>
    </w:div>
    <w:div w:id="1902249185">
      <w:bodyDiv w:val="1"/>
      <w:marLeft w:val="0"/>
      <w:marRight w:val="0"/>
      <w:marTop w:val="0"/>
      <w:marBottom w:val="0"/>
      <w:divBdr>
        <w:top w:val="none" w:sz="0" w:space="0" w:color="auto"/>
        <w:left w:val="none" w:sz="0" w:space="0" w:color="auto"/>
        <w:bottom w:val="none" w:sz="0" w:space="0" w:color="auto"/>
        <w:right w:val="none" w:sz="0" w:space="0" w:color="auto"/>
      </w:divBdr>
    </w:div>
    <w:div w:id="2002387285">
      <w:bodyDiv w:val="1"/>
      <w:marLeft w:val="0"/>
      <w:marRight w:val="0"/>
      <w:marTop w:val="0"/>
      <w:marBottom w:val="0"/>
      <w:divBdr>
        <w:top w:val="none" w:sz="0" w:space="0" w:color="auto"/>
        <w:left w:val="none" w:sz="0" w:space="0" w:color="auto"/>
        <w:bottom w:val="none" w:sz="0" w:space="0" w:color="auto"/>
        <w:right w:val="none" w:sz="0" w:space="0" w:color="auto"/>
      </w:divBdr>
      <w:divsChild>
        <w:div w:id="1585068930">
          <w:marLeft w:val="0"/>
          <w:marRight w:val="0"/>
          <w:marTop w:val="0"/>
          <w:marBottom w:val="0"/>
          <w:divBdr>
            <w:top w:val="none" w:sz="0" w:space="0" w:color="auto"/>
            <w:left w:val="none" w:sz="0" w:space="0" w:color="auto"/>
            <w:bottom w:val="none" w:sz="0" w:space="0" w:color="auto"/>
            <w:right w:val="none" w:sz="0" w:space="0" w:color="auto"/>
          </w:divBdr>
        </w:div>
      </w:divsChild>
    </w:div>
    <w:div w:id="2146847738">
      <w:bodyDiv w:val="1"/>
      <w:marLeft w:val="0"/>
      <w:marRight w:val="0"/>
      <w:marTop w:val="0"/>
      <w:marBottom w:val="0"/>
      <w:divBdr>
        <w:top w:val="none" w:sz="0" w:space="0" w:color="auto"/>
        <w:left w:val="none" w:sz="0" w:space="0" w:color="auto"/>
        <w:bottom w:val="none" w:sz="0" w:space="0" w:color="auto"/>
        <w:right w:val="none" w:sz="0" w:space="0" w:color="auto"/>
      </w:divBdr>
      <w:divsChild>
        <w:div w:id="4639293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lymouth.ac.uk/your-university/governance/information-governance/privacy-notic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sephine.evans@students.plymouthac.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ohethics@plymouth.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DD9A627AD813E41A4B586E75A9BF365" ma:contentTypeVersion="13" ma:contentTypeDescription="Create a new document." ma:contentTypeScope="" ma:versionID="d484fcb51b40c860c06cae43adb3e3fc">
  <xsd:schema xmlns:xsd="http://www.w3.org/2001/XMLSchema" xmlns:xs="http://www.w3.org/2001/XMLSchema" xmlns:p="http://schemas.microsoft.com/office/2006/metadata/properties" xmlns:ns3="543bec55-c55a-4c1f-9789-470a33539c48" xmlns:ns4="f922939b-f6e8-407c-9061-2e9e125d300a" targetNamespace="http://schemas.microsoft.com/office/2006/metadata/properties" ma:root="true" ma:fieldsID="1dade935c766a48504d096e81cc95425" ns3:_="" ns4:_="">
    <xsd:import namespace="543bec55-c55a-4c1f-9789-470a33539c48"/>
    <xsd:import namespace="f922939b-f6e8-407c-9061-2e9e125d300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bec55-c55a-4c1f-9789-470a33539c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22939b-f6e8-407c-9061-2e9e125d30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9916FE-1C49-4D5F-99BF-D23FA6452A66}">
  <ds:schemaRefs>
    <ds:schemaRef ds:uri="http://purl.org/dc/terms/"/>
    <ds:schemaRef ds:uri="http://purl.org/dc/dcmitype/"/>
    <ds:schemaRef ds:uri="543bec55-c55a-4c1f-9789-470a33539c48"/>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f922939b-f6e8-407c-9061-2e9e125d300a"/>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163A55EE-3F97-48BF-83A9-9DCCA689A89E}">
  <ds:schemaRefs>
    <ds:schemaRef ds:uri="http://schemas.openxmlformats.org/officeDocument/2006/bibliography"/>
  </ds:schemaRefs>
</ds:datastoreItem>
</file>

<file path=customXml/itemProps3.xml><?xml version="1.0" encoding="utf-8"?>
<ds:datastoreItem xmlns:ds="http://schemas.openxmlformats.org/officeDocument/2006/customXml" ds:itemID="{C1265F76-A5E9-43A4-B9AC-CB5DCF83AE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bec55-c55a-4c1f-9789-470a33539c48"/>
    <ds:schemaRef ds:uri="f922939b-f6e8-407c-9061-2e9e125d30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0333E9-F5BE-4378-B865-715AF21E21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0</CharactersWithSpaces>
  <SharedDoc>false</SharedDoc>
  <HLinks>
    <vt:vector size="6" baseType="variant">
      <vt:variant>
        <vt:i4>655361</vt:i4>
      </vt:variant>
      <vt:variant>
        <vt:i4>0</vt:i4>
      </vt:variant>
      <vt:variant>
        <vt:i4>0</vt:i4>
      </vt:variant>
      <vt:variant>
        <vt:i4>5</vt:i4>
      </vt:variant>
      <vt:variant>
        <vt:lpwstr>https://doi.org/10.3389/fnins.2016.002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Josephine Evans</dc:creator>
  <cp:keywords/>
  <dc:description/>
  <cp:lastModifiedBy>(s) Josephine Evans</cp:lastModifiedBy>
  <cp:revision>2</cp:revision>
  <cp:lastPrinted>2022-09-12T23:24:00Z</cp:lastPrinted>
  <dcterms:created xsi:type="dcterms:W3CDTF">2022-11-19T11:29:00Z</dcterms:created>
  <dcterms:modified xsi:type="dcterms:W3CDTF">2022-11-1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D9A627AD813E41A4B586E75A9BF365</vt:lpwstr>
  </property>
</Properties>
</file>